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6BA95" w14:textId="480B26B6" w:rsidR="001A1E34" w:rsidRDefault="0048417F" w:rsidP="002B1A43">
      <w:pPr>
        <w:pStyle w:val="RLNzevsmlouvy"/>
        <w:spacing w:after="0" w:line="280" w:lineRule="atLeast"/>
      </w:pPr>
      <w:bookmarkStart w:id="0" w:name="OLE_LINK1"/>
      <w:bookmarkStart w:id="1" w:name="OLE_LINK2"/>
      <w:r>
        <w:t xml:space="preserve">DÍLČÍ SMOUVA Č. </w:t>
      </w:r>
      <w:r w:rsidR="0026563A">
        <w:t>3</w:t>
      </w:r>
      <w:r w:rsidR="00DB7EA0" w:rsidRPr="00FF479E">
        <w:t xml:space="preserve"> </w:t>
      </w:r>
      <w:r w:rsidR="005E6174" w:rsidRPr="00FF479E">
        <w:t xml:space="preserve">O </w:t>
      </w:r>
      <w:r w:rsidR="00120172" w:rsidRPr="00FF479E">
        <w:t xml:space="preserve">poskytování </w:t>
      </w:r>
      <w:r w:rsidR="00A32A62">
        <w:t xml:space="preserve">služeb </w:t>
      </w:r>
      <w:r w:rsidR="003B44EC">
        <w:t>TESTOVÁNÍ KYBERNETICKÉ BEZPEČNOSTI</w:t>
      </w:r>
    </w:p>
    <w:p w14:paraId="126719A3" w14:textId="0AC5C530" w:rsidR="002B1A43" w:rsidRPr="00616227" w:rsidRDefault="002B1A43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616227">
        <w:rPr>
          <w:rFonts w:ascii="Arial" w:hAnsi="Arial" w:cs="Arial"/>
          <w:sz w:val="20"/>
          <w:szCs w:val="20"/>
        </w:rPr>
        <w:t xml:space="preserve">(dále jen </w:t>
      </w:r>
      <w:r w:rsidRPr="00350651">
        <w:rPr>
          <w:rFonts w:ascii="Arial" w:hAnsi="Arial" w:cs="Arial"/>
          <w:sz w:val="20"/>
          <w:szCs w:val="20"/>
        </w:rPr>
        <w:t>„</w:t>
      </w:r>
      <w:r w:rsidR="0048417F">
        <w:rPr>
          <w:rFonts w:ascii="Arial" w:hAnsi="Arial" w:cs="Arial"/>
          <w:b/>
          <w:bCs/>
          <w:sz w:val="20"/>
          <w:szCs w:val="20"/>
        </w:rPr>
        <w:t>Dílčí s</w:t>
      </w:r>
      <w:r>
        <w:rPr>
          <w:rFonts w:ascii="Arial" w:hAnsi="Arial" w:cs="Arial"/>
          <w:b/>
          <w:bCs/>
          <w:sz w:val="20"/>
          <w:szCs w:val="20"/>
        </w:rPr>
        <w:t>mlouva</w:t>
      </w:r>
      <w:r w:rsidRPr="00350651">
        <w:rPr>
          <w:rFonts w:ascii="Arial" w:hAnsi="Arial" w:cs="Arial"/>
          <w:sz w:val="20"/>
          <w:szCs w:val="20"/>
        </w:rPr>
        <w:t>“</w:t>
      </w:r>
      <w:r w:rsidRPr="00616227">
        <w:rPr>
          <w:rFonts w:ascii="Arial" w:hAnsi="Arial" w:cs="Arial"/>
          <w:sz w:val="20"/>
          <w:szCs w:val="20"/>
        </w:rPr>
        <w:t xml:space="preserve">) </w:t>
      </w:r>
    </w:p>
    <w:p w14:paraId="16D8B366" w14:textId="77777777" w:rsidR="002B1A43" w:rsidRPr="002B1A43" w:rsidRDefault="002B1A43" w:rsidP="002B1A43"/>
    <w:bookmarkEnd w:id="0"/>
    <w:bookmarkEnd w:id="1"/>
    <w:p w14:paraId="2B17CB79" w14:textId="77777777" w:rsidR="002B1A43" w:rsidRPr="00DA665B" w:rsidRDefault="002B1A43" w:rsidP="002B1A43">
      <w:pPr>
        <w:spacing w:before="240" w:after="0" w:line="280" w:lineRule="atLeast"/>
        <w:jc w:val="center"/>
        <w:rPr>
          <w:rFonts w:cs="Arial"/>
          <w:szCs w:val="20"/>
        </w:rPr>
      </w:pPr>
      <w:r w:rsidRPr="00DA665B">
        <w:rPr>
          <w:rFonts w:cs="Arial"/>
          <w:spacing w:val="-2"/>
          <w:szCs w:val="20"/>
        </w:rPr>
        <w:t>uzavřená ve smyslu § 131 a násl. zákona č. 134/2016 Sb., o zadávání veřejných zakázek, ve znění pozdějších předpisů</w:t>
      </w:r>
      <w:r>
        <w:rPr>
          <w:rFonts w:cs="Arial"/>
          <w:spacing w:val="-2"/>
          <w:szCs w:val="20"/>
        </w:rPr>
        <w:t xml:space="preserve"> (dále jen </w:t>
      </w:r>
      <w:r w:rsidRPr="00B9756A">
        <w:rPr>
          <w:rFonts w:cs="Arial"/>
          <w:b/>
          <w:bCs/>
          <w:spacing w:val="-2"/>
          <w:szCs w:val="20"/>
        </w:rPr>
        <w:t>„ZZVZ“</w:t>
      </w:r>
      <w:r>
        <w:rPr>
          <w:rFonts w:cs="Arial"/>
          <w:spacing w:val="-2"/>
          <w:szCs w:val="20"/>
        </w:rPr>
        <w:t>)</w:t>
      </w:r>
      <w:r w:rsidRPr="00DA665B">
        <w:rPr>
          <w:rFonts w:cs="Arial"/>
          <w:spacing w:val="-2"/>
          <w:szCs w:val="20"/>
        </w:rPr>
        <w:t xml:space="preserve">, podle § 1746 odst. 2 zákona č. 89/2012 Sb., občanský zákoník, ve znění pozdějších předpisů (dále jen </w:t>
      </w:r>
      <w:r w:rsidRPr="004F4D1E">
        <w:rPr>
          <w:rFonts w:cs="Arial"/>
          <w:spacing w:val="-2"/>
          <w:szCs w:val="20"/>
        </w:rPr>
        <w:t>„</w:t>
      </w:r>
      <w:r w:rsidRPr="00B9756A">
        <w:rPr>
          <w:rFonts w:cs="Arial"/>
          <w:b/>
          <w:bCs/>
          <w:spacing w:val="-2"/>
          <w:szCs w:val="20"/>
        </w:rPr>
        <w:t>občanský zákoník</w:t>
      </w:r>
      <w:r w:rsidRPr="004F4D1E">
        <w:rPr>
          <w:rFonts w:cs="Arial"/>
          <w:spacing w:val="-2"/>
          <w:szCs w:val="20"/>
        </w:rPr>
        <w:t>“</w:t>
      </w:r>
      <w:r w:rsidRPr="00DA665B">
        <w:rPr>
          <w:rFonts w:cs="Arial"/>
          <w:spacing w:val="-2"/>
          <w:szCs w:val="20"/>
        </w:rPr>
        <w:t>)</w:t>
      </w:r>
    </w:p>
    <w:p w14:paraId="55BA2CCD" w14:textId="449889C2" w:rsidR="002B1A43" w:rsidRDefault="002B1A43" w:rsidP="00E21221">
      <w:pPr>
        <w:pStyle w:val="RLdajeosmluvnstran"/>
        <w:spacing w:line="280" w:lineRule="atLeast"/>
      </w:pPr>
    </w:p>
    <w:p w14:paraId="6CD9769A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53470805" w14:textId="5F6CD2A2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Smluvní strany:</w:t>
      </w:r>
    </w:p>
    <w:p w14:paraId="670B8D0B" w14:textId="77777777" w:rsidR="002B1A43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</w:p>
    <w:p w14:paraId="412EC80C" w14:textId="77777777" w:rsidR="002B1A43" w:rsidRPr="00DA665B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  <w:r w:rsidRPr="00DA665B">
        <w:rPr>
          <w:rFonts w:cs="Arial"/>
          <w:b/>
          <w:bCs/>
          <w:szCs w:val="20"/>
        </w:rPr>
        <w:t xml:space="preserve">Objednatel: </w:t>
      </w:r>
      <w:r w:rsidRPr="00DA665B">
        <w:rPr>
          <w:rFonts w:cs="Arial"/>
          <w:b/>
          <w:bCs/>
          <w:szCs w:val="20"/>
        </w:rPr>
        <w:tab/>
      </w:r>
      <w:r w:rsidRPr="00DA665B">
        <w:rPr>
          <w:rFonts w:cs="Arial"/>
          <w:b/>
          <w:bCs/>
          <w:szCs w:val="20"/>
        </w:rPr>
        <w:tab/>
        <w:t>Česká republika – Ministerstvo práce a sociálních věcí</w:t>
      </w:r>
    </w:p>
    <w:p w14:paraId="3ABD4129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0979A2B5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1A63A0F2" w14:textId="7499C0B7" w:rsidR="002B1A43" w:rsidRPr="00DA665B" w:rsidRDefault="002B1A43" w:rsidP="002B1A43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á: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7B221750" w14:textId="49832783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65E54921" w14:textId="478FB052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28335493" w14:textId="6E6C0A8F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54406038" w14:textId="77777777" w:rsidR="002B1A43" w:rsidRPr="00DA665B" w:rsidRDefault="002B1A43" w:rsidP="002B1A43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B9756A">
        <w:rPr>
          <w:rFonts w:ascii="Arial" w:hAnsi="Arial" w:cs="Arial"/>
          <w:b/>
          <w:sz w:val="20"/>
          <w:szCs w:val="20"/>
        </w:rPr>
        <w:t>„Objednatel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44B835DC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9F719E0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47A8A83A" w14:textId="77777777" w:rsidR="002B1A43" w:rsidRDefault="002B1A43" w:rsidP="002B1A43">
      <w:pPr>
        <w:spacing w:after="0" w:line="280" w:lineRule="atLeast"/>
        <w:rPr>
          <w:rFonts w:cs="Arial"/>
          <w:b/>
          <w:bCs/>
          <w:szCs w:val="20"/>
        </w:rPr>
      </w:pPr>
    </w:p>
    <w:p w14:paraId="159677D0" w14:textId="02C80AA7" w:rsidR="00941A7A" w:rsidRDefault="00941A7A" w:rsidP="00941A7A">
      <w:pPr>
        <w:pStyle w:val="Default"/>
        <w:rPr>
          <w:sz w:val="20"/>
          <w:szCs w:val="20"/>
        </w:rPr>
      </w:pPr>
      <w:bookmarkStart w:id="2" w:name="_Hlk98670556"/>
      <w:r>
        <w:rPr>
          <w:b/>
          <w:bCs/>
          <w:sz w:val="20"/>
          <w:szCs w:val="20"/>
        </w:rPr>
        <w:t>Poskytovatel: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proofErr w:type="spellStart"/>
      <w:r w:rsidR="0026563A" w:rsidRPr="0026563A">
        <w:rPr>
          <w:b/>
          <w:bCs/>
          <w:sz w:val="20"/>
          <w:szCs w:val="20"/>
        </w:rPr>
        <w:t>Aricoma</w:t>
      </w:r>
      <w:proofErr w:type="spellEnd"/>
      <w:r w:rsidR="0026563A" w:rsidRPr="0026563A">
        <w:rPr>
          <w:b/>
          <w:bCs/>
          <w:sz w:val="20"/>
          <w:szCs w:val="20"/>
        </w:rPr>
        <w:t xml:space="preserve"> </w:t>
      </w:r>
      <w:proofErr w:type="spellStart"/>
      <w:r w:rsidR="0026563A" w:rsidRPr="0026563A">
        <w:rPr>
          <w:b/>
          <w:bCs/>
          <w:sz w:val="20"/>
          <w:szCs w:val="20"/>
        </w:rPr>
        <w:t>Enterprise</w:t>
      </w:r>
      <w:proofErr w:type="spellEnd"/>
      <w:r w:rsidR="0026563A" w:rsidRPr="0026563A">
        <w:rPr>
          <w:b/>
          <w:bCs/>
          <w:sz w:val="20"/>
          <w:szCs w:val="20"/>
        </w:rPr>
        <w:t xml:space="preserve"> </w:t>
      </w:r>
      <w:proofErr w:type="spellStart"/>
      <w:r w:rsidR="0026563A" w:rsidRPr="0026563A">
        <w:rPr>
          <w:b/>
          <w:bCs/>
          <w:sz w:val="20"/>
          <w:szCs w:val="20"/>
        </w:rPr>
        <w:t>Cybersecurity</w:t>
      </w:r>
      <w:proofErr w:type="spellEnd"/>
      <w:r w:rsidR="0026563A" w:rsidRPr="0026563A">
        <w:rPr>
          <w:b/>
          <w:bCs/>
          <w:sz w:val="20"/>
          <w:szCs w:val="20"/>
        </w:rPr>
        <w:t xml:space="preserve"> a.s.</w:t>
      </w:r>
      <w:r>
        <w:rPr>
          <w:b/>
          <w:bCs/>
          <w:sz w:val="20"/>
          <w:szCs w:val="20"/>
        </w:rPr>
        <w:t xml:space="preserve"> </w:t>
      </w:r>
    </w:p>
    <w:p w14:paraId="487F2FC4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 xml:space="preserve">se sídlem: </w:t>
      </w:r>
      <w:r w:rsidRPr="00A42512"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ab/>
        <w:t xml:space="preserve">Voctářova 2500/20a, 180 00 Praha Libeň </w:t>
      </w:r>
    </w:p>
    <w:p w14:paraId="52585DCD" w14:textId="41DE08CF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IČO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 </w:t>
      </w:r>
    </w:p>
    <w:p w14:paraId="23135505" w14:textId="7E04C696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DIČ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</w:p>
    <w:p w14:paraId="37B16899" w14:textId="18435D15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bankovní spojení:</w:t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 </w:t>
      </w:r>
    </w:p>
    <w:p w14:paraId="2C068FDF" w14:textId="6B56BA61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č. účtu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</w:p>
    <w:p w14:paraId="12CA3322" w14:textId="79390D93" w:rsidR="00941A7A" w:rsidRPr="00A42512" w:rsidRDefault="00941A7A" w:rsidP="00941A7A">
      <w:pPr>
        <w:spacing w:before="120" w:after="0" w:line="280" w:lineRule="atLeast"/>
        <w:rPr>
          <w:rFonts w:cs="Arial"/>
          <w:bCs/>
          <w:szCs w:val="20"/>
        </w:rPr>
      </w:pPr>
      <w:r w:rsidRPr="00732D4C">
        <w:rPr>
          <w:szCs w:val="20"/>
        </w:rPr>
        <w:t>zastoupen</w:t>
      </w:r>
      <w:r w:rsidR="00D9070A">
        <w:rPr>
          <w:szCs w:val="20"/>
        </w:rPr>
        <w:t>:</w:t>
      </w:r>
      <w:r w:rsidR="00D9070A">
        <w:rPr>
          <w:szCs w:val="20"/>
        </w:rPr>
        <w:tab/>
      </w:r>
      <w:r w:rsidR="00D9070A">
        <w:rPr>
          <w:szCs w:val="20"/>
        </w:rPr>
        <w:tab/>
      </w:r>
    </w:p>
    <w:p w14:paraId="69C0B232" w14:textId="0A6B8D1A" w:rsidR="002B1A43" w:rsidRDefault="002B1A43" w:rsidP="002B1A43">
      <w:pPr>
        <w:spacing w:before="120" w:after="0" w:line="280" w:lineRule="atLeast"/>
        <w:rPr>
          <w:rFonts w:cs="Arial"/>
          <w:bCs/>
          <w:szCs w:val="20"/>
        </w:rPr>
      </w:pPr>
      <w:r w:rsidRPr="00DA665B">
        <w:rPr>
          <w:rFonts w:cs="Arial"/>
          <w:iCs/>
          <w:szCs w:val="20"/>
        </w:rPr>
        <w:t>(</w:t>
      </w:r>
      <w:r w:rsidRPr="00DA665B">
        <w:rPr>
          <w:rFonts w:cs="Arial"/>
          <w:szCs w:val="20"/>
        </w:rPr>
        <w:t xml:space="preserve">dále </w:t>
      </w:r>
      <w:r w:rsidRPr="00DA665B">
        <w:rPr>
          <w:rFonts w:cs="Arial"/>
          <w:bCs/>
          <w:szCs w:val="20"/>
        </w:rPr>
        <w:t xml:space="preserve">jen </w:t>
      </w:r>
      <w:r w:rsidRPr="00B9756A">
        <w:rPr>
          <w:rFonts w:cs="Arial"/>
          <w:b/>
          <w:szCs w:val="20"/>
        </w:rPr>
        <w:t>„</w:t>
      </w:r>
      <w:r>
        <w:rPr>
          <w:rFonts w:cs="Arial"/>
          <w:b/>
          <w:szCs w:val="20"/>
        </w:rPr>
        <w:t>Poskytovatel</w:t>
      </w:r>
      <w:r w:rsidRPr="00B9756A">
        <w:rPr>
          <w:rFonts w:cs="Arial"/>
          <w:b/>
          <w:szCs w:val="20"/>
        </w:rPr>
        <w:t>“</w:t>
      </w:r>
      <w:r w:rsidRPr="00DA665B">
        <w:rPr>
          <w:rFonts w:cs="Arial"/>
          <w:bCs/>
          <w:szCs w:val="20"/>
        </w:rPr>
        <w:t>)</w:t>
      </w:r>
    </w:p>
    <w:p w14:paraId="5B10E7A6" w14:textId="0D063B38" w:rsidR="002B1A43" w:rsidRDefault="002B1A43" w:rsidP="002B1A43">
      <w:pPr>
        <w:spacing w:after="0" w:line="280" w:lineRule="atLeast"/>
        <w:rPr>
          <w:rFonts w:cs="Arial"/>
          <w:bCs/>
          <w:szCs w:val="20"/>
        </w:rPr>
      </w:pPr>
    </w:p>
    <w:p w14:paraId="56E93ED5" w14:textId="77777777" w:rsidR="002B1A43" w:rsidRDefault="002B1A43" w:rsidP="002B1A43">
      <w:pPr>
        <w:widowControl w:val="0"/>
        <w:spacing w:after="0" w:line="280" w:lineRule="atLeast"/>
        <w:jc w:val="both"/>
        <w:rPr>
          <w:rFonts w:cs="Arial"/>
          <w:szCs w:val="20"/>
        </w:rPr>
      </w:pPr>
      <w:r w:rsidRPr="00DA665B">
        <w:rPr>
          <w:rFonts w:cs="Arial"/>
          <w:szCs w:val="20"/>
        </w:rPr>
        <w:t xml:space="preserve">(Objednatel a </w:t>
      </w:r>
      <w:r>
        <w:rPr>
          <w:rFonts w:cs="Arial"/>
          <w:szCs w:val="20"/>
        </w:rPr>
        <w:t xml:space="preserve">Poskytovatel </w:t>
      </w:r>
      <w:r w:rsidRPr="00DA665B">
        <w:rPr>
          <w:rFonts w:cs="Arial"/>
          <w:szCs w:val="20"/>
        </w:rPr>
        <w:t xml:space="preserve">společně též </w:t>
      </w:r>
      <w:r w:rsidRPr="00DA665B">
        <w:rPr>
          <w:rFonts w:cs="Arial"/>
          <w:bCs/>
          <w:szCs w:val="20"/>
        </w:rPr>
        <w:t xml:space="preserve">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y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 xml:space="preserve"> a/nebo jednotlivě 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a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szCs w:val="20"/>
        </w:rPr>
        <w:t>)</w:t>
      </w:r>
    </w:p>
    <w:bookmarkEnd w:id="2"/>
    <w:p w14:paraId="65F88FDA" w14:textId="77777777" w:rsidR="008D695F" w:rsidRDefault="008D695F" w:rsidP="00E21221">
      <w:pPr>
        <w:spacing w:line="280" w:lineRule="atLeast"/>
        <w:jc w:val="center"/>
        <w:rPr>
          <w:szCs w:val="22"/>
          <w:lang w:eastAsia="en-US"/>
        </w:rPr>
      </w:pPr>
    </w:p>
    <w:p w14:paraId="3D96BAAE" w14:textId="6CC0B938" w:rsidR="00EC245F" w:rsidRPr="00FF479E" w:rsidRDefault="00EC245F" w:rsidP="00E21221">
      <w:pPr>
        <w:pStyle w:val="RLProhlensmluvnchstran"/>
        <w:keepNext/>
        <w:spacing w:line="280" w:lineRule="atLeast"/>
      </w:pPr>
      <w:r w:rsidRPr="00FF479E">
        <w:t xml:space="preserve">Smluvní strany, vědomy si svých závazků v této </w:t>
      </w:r>
      <w:r w:rsidR="00CE5490">
        <w:t>Dílčí s</w:t>
      </w:r>
      <w:r w:rsidRPr="00FF479E">
        <w:t>mlouvě obsažených a s úmyslem být touto Smlouvou vázány, dohodly se na následujícím znění Smlouvy:</w:t>
      </w:r>
    </w:p>
    <w:p w14:paraId="3F84F4C6" w14:textId="77777777" w:rsidR="005E2FAE" w:rsidRDefault="005E2FAE" w:rsidP="00E21221">
      <w:pPr>
        <w:spacing w:after="0" w:line="280" w:lineRule="atLeast"/>
        <w:rPr>
          <w:b/>
          <w:lang w:eastAsia="en-US"/>
        </w:rPr>
      </w:pPr>
      <w:r>
        <w:br w:type="page"/>
      </w:r>
    </w:p>
    <w:p w14:paraId="3D96BAAF" w14:textId="2A029117" w:rsidR="000F7E77" w:rsidRPr="00FF479E" w:rsidRDefault="001A1E34" w:rsidP="00E21221">
      <w:pPr>
        <w:pStyle w:val="RLlneksmlouvy"/>
        <w:spacing w:line="280" w:lineRule="atLeast"/>
      </w:pPr>
      <w:r w:rsidRPr="00FF479E">
        <w:lastRenderedPageBreak/>
        <w:t>ÚVODNÍ USTANOVENÍ</w:t>
      </w:r>
    </w:p>
    <w:p w14:paraId="017D7226" w14:textId="1658B06B" w:rsidR="009C4E9A" w:rsidRDefault="009C4E9A" w:rsidP="009C4E9A">
      <w:pPr>
        <w:pStyle w:val="RLTextlnkuslovan"/>
      </w:pPr>
      <w:r>
        <w:t xml:space="preserve">Objednatel a Poskytovatel uzavřeli dne </w:t>
      </w:r>
      <w:r w:rsidR="00F46C9C">
        <w:t>23/4/2023</w:t>
      </w:r>
      <w:r>
        <w:t xml:space="preserve"> Rámcovou dohodu o poskytování služeb </w:t>
      </w:r>
      <w:r w:rsidR="00D92A5F">
        <w:t xml:space="preserve">testování kybernetické bezpečnosti </w:t>
      </w:r>
      <w:r>
        <w:t>(dále jen „</w:t>
      </w:r>
      <w:r w:rsidRPr="002867FD">
        <w:rPr>
          <w:b/>
          <w:bCs/>
        </w:rPr>
        <w:t>Rámcová dohoda</w:t>
      </w:r>
      <w:r>
        <w:t xml:space="preserve">“), jejímž účelem je </w:t>
      </w:r>
      <w:r w:rsidR="00166FE2" w:rsidRPr="00166FE2">
        <w:t>poskytnutí služeb spočívajících v komplexním zajištění bezpečnostního testování ICT prostředí resortu MPSV a jeho technických i netechnických součástí</w:t>
      </w:r>
      <w:r>
        <w:t>.</w:t>
      </w:r>
    </w:p>
    <w:p w14:paraId="4490DBB8" w14:textId="0616B553" w:rsidR="009C4E9A" w:rsidRDefault="009C4E9A" w:rsidP="009C4E9A">
      <w:pPr>
        <w:pStyle w:val="RLTextlnkuslovan"/>
      </w:pPr>
      <w:r>
        <w:t>Podpisem Rámcové dohody se tak Poskytovatel zavázal Objednateli poskytovat služby definované v čl. 3 Rámcové dohody, a to za podmínek stanovených v této Dílčí smlouvě a v Rámcové dohodě.</w:t>
      </w:r>
    </w:p>
    <w:p w14:paraId="0449F95D" w14:textId="6F9C2F64" w:rsidR="009C4E9A" w:rsidRDefault="009C4E9A" w:rsidP="009C4E9A">
      <w:pPr>
        <w:pStyle w:val="RLTextlnkuslovan"/>
      </w:pPr>
      <w:r>
        <w:t xml:space="preserve">Objednatel postupem dle čl. </w:t>
      </w:r>
      <w:r w:rsidR="00977684">
        <w:t>5</w:t>
      </w:r>
      <w:r>
        <w:t xml:space="preserve"> Rámcové dohody zaslal Poskytovateli </w:t>
      </w:r>
      <w:r w:rsidR="009855A5">
        <w:t>Z</w:t>
      </w:r>
      <w:r w:rsidR="009D0435">
        <w:t xml:space="preserve">adání </w:t>
      </w:r>
      <w:r w:rsidR="009855A5">
        <w:t xml:space="preserve">a Poskytovatel podle něj sestavil </w:t>
      </w:r>
      <w:r w:rsidR="00085586">
        <w:t xml:space="preserve">Plán testování, který si vzájemně odsouhlasili v souladu s čl. </w:t>
      </w:r>
      <w:r w:rsidR="0025548A">
        <w:t xml:space="preserve">5.7 Rámcové dohody. </w:t>
      </w:r>
      <w:r w:rsidR="00085586">
        <w:t>Tímto obě strany splnil</w:t>
      </w:r>
      <w:r w:rsidR="00E87B31">
        <w:t>y</w:t>
      </w:r>
      <w:r w:rsidR="00085586">
        <w:t xml:space="preserve"> všechny </w:t>
      </w:r>
      <w:r w:rsidR="0025548A">
        <w:t>podmínky nutné k uzavření této Dílčí smlouvy</w:t>
      </w:r>
      <w:r>
        <w:t>.</w:t>
      </w:r>
    </w:p>
    <w:p w14:paraId="24F029B9" w14:textId="77777777" w:rsidR="009C4E9A" w:rsidRDefault="009C4E9A" w:rsidP="009C4E9A">
      <w:pPr>
        <w:pStyle w:val="RLTextlnkuslovan"/>
      </w:pPr>
      <w:r>
        <w:t>Není-li v Dílčí smlouvě stanoveno jinak nebo neplyne-li z povahy věci jinak, mají veškeré pojmy definované v Rámcové dohodě a použité v Dílčí smlouvě stejný význam jako v Rámcové dohodě.</w:t>
      </w:r>
    </w:p>
    <w:p w14:paraId="3D96BAB8" w14:textId="5D8F1D45" w:rsidR="005E6174" w:rsidRPr="00FF479E" w:rsidRDefault="00513736" w:rsidP="00E21221">
      <w:pPr>
        <w:pStyle w:val="RLlneksmlouvy"/>
        <w:spacing w:line="280" w:lineRule="atLeast"/>
      </w:pPr>
      <w:r>
        <w:t xml:space="preserve">PŘEDMĚT </w:t>
      </w:r>
      <w:r w:rsidR="005E6174" w:rsidRPr="00FF479E">
        <w:t>SMLOUVY</w:t>
      </w:r>
    </w:p>
    <w:p w14:paraId="14281020" w14:textId="3AD8D3E2" w:rsidR="00513736" w:rsidRP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>Poskytovatel se Dílčí smlouvou zavazuje poskytnout plnění v rozsahu dle Přílohy č. 1</w:t>
      </w:r>
      <w:r w:rsidR="00FC5FFE">
        <w:rPr>
          <w:szCs w:val="22"/>
        </w:rPr>
        <w:t>, 2 a 3</w:t>
      </w:r>
      <w:r w:rsidRPr="00513736">
        <w:rPr>
          <w:szCs w:val="22"/>
        </w:rPr>
        <w:t xml:space="preserve"> této Dílčí smlouvy (dále jen „</w:t>
      </w:r>
      <w:r w:rsidRPr="002867FD">
        <w:rPr>
          <w:b/>
          <w:bCs/>
          <w:szCs w:val="22"/>
        </w:rPr>
        <w:t>Testování</w:t>
      </w:r>
      <w:r w:rsidRPr="00513736">
        <w:rPr>
          <w:szCs w:val="22"/>
        </w:rPr>
        <w:t>“).</w:t>
      </w:r>
    </w:p>
    <w:p w14:paraId="5FFF47D5" w14:textId="598D27C4" w:rsid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 xml:space="preserve">Objednatel se Dílčí smlouvou zavazuje zaplatit Poskytovateli za </w:t>
      </w:r>
      <w:r>
        <w:rPr>
          <w:szCs w:val="22"/>
        </w:rPr>
        <w:t>Testování</w:t>
      </w:r>
      <w:r w:rsidRPr="00513736">
        <w:rPr>
          <w:szCs w:val="22"/>
        </w:rPr>
        <w:t xml:space="preserve"> cenu určenou v souladu s čl. </w:t>
      </w:r>
      <w:r w:rsidR="006561E4">
        <w:rPr>
          <w:szCs w:val="22"/>
        </w:rPr>
        <w:t xml:space="preserve">9 </w:t>
      </w:r>
      <w:r w:rsidRPr="00513736">
        <w:rPr>
          <w:szCs w:val="22"/>
        </w:rPr>
        <w:t>Rámcové dohody (dále jen „</w:t>
      </w:r>
      <w:r w:rsidRPr="00C132A1">
        <w:rPr>
          <w:b/>
          <w:bCs/>
          <w:szCs w:val="22"/>
        </w:rPr>
        <w:t>Cena</w:t>
      </w:r>
      <w:r w:rsidRPr="00513736">
        <w:rPr>
          <w:szCs w:val="22"/>
        </w:rPr>
        <w:t>“).</w:t>
      </w:r>
    </w:p>
    <w:p w14:paraId="5B4CD0FB" w14:textId="63DC93A3" w:rsidR="00D06312" w:rsidRPr="000A793D" w:rsidRDefault="00513736" w:rsidP="000A793D">
      <w:pPr>
        <w:pStyle w:val="RLTextlnkuslovan"/>
        <w:rPr>
          <w:szCs w:val="22"/>
        </w:rPr>
      </w:pPr>
      <w:r w:rsidRPr="00513736">
        <w:rPr>
          <w:szCs w:val="22"/>
        </w:rPr>
        <w:t>Smluvní strany se zavazují poskytnout si navzájem součinnost nezbytnou k řádnému splnění jejich povinností dle této Dílčí smlouvy.</w:t>
      </w:r>
    </w:p>
    <w:p w14:paraId="3D96BABE" w14:textId="750803AC" w:rsidR="005E6174" w:rsidRDefault="000A793D" w:rsidP="00E21221">
      <w:pPr>
        <w:pStyle w:val="RLlneksmlouvy"/>
        <w:spacing w:line="280" w:lineRule="atLeast"/>
      </w:pPr>
      <w:bookmarkStart w:id="3" w:name="_Toc212632746"/>
      <w:r>
        <w:t>CENA ZA TESTOVÁNÍ A TERMÍNY</w:t>
      </w:r>
      <w:bookmarkEnd w:id="3"/>
      <w:r>
        <w:t xml:space="preserve"> PROVEDENÍ TESTŮ</w:t>
      </w:r>
    </w:p>
    <w:p w14:paraId="1B4F485E" w14:textId="711A3C41" w:rsidR="000A793D" w:rsidRDefault="000A793D" w:rsidP="000A793D">
      <w:pPr>
        <w:pStyle w:val="RLTextlnkuslovan"/>
      </w:pPr>
      <w:r>
        <w:t xml:space="preserve">Cena </w:t>
      </w:r>
      <w:r w:rsidR="00953935">
        <w:t xml:space="preserve">bez DPH </w:t>
      </w:r>
      <w:r>
        <w:t xml:space="preserve">za Testování s rozpadem za jednotlivé testy je uvedena </w:t>
      </w:r>
      <w:r w:rsidR="00782D64">
        <w:t>v</w:t>
      </w:r>
      <w:r w:rsidR="00931300">
        <w:t xml:space="preserve"> Příloze </w:t>
      </w:r>
      <w:r w:rsidR="00357804">
        <w:t>4</w:t>
      </w:r>
      <w:r w:rsidR="002D3428">
        <w:t xml:space="preserve"> </w:t>
      </w:r>
      <w:r w:rsidR="008573C2">
        <w:t>t</w:t>
      </w:r>
      <w:r w:rsidR="002D3428">
        <w:t>éto Dílčí smlouvy</w:t>
      </w:r>
      <w:r w:rsidR="00782D64">
        <w:t>.</w:t>
      </w:r>
    </w:p>
    <w:p w14:paraId="416023E7" w14:textId="768614B0" w:rsidR="00DB1259" w:rsidRDefault="00DB1259" w:rsidP="000A793D">
      <w:pPr>
        <w:pStyle w:val="RLTextlnkuslovan"/>
      </w:pPr>
      <w:r>
        <w:t xml:space="preserve">Cena bude zaplacena </w:t>
      </w:r>
      <w:r w:rsidR="00261254">
        <w:t>následujícím způsobem:</w:t>
      </w:r>
    </w:p>
    <w:p w14:paraId="2E9CA33D" w14:textId="77777777" w:rsidR="00AC5C3F" w:rsidRDefault="007C604A" w:rsidP="00261254">
      <w:pPr>
        <w:pStyle w:val="RLTextlnkuslovan"/>
        <w:numPr>
          <w:ilvl w:val="2"/>
          <w:numId w:val="3"/>
        </w:numPr>
      </w:pPr>
      <w:r>
        <w:t xml:space="preserve">Každý jednotlivý test </w:t>
      </w:r>
      <w:r w:rsidR="00AC5C3F">
        <w:t>v Plánu testování tvoří Dílčí plnění ve smyslu čl. 7.1 Rámcové dohody.</w:t>
      </w:r>
    </w:p>
    <w:p w14:paraId="65E39B57" w14:textId="55D2F1DC" w:rsidR="00261254" w:rsidRDefault="00710294" w:rsidP="00261254">
      <w:pPr>
        <w:pStyle w:val="RLTextlnkuslovan"/>
        <w:numPr>
          <w:ilvl w:val="2"/>
          <w:numId w:val="3"/>
        </w:numPr>
      </w:pPr>
      <w:r>
        <w:t xml:space="preserve">V případě, že </w:t>
      </w:r>
      <w:r w:rsidR="00FE55A2">
        <w:t>v daném měsíci bud</w:t>
      </w:r>
      <w:r w:rsidR="005C7278">
        <w:t>e</w:t>
      </w:r>
      <w:r w:rsidR="00FE55A2">
        <w:t xml:space="preserve"> dokončen test</w:t>
      </w:r>
      <w:r w:rsidR="005C7278">
        <w:t xml:space="preserve"> nebo testy tvořící Dílčí plnění a Objednatel </w:t>
      </w:r>
      <w:r w:rsidR="00907ECF">
        <w:t xml:space="preserve">Výstupy z testování akceptuje dle čl. 7.2 Rámcové dohody, </w:t>
      </w:r>
      <w:r w:rsidR="00026097">
        <w:t>zavazuje se Objednatel zaplatit cenu za toto Dílčí plnění. Rozhodným dat</w:t>
      </w:r>
      <w:r w:rsidR="00E44624">
        <w:t>em</w:t>
      </w:r>
      <w:r w:rsidR="00431216">
        <w:t xml:space="preserve"> pro dokončení </w:t>
      </w:r>
      <w:r w:rsidR="00684060">
        <w:t xml:space="preserve">a akceptaci </w:t>
      </w:r>
      <w:r w:rsidR="00431216">
        <w:t>testů</w:t>
      </w:r>
      <w:r w:rsidR="00026097">
        <w:t xml:space="preserve"> je vždy poslední den v</w:t>
      </w:r>
      <w:r w:rsidR="00114016">
        <w:t> </w:t>
      </w:r>
      <w:r w:rsidR="00026097">
        <w:t>měsíci</w:t>
      </w:r>
      <w:r w:rsidR="00114016">
        <w:t>.</w:t>
      </w:r>
    </w:p>
    <w:p w14:paraId="6E7DB4CB" w14:textId="11884F7D" w:rsidR="000A793D" w:rsidRPr="000A793D" w:rsidRDefault="00782D64" w:rsidP="00114016">
      <w:pPr>
        <w:pStyle w:val="RLTextlnkuslovan"/>
      </w:pPr>
      <w:r>
        <w:t xml:space="preserve">Termíny provedení jednotlivých testů jsou </w:t>
      </w:r>
      <w:r w:rsidR="001C32BC">
        <w:t>uvedeny v Plánu testování, který je v Příloze 1</w:t>
      </w:r>
      <w:r w:rsidR="00B2144A">
        <w:t>, 2 a 3</w:t>
      </w:r>
      <w:r w:rsidR="000408BA">
        <w:t xml:space="preserve"> této Dílčí smlouvy</w:t>
      </w:r>
      <w:r w:rsidR="001C32BC">
        <w:t>.</w:t>
      </w:r>
      <w:r w:rsidR="005207E7">
        <w:t xml:space="preserve"> </w:t>
      </w:r>
      <w:r w:rsidR="005207E7" w:rsidRPr="005207E7">
        <w:t>Přesné termíny mohou být upraveny s ohledem na aktuální stav systémů MPSV a poskytnutou součinnost</w:t>
      </w:r>
      <w:r w:rsidR="00684060">
        <w:t xml:space="preserve"> ze strany Objednatele</w:t>
      </w:r>
      <w:r w:rsidR="005207E7">
        <w:t xml:space="preserve">. Poskytovatel musí Plán testování aktualizovat </w:t>
      </w:r>
      <w:r w:rsidR="00FC1D53">
        <w:t>minimálně jednou za dva týdny.</w:t>
      </w:r>
    </w:p>
    <w:p w14:paraId="3D96BAC6" w14:textId="70365CC9" w:rsidR="005E6174" w:rsidRPr="00FF479E" w:rsidRDefault="005E6174" w:rsidP="006A242D">
      <w:pPr>
        <w:pStyle w:val="RLlneksmlouvy"/>
        <w:keepNext w:val="0"/>
        <w:spacing w:line="280" w:lineRule="atLeast"/>
      </w:pPr>
      <w:bookmarkStart w:id="4" w:name="_Hlt313894965"/>
      <w:bookmarkStart w:id="5" w:name="_Hlt313947528"/>
      <w:bookmarkStart w:id="6" w:name="_Hlt313947599"/>
      <w:bookmarkStart w:id="7" w:name="_Hlt313947695"/>
      <w:bookmarkStart w:id="8" w:name="_Hlt313947731"/>
      <w:bookmarkStart w:id="9" w:name="_Hlt313947749"/>
      <w:bookmarkStart w:id="10" w:name="_Hlt313951415"/>
      <w:bookmarkStart w:id="11" w:name="_Toc212632747"/>
      <w:bookmarkEnd w:id="4"/>
      <w:bookmarkEnd w:id="5"/>
      <w:bookmarkEnd w:id="6"/>
      <w:bookmarkEnd w:id="7"/>
      <w:bookmarkEnd w:id="8"/>
      <w:bookmarkEnd w:id="9"/>
      <w:bookmarkEnd w:id="10"/>
      <w:r w:rsidRPr="00FF479E">
        <w:t>MÍSTO</w:t>
      </w:r>
      <w:r w:rsidR="00267F43">
        <w:t xml:space="preserve"> </w:t>
      </w:r>
      <w:r w:rsidR="00D86104">
        <w:t>A ZPŮSOB</w:t>
      </w:r>
      <w:r w:rsidRPr="00FF479E">
        <w:t xml:space="preserve"> PLNĚNÍ</w:t>
      </w:r>
      <w:bookmarkEnd w:id="11"/>
    </w:p>
    <w:p w14:paraId="01BED120" w14:textId="349239D3" w:rsidR="00366971" w:rsidRDefault="00267F43" w:rsidP="006A242D">
      <w:pPr>
        <w:pStyle w:val="RLTextlnkuslovan"/>
        <w:spacing w:before="120" w:after="0" w:line="280" w:lineRule="atLeast"/>
      </w:pPr>
      <w:bookmarkStart w:id="12" w:name="_Ref370398867"/>
      <w:r>
        <w:rPr>
          <w:lang w:eastAsia="en-US"/>
        </w:rPr>
        <w:t>Místo a způsob plnění j</w:t>
      </w:r>
      <w:r w:rsidR="00E44624">
        <w:rPr>
          <w:lang w:eastAsia="en-US"/>
        </w:rPr>
        <w:t>sou</w:t>
      </w:r>
      <w:r>
        <w:rPr>
          <w:lang w:eastAsia="en-US"/>
        </w:rPr>
        <w:t xml:space="preserve"> stanoven</w:t>
      </w:r>
      <w:r w:rsidR="00E44624">
        <w:rPr>
          <w:lang w:eastAsia="en-US"/>
        </w:rPr>
        <w:t>y</w:t>
      </w:r>
      <w:r>
        <w:rPr>
          <w:lang w:eastAsia="en-US"/>
        </w:rPr>
        <w:t xml:space="preserve"> v čl. 4 Rámcové dohody.</w:t>
      </w:r>
    </w:p>
    <w:p w14:paraId="3D96BB8B" w14:textId="41D8582F" w:rsidR="002C1E41" w:rsidRPr="00FF479E" w:rsidRDefault="002C1E41" w:rsidP="005207E7">
      <w:pPr>
        <w:pStyle w:val="RLlneksmlouvy"/>
      </w:pPr>
      <w:bookmarkStart w:id="13" w:name="_Toc212632765"/>
      <w:bookmarkStart w:id="14" w:name="_Toc295034745"/>
      <w:bookmarkEnd w:id="12"/>
      <w:r w:rsidRPr="00FF479E">
        <w:lastRenderedPageBreak/>
        <w:t>ZÁVĚREČNÁ USTANOVENÍ</w:t>
      </w:r>
      <w:bookmarkEnd w:id="13"/>
      <w:bookmarkEnd w:id="14"/>
    </w:p>
    <w:p w14:paraId="47E84A1D" w14:textId="77777777" w:rsidR="00250C30" w:rsidRDefault="00250C30" w:rsidP="00250C30">
      <w:pPr>
        <w:pStyle w:val="RLTextlnkuslovan"/>
      </w:pPr>
      <w:bookmarkStart w:id="15" w:name="_Hlt313951407"/>
      <w:bookmarkStart w:id="16" w:name="_Ref304891672"/>
      <w:bookmarkEnd w:id="15"/>
      <w:r>
        <w:t>Dílčí smlouva nabývá platnosti dnem jejího podpisu oběma smluvními stranami a účinnosti dnem jejího uveřejnění dle zákona č. 340/2015 Sb., o zvláštních podmínkách účinnosti některých smluv, uveřejňování těchto smluv a o registru smluv.</w:t>
      </w:r>
    </w:p>
    <w:p w14:paraId="35702469" w14:textId="77777777" w:rsidR="00250C30" w:rsidRDefault="00250C30" w:rsidP="00250C30">
      <w:pPr>
        <w:pStyle w:val="RLTextlnkuslovan"/>
      </w:pPr>
      <w:r>
        <w:t>Práva a povinnosti smluvních stran, které nejsou upraveny v Dílčí smlouvě, se řídí Rámcovou dohodou. V případě rozporu mezi Dílčí smlouvou a Rámcovou dohodou se použijí ustanovení Dílčí smlouvy, ledaže by z Rámcové dohody či z příslušných právních předpisů vyplývalo jinak.</w:t>
      </w:r>
    </w:p>
    <w:p w14:paraId="2A319CDF" w14:textId="77777777" w:rsidR="00250C30" w:rsidRDefault="00250C30" w:rsidP="00250C30">
      <w:pPr>
        <w:pStyle w:val="RLTextlnkuslovan"/>
      </w:pPr>
      <w:r>
        <w:t>Dílčí smlouva spolu s příslušnými ustanoveními Rámcové dohody představuje úplnou dohodu smluvních stran o předmětu Dílčí smlouvy.</w:t>
      </w:r>
    </w:p>
    <w:p w14:paraId="4C5BF0DA" w14:textId="77777777" w:rsidR="00250C30" w:rsidRDefault="00250C30" w:rsidP="00250C30">
      <w:pPr>
        <w:pStyle w:val="RLTextlnkuslovan"/>
      </w:pPr>
      <w:r>
        <w:t>Nedílnou součást Dílčí smlouvy tvoří tyto přílohy:</w:t>
      </w:r>
    </w:p>
    <w:tbl>
      <w:tblPr>
        <w:tblW w:w="4068" w:type="pct"/>
        <w:tblInd w:w="169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1277"/>
        <w:gridCol w:w="283"/>
        <w:gridCol w:w="5811"/>
      </w:tblGrid>
      <w:tr w:rsidR="00834C6E" w:rsidRPr="007B10C0" w14:paraId="1078E51F" w14:textId="77777777" w:rsidTr="00B6758A">
        <w:tc>
          <w:tcPr>
            <w:tcW w:w="866" w:type="pct"/>
          </w:tcPr>
          <w:bookmarkStart w:id="17" w:name="ListAnnex01"/>
          <w:p w14:paraId="60BF1C87" w14:textId="77777777" w:rsidR="00834C6E" w:rsidRPr="006E7226" w:rsidRDefault="00834C6E" w:rsidP="00A27777">
            <w:pPr>
              <w:keepNext/>
              <w:spacing w:before="40" w:after="40" w:line="280" w:lineRule="atLeast"/>
            </w:pPr>
            <w:r w:rsidRPr="006E7226">
              <w:fldChar w:fldCharType="begin"/>
            </w:r>
            <w:r w:rsidRPr="006E7226">
              <w:instrText xml:space="preserve"> HYPERLINK  \l "Annex01" </w:instrText>
            </w:r>
            <w:r w:rsidRPr="006E7226">
              <w:fldChar w:fldCharType="separate"/>
            </w:r>
            <w:r w:rsidRPr="006E7226">
              <w:t>Příloha 1</w:t>
            </w:r>
            <w:r w:rsidRPr="006E7226">
              <w:fldChar w:fldCharType="end"/>
            </w:r>
            <w:bookmarkEnd w:id="17"/>
          </w:p>
        </w:tc>
        <w:tc>
          <w:tcPr>
            <w:tcW w:w="192" w:type="pct"/>
          </w:tcPr>
          <w:p w14:paraId="1EB641B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51038E5A" w14:textId="74F5520E" w:rsidR="00834C6E" w:rsidRPr="006E7226" w:rsidRDefault="0069135A" w:rsidP="00A27777">
            <w:pPr>
              <w:keepNext/>
              <w:spacing w:before="40" w:after="40" w:line="280" w:lineRule="atLeast"/>
            </w:pPr>
            <w:r w:rsidRPr="006E7226">
              <w:t>Plán testování</w:t>
            </w:r>
          </w:p>
        </w:tc>
      </w:tr>
      <w:tr w:rsidR="00A32781" w:rsidRPr="007B10C0" w14:paraId="0986E05C" w14:textId="77777777" w:rsidTr="00B6758A">
        <w:tc>
          <w:tcPr>
            <w:tcW w:w="866" w:type="pct"/>
          </w:tcPr>
          <w:p w14:paraId="25AC7C71" w14:textId="4C6C6CBF" w:rsidR="00A32781" w:rsidRPr="006E7226" w:rsidRDefault="00832080" w:rsidP="00A27777">
            <w:pPr>
              <w:keepNext/>
              <w:spacing w:before="40" w:after="40" w:line="280" w:lineRule="atLeast"/>
            </w:pPr>
            <w:r w:rsidRPr="006E7226">
              <w:t>Příloha 2</w:t>
            </w:r>
          </w:p>
        </w:tc>
        <w:tc>
          <w:tcPr>
            <w:tcW w:w="192" w:type="pct"/>
          </w:tcPr>
          <w:p w14:paraId="652ECC59" w14:textId="77777777" w:rsidR="00A32781" w:rsidRPr="006E7226" w:rsidRDefault="00A32781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4F624F3E" w14:textId="0624A6EA" w:rsidR="00A32781" w:rsidRPr="006E7226" w:rsidRDefault="008F1495" w:rsidP="00A27777">
            <w:pPr>
              <w:keepNext/>
              <w:spacing w:before="40" w:after="40" w:line="280" w:lineRule="atLeast"/>
            </w:pPr>
            <w:r w:rsidRPr="006E7226">
              <w:t>P</w:t>
            </w:r>
            <w:r w:rsidR="00713B81" w:rsidRPr="006E7226">
              <w:t xml:space="preserve">osunuté testy </w:t>
            </w:r>
            <w:r w:rsidR="00E73037" w:rsidRPr="006E7226">
              <w:t>z před</w:t>
            </w:r>
            <w:r w:rsidR="004A00DF">
              <w:t>chozí</w:t>
            </w:r>
            <w:r w:rsidR="00E73037" w:rsidRPr="006E7226">
              <w:t xml:space="preserve"> dílčí smlouvy</w:t>
            </w:r>
          </w:p>
        </w:tc>
      </w:tr>
      <w:tr w:rsidR="0080585C" w:rsidRPr="007B10C0" w14:paraId="5B611C13" w14:textId="77777777" w:rsidTr="00B6758A">
        <w:tc>
          <w:tcPr>
            <w:tcW w:w="866" w:type="pct"/>
          </w:tcPr>
          <w:p w14:paraId="4BE959A2" w14:textId="435DB3B5" w:rsidR="0080585C" w:rsidRPr="006E7226" w:rsidRDefault="00121A7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832080" w:rsidRPr="006E7226">
              <w:t>3</w:t>
            </w:r>
          </w:p>
        </w:tc>
        <w:tc>
          <w:tcPr>
            <w:tcW w:w="192" w:type="pct"/>
          </w:tcPr>
          <w:p w14:paraId="522067D4" w14:textId="77777777" w:rsidR="0080585C" w:rsidRPr="006E7226" w:rsidRDefault="0080585C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403C10E6" w14:textId="04423095" w:rsidR="0080585C" w:rsidRPr="006E7226" w:rsidRDefault="00D3541E" w:rsidP="00A27777">
            <w:pPr>
              <w:keepNext/>
              <w:spacing w:before="40" w:after="40" w:line="280" w:lineRule="atLeast"/>
            </w:pPr>
            <w:r w:rsidRPr="006E7226">
              <w:t>Operativně přidané testy</w:t>
            </w:r>
          </w:p>
        </w:tc>
      </w:tr>
      <w:tr w:rsidR="00834C6E" w:rsidRPr="007B10C0" w14:paraId="57A54004" w14:textId="77777777" w:rsidTr="00B6758A">
        <w:tc>
          <w:tcPr>
            <w:tcW w:w="866" w:type="pct"/>
          </w:tcPr>
          <w:p w14:paraId="08FA8240" w14:textId="2D1C57F2" w:rsidR="00834C6E" w:rsidRPr="006E7226" w:rsidRDefault="000408B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A32781" w:rsidRPr="006E7226">
              <w:t>4</w:t>
            </w:r>
          </w:p>
        </w:tc>
        <w:tc>
          <w:tcPr>
            <w:tcW w:w="192" w:type="pct"/>
          </w:tcPr>
          <w:p w14:paraId="0D63764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3BBCDE34" w14:textId="63C00457" w:rsidR="00834C6E" w:rsidRPr="006E7226" w:rsidRDefault="000408BA" w:rsidP="00A27777">
            <w:pPr>
              <w:keepNext/>
              <w:spacing w:before="40" w:after="40" w:line="280" w:lineRule="atLeast"/>
            </w:pPr>
            <w:r w:rsidRPr="006E7226">
              <w:t>Pracnost testování a cena</w:t>
            </w:r>
          </w:p>
        </w:tc>
      </w:tr>
    </w:tbl>
    <w:p w14:paraId="00FE5A26" w14:textId="6D8E868B" w:rsidR="00250C30" w:rsidRDefault="00250C30" w:rsidP="00834C6E">
      <w:pPr>
        <w:pStyle w:val="RLTextlnkuslovan"/>
        <w:spacing w:before="120"/>
      </w:pPr>
      <w: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16"/>
    <w:p w14:paraId="3D96BBAD" w14:textId="093BCCFB" w:rsidR="00EC245F" w:rsidRPr="00FF479E" w:rsidRDefault="00EC245F" w:rsidP="00E304FA">
      <w:pPr>
        <w:pStyle w:val="RLProhlensmluvnchstran"/>
        <w:keepNext/>
        <w:keepLines/>
        <w:spacing w:line="280" w:lineRule="atLeast"/>
      </w:pPr>
      <w:r>
        <w:t>Smluvní strany prohlašují, že si</w:t>
      </w:r>
      <w:r w:rsidR="08D9A474">
        <w:t xml:space="preserve"> </w:t>
      </w:r>
      <w:r>
        <w:t xml:space="preserve">tuto </w:t>
      </w:r>
      <w:r w:rsidR="000A7A60">
        <w:t>Dílčí s</w:t>
      </w:r>
      <w:r>
        <w:t>mlouvu přečetly, že s jejím obsahem souhlasí a na důkaz toho k ní připojují svoje podpisy.</w:t>
      </w:r>
    </w:p>
    <w:p w14:paraId="3D96BBAE" w14:textId="77777777" w:rsidR="00EC245F" w:rsidRPr="00FF479E" w:rsidRDefault="00EC245F" w:rsidP="00E304FA">
      <w:pPr>
        <w:pStyle w:val="RLProhlensmluvnchstran"/>
        <w:keepNext/>
        <w:keepLines/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92"/>
        <w:gridCol w:w="4478"/>
      </w:tblGrid>
      <w:tr w:rsidR="00EC245F" w:rsidRPr="00FF479E" w14:paraId="3D96BBB6" w14:textId="77777777" w:rsidTr="00A1531F">
        <w:trPr>
          <w:jc w:val="center"/>
        </w:trPr>
        <w:tc>
          <w:tcPr>
            <w:tcW w:w="4605" w:type="dxa"/>
          </w:tcPr>
          <w:p w14:paraId="3D96BBAF" w14:textId="77777777" w:rsidR="00EC245F" w:rsidRPr="00FF479E" w:rsidRDefault="005457DC" w:rsidP="00E21221">
            <w:pPr>
              <w:pStyle w:val="RLProhlensmluvnchstran"/>
              <w:keepNext/>
              <w:spacing w:line="280" w:lineRule="atLeast"/>
            </w:pPr>
            <w:r w:rsidRPr="00FF479E">
              <w:t>Objednatel</w:t>
            </w:r>
          </w:p>
          <w:p w14:paraId="3D96BBB0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1" w14:textId="6CA132D2" w:rsidR="00EC245F" w:rsidRPr="00FF479E" w:rsidRDefault="008146B2" w:rsidP="00E21221">
            <w:pPr>
              <w:pStyle w:val="RLdajeosmluvnstran"/>
              <w:keepNext/>
              <w:spacing w:line="280" w:lineRule="atLeast"/>
            </w:pPr>
            <w:r w:rsidRPr="00FF479E">
              <w:t xml:space="preserve">V </w:t>
            </w:r>
            <w:r w:rsidR="00D24287">
              <w:t>Praze</w:t>
            </w:r>
            <w:r w:rsidR="00212D38" w:rsidRPr="00FF479E">
              <w:t xml:space="preserve"> </w:t>
            </w:r>
            <w:r w:rsidRPr="00FF479E">
              <w:t xml:space="preserve">dne </w:t>
            </w:r>
            <w:r w:rsidR="00212D38" w:rsidRPr="00FF479E">
              <w:t>_____________</w:t>
            </w:r>
          </w:p>
          <w:p w14:paraId="3D96BBB2" w14:textId="77777777" w:rsidR="00EC245F" w:rsidRPr="00FF479E" w:rsidRDefault="00EC245F" w:rsidP="00E21221">
            <w:pPr>
              <w:keepNext/>
              <w:spacing w:line="280" w:lineRule="atLeast"/>
            </w:pPr>
          </w:p>
        </w:tc>
        <w:tc>
          <w:tcPr>
            <w:tcW w:w="4605" w:type="dxa"/>
          </w:tcPr>
          <w:p w14:paraId="3D96BBB3" w14:textId="3C0246EF" w:rsidR="00EC245F" w:rsidRPr="00FF479E" w:rsidRDefault="00902894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FF479E">
              <w:rPr>
                <w:b/>
                <w:bCs/>
              </w:rPr>
              <w:t>Poskytovatel</w:t>
            </w:r>
          </w:p>
          <w:p w14:paraId="3D96BBB4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5" w14:textId="2914F9B1" w:rsidR="00EC245F" w:rsidRPr="00FF479E" w:rsidRDefault="00EC245F" w:rsidP="00E21221">
            <w:pPr>
              <w:pStyle w:val="RLdajeosmluvnstran"/>
              <w:keepNext/>
              <w:spacing w:line="280" w:lineRule="atLeast"/>
            </w:pPr>
            <w:r w:rsidRPr="00FF479E">
              <w:t xml:space="preserve">V </w:t>
            </w:r>
            <w:r w:rsidR="00D24287">
              <w:t>Praze</w:t>
            </w:r>
            <w:r w:rsidRPr="00FF479E">
              <w:t xml:space="preserve"> dne </w:t>
            </w:r>
            <w:r w:rsidR="00212D38" w:rsidRPr="00FF479E">
              <w:t>_____________</w:t>
            </w:r>
          </w:p>
        </w:tc>
      </w:tr>
      <w:tr w:rsidR="00EC245F" w:rsidRPr="00FF479E" w14:paraId="3D96BBBD" w14:textId="77777777" w:rsidTr="00A1531F">
        <w:trPr>
          <w:jc w:val="center"/>
        </w:trPr>
        <w:tc>
          <w:tcPr>
            <w:tcW w:w="4605" w:type="dxa"/>
          </w:tcPr>
          <w:p w14:paraId="3D96BBB7" w14:textId="3B36BB6E" w:rsidR="008146B2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____</w:t>
            </w:r>
          </w:p>
          <w:p w14:paraId="58C31E60" w14:textId="77777777" w:rsidR="00453540" w:rsidRPr="00FF479E" w:rsidRDefault="00453540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FF479E">
              <w:rPr>
                <w:b/>
                <w:bCs/>
              </w:rPr>
              <w:t>Česká republika – Ministerstvo práce a sociálních věcí</w:t>
            </w:r>
          </w:p>
          <w:p w14:paraId="35E9CC5C" w14:textId="77777777" w:rsidR="00EC245F" w:rsidRDefault="00732ADE" w:rsidP="00E21221">
            <w:pPr>
              <w:pStyle w:val="RLdajeosmluvnstran"/>
              <w:keepNext/>
              <w:spacing w:line="280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gr. Karel Svítil</w:t>
            </w:r>
          </w:p>
          <w:p w14:paraId="3D96BBB9" w14:textId="2AEC6788" w:rsidR="00732ADE" w:rsidRPr="00FF479E" w:rsidRDefault="00732ADE" w:rsidP="00E21221">
            <w:pPr>
              <w:pStyle w:val="RLdajeosmluvnstran"/>
              <w:keepNext/>
              <w:spacing w:line="280" w:lineRule="atLeast"/>
            </w:pPr>
            <w:r>
              <w:t>Ředitel odboru provozu ICT</w:t>
            </w:r>
          </w:p>
        </w:tc>
        <w:tc>
          <w:tcPr>
            <w:tcW w:w="4605" w:type="dxa"/>
          </w:tcPr>
          <w:p w14:paraId="3D96BBBA" w14:textId="094A4155" w:rsidR="00212D38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</w:t>
            </w:r>
          </w:p>
          <w:p w14:paraId="3D96BBBB" w14:textId="77A12C21" w:rsidR="00212D38" w:rsidRPr="006F45C9" w:rsidRDefault="0026563A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Aricoma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</w:t>
            </w: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Enterprise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</w:t>
            </w: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Cybersecurity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a.s.</w:t>
            </w:r>
          </w:p>
          <w:p w14:paraId="1D56599F" w14:textId="77777777" w:rsidR="006F45C9" w:rsidRPr="006F45C9" w:rsidRDefault="006F45C9" w:rsidP="006F45C9">
            <w:pPr>
              <w:pStyle w:val="RLdajeosmluvnstran"/>
              <w:keepNext/>
              <w:spacing w:line="280" w:lineRule="atLeast"/>
              <w:rPr>
                <w:rFonts w:cs="Arial"/>
                <w:color w:val="000000"/>
                <w:szCs w:val="20"/>
              </w:rPr>
            </w:pPr>
            <w:r w:rsidRPr="006F45C9">
              <w:rPr>
                <w:rFonts w:cs="Arial"/>
                <w:color w:val="000000"/>
                <w:szCs w:val="20"/>
              </w:rPr>
              <w:t>Ing. Tomáš Strýček</w:t>
            </w:r>
          </w:p>
          <w:p w14:paraId="3D96BBBC" w14:textId="14B8EE39" w:rsidR="00EC245F" w:rsidRPr="00FF479E" w:rsidRDefault="006F45C9" w:rsidP="006F45C9">
            <w:pPr>
              <w:pStyle w:val="RLdajeosmluvnstran"/>
              <w:keepNext/>
              <w:spacing w:line="280" w:lineRule="atLeast"/>
            </w:pPr>
            <w:r w:rsidRPr="006F45C9">
              <w:rPr>
                <w:rFonts w:cs="Arial"/>
                <w:color w:val="000000"/>
                <w:szCs w:val="20"/>
              </w:rPr>
              <w:t>člen představenstva</w:t>
            </w:r>
          </w:p>
        </w:tc>
      </w:tr>
    </w:tbl>
    <w:p w14:paraId="3D96BBBE" w14:textId="1CF57BA2" w:rsidR="003E2360" w:rsidRDefault="003E2360" w:rsidP="00E21221">
      <w:pPr>
        <w:pStyle w:val="RLProhlensmluvnchstran"/>
        <w:spacing w:line="280" w:lineRule="atLeast"/>
        <w:jc w:val="left"/>
        <w:rPr>
          <w:lang w:eastAsia="en-US"/>
        </w:rPr>
      </w:pPr>
    </w:p>
    <w:p w14:paraId="1094BE60" w14:textId="77777777" w:rsidR="003E2360" w:rsidRDefault="003E2360">
      <w:pPr>
        <w:spacing w:after="0" w:line="240" w:lineRule="auto"/>
        <w:rPr>
          <w:b/>
          <w:lang w:eastAsia="en-US"/>
        </w:rPr>
      </w:pPr>
      <w:r>
        <w:rPr>
          <w:lang w:eastAsia="en-US"/>
        </w:rPr>
        <w:br w:type="page"/>
      </w:r>
    </w:p>
    <w:p w14:paraId="380CED74" w14:textId="334FFF15" w:rsidR="00A81C12" w:rsidRPr="000F2F89" w:rsidRDefault="4CB0ACCD" w:rsidP="0722D1BB">
      <w:pPr>
        <w:pStyle w:val="RLProhlensmluvnchstran"/>
        <w:spacing w:line="280" w:lineRule="atLeast"/>
        <w:rPr>
          <w:rFonts w:cs="Arial"/>
          <w:caps/>
        </w:rPr>
      </w:pPr>
      <w:r w:rsidRPr="0722D1BB">
        <w:rPr>
          <w:rFonts w:cs="Arial"/>
          <w:caps/>
        </w:rPr>
        <w:lastRenderedPageBreak/>
        <w:t>Příloha</w:t>
      </w:r>
      <w:r w:rsidR="00A81C12" w:rsidRPr="0722D1BB">
        <w:rPr>
          <w:rFonts w:cs="Arial"/>
          <w:caps/>
        </w:rPr>
        <w:t xml:space="preserve"> 1 – PLÁN TESTOVÁNÍ</w:t>
      </w:r>
    </w:p>
    <w:p w14:paraId="59EAD87F" w14:textId="0EB1DEE8" w:rsidR="00A964C7" w:rsidRDefault="00A964C7" w:rsidP="0722D1BB">
      <w:pPr>
        <w:spacing w:after="0" w:line="240" w:lineRule="auto"/>
      </w:pPr>
      <w:r>
        <w:br w:type="page"/>
      </w:r>
    </w:p>
    <w:p w14:paraId="676343EF" w14:textId="2A3BBD6C" w:rsidR="00F75668" w:rsidRDefault="00F75668" w:rsidP="00F75668">
      <w:pPr>
        <w:spacing w:after="0" w:line="240" w:lineRule="auto"/>
      </w:pPr>
    </w:p>
    <w:p w14:paraId="0D9364D7" w14:textId="17EDFD12" w:rsidR="002654E0" w:rsidRDefault="00211FB5" w:rsidP="00211FB5">
      <w:pPr>
        <w:pStyle w:val="RLProhlensmluvnchstran"/>
        <w:tabs>
          <w:tab w:val="center" w:pos="4535"/>
          <w:tab w:val="left" w:pos="7980"/>
        </w:tabs>
        <w:spacing w:line="280" w:lineRule="atLeast"/>
        <w:jc w:val="left"/>
      </w:pPr>
      <w:r>
        <w:tab/>
      </w:r>
      <w:r w:rsidR="00FE6134">
        <w:rPr>
          <w:rFonts w:cs="Arial"/>
          <w:caps/>
        </w:rPr>
        <w:t xml:space="preserve">Příloha </w:t>
      </w:r>
      <w:r w:rsidR="00F93900">
        <w:rPr>
          <w:rFonts w:cs="Arial"/>
          <w:caps/>
        </w:rPr>
        <w:t>2</w:t>
      </w:r>
      <w:r w:rsidR="0077394A">
        <w:rPr>
          <w:rFonts w:cs="Arial"/>
          <w:caps/>
        </w:rPr>
        <w:t xml:space="preserve"> </w:t>
      </w:r>
      <w:r w:rsidR="002654E0" w:rsidRPr="00FE6134">
        <w:rPr>
          <w:rFonts w:cs="Arial"/>
          <w:caps/>
        </w:rPr>
        <w:t>POSUNUT</w:t>
      </w:r>
      <w:r w:rsidR="0052179B" w:rsidRPr="00FE6134">
        <w:rPr>
          <w:rFonts w:cs="Arial"/>
          <w:caps/>
        </w:rPr>
        <w:t>É TESTY</w:t>
      </w:r>
      <w:r w:rsidR="002654E0" w:rsidRPr="00FE6134">
        <w:rPr>
          <w:rFonts w:cs="Arial"/>
          <w:caps/>
        </w:rPr>
        <w:t xml:space="preserve"> Z </w:t>
      </w:r>
      <w:r w:rsidR="007630F1">
        <w:rPr>
          <w:rFonts w:cs="Arial"/>
          <w:caps/>
        </w:rPr>
        <w:t>předchozí</w:t>
      </w:r>
      <w:r w:rsidR="002654E0" w:rsidRPr="00FE6134">
        <w:rPr>
          <w:rFonts w:cs="Arial"/>
          <w:caps/>
        </w:rPr>
        <w:t xml:space="preserve"> DÍLČÍ SMLOUVY</w:t>
      </w:r>
      <w:r>
        <w:rPr>
          <w:rFonts w:cs="Arial"/>
          <w:caps/>
        </w:rPr>
        <w:tab/>
      </w:r>
    </w:p>
    <w:p w14:paraId="16CF2738" w14:textId="700C0378" w:rsidR="00332A88" w:rsidRDefault="002654E0">
      <w:pPr>
        <w:spacing w:after="0" w:line="240" w:lineRule="auto"/>
      </w:pPr>
      <w:r>
        <w:br w:type="page"/>
      </w:r>
    </w:p>
    <w:p w14:paraId="3ED6F2BA" w14:textId="77777777" w:rsidR="00DF1508" w:rsidRDefault="00DF1508">
      <w:pPr>
        <w:spacing w:after="0" w:line="240" w:lineRule="auto"/>
      </w:pPr>
    </w:p>
    <w:p w14:paraId="3DCAE345" w14:textId="5EE7C4D9" w:rsidR="006456F3" w:rsidRPr="00F93900" w:rsidRDefault="00F93900" w:rsidP="00F93900">
      <w:pPr>
        <w:pStyle w:val="RLProhlensmluvnchstran"/>
        <w:spacing w:line="280" w:lineRule="atLeast"/>
        <w:rPr>
          <w:rFonts w:cs="Arial"/>
          <w:caps/>
        </w:rPr>
      </w:pPr>
      <w:r>
        <w:rPr>
          <w:rFonts w:cs="Arial"/>
          <w:caps/>
        </w:rPr>
        <w:t xml:space="preserve">Příloha 3 </w:t>
      </w:r>
      <w:r w:rsidR="00B11524" w:rsidRPr="00F93900">
        <w:rPr>
          <w:rFonts w:cs="Arial"/>
          <w:caps/>
        </w:rPr>
        <w:t>Operativn</w:t>
      </w:r>
      <w:r w:rsidR="00E14165" w:rsidRPr="00F93900">
        <w:rPr>
          <w:rFonts w:cs="Arial"/>
          <w:caps/>
        </w:rPr>
        <w:t>ě přidané</w:t>
      </w:r>
      <w:r w:rsidR="00B11524" w:rsidRPr="00F93900">
        <w:rPr>
          <w:rFonts w:cs="Arial"/>
          <w:caps/>
        </w:rPr>
        <w:t xml:space="preserve"> testy </w:t>
      </w:r>
    </w:p>
    <w:p w14:paraId="015513AA" w14:textId="77777777" w:rsidR="00E36A4D" w:rsidRDefault="00E36A4D" w:rsidP="0722D1BB">
      <w:pPr>
        <w:spacing w:after="0" w:line="240" w:lineRule="auto"/>
      </w:pPr>
    </w:p>
    <w:p w14:paraId="7CAF67EE" w14:textId="437C5A46" w:rsidR="00A75D05" w:rsidRDefault="00A75D05" w:rsidP="0722D1BB">
      <w:pPr>
        <w:spacing w:after="0" w:line="240" w:lineRule="auto"/>
      </w:pPr>
    </w:p>
    <w:p w14:paraId="7EC244B7" w14:textId="59B08A75" w:rsidR="00A75D05" w:rsidRDefault="0023139D" w:rsidP="0722D1BB">
      <w:pPr>
        <w:spacing w:after="0" w:line="240" w:lineRule="auto"/>
      </w:pPr>
      <w:r>
        <w:br w:type="page"/>
      </w:r>
    </w:p>
    <w:p w14:paraId="7934F1DF" w14:textId="7682A481" w:rsidR="00654272" w:rsidRPr="004E548B" w:rsidRDefault="008F28CC" w:rsidP="004E548B">
      <w:pPr>
        <w:pStyle w:val="RLProhlensmluvnchstran"/>
        <w:spacing w:line="280" w:lineRule="atLeast"/>
        <w:rPr>
          <w:rFonts w:cs="Arial"/>
          <w:caps/>
        </w:rPr>
      </w:pPr>
      <w:r w:rsidRPr="00654272">
        <w:rPr>
          <w:rFonts w:cs="Arial"/>
          <w:caps/>
        </w:rPr>
        <w:lastRenderedPageBreak/>
        <w:t xml:space="preserve">Příloha </w:t>
      </w:r>
      <w:r w:rsidR="00A32781">
        <w:rPr>
          <w:rFonts w:cs="Arial"/>
          <w:caps/>
        </w:rPr>
        <w:t>4</w:t>
      </w:r>
      <w:r w:rsidRPr="00654272">
        <w:rPr>
          <w:rFonts w:cs="Arial"/>
          <w:caps/>
        </w:rPr>
        <w:t xml:space="preserve"> – </w:t>
      </w:r>
      <w:r w:rsidR="000408BA" w:rsidRPr="00654272">
        <w:rPr>
          <w:rFonts w:cs="Arial"/>
          <w:caps/>
        </w:rPr>
        <w:t xml:space="preserve">pracnost </w:t>
      </w:r>
      <w:r w:rsidRPr="00654272">
        <w:rPr>
          <w:rFonts w:cs="Arial"/>
          <w:caps/>
        </w:rPr>
        <w:t>TESTOVÁNÍ</w:t>
      </w:r>
      <w:r w:rsidR="000408BA" w:rsidRPr="00654272">
        <w:rPr>
          <w:rFonts w:cs="Arial"/>
          <w:caps/>
        </w:rPr>
        <w:t xml:space="preserve"> a cena</w:t>
      </w:r>
    </w:p>
    <w:sectPr w:rsidR="00654272" w:rsidRPr="004E548B" w:rsidSect="00A81C12">
      <w:headerReference w:type="default" r:id="rId11"/>
      <w:footerReference w:type="default" r:id="rId12"/>
      <w:pgSz w:w="11906" w:h="16838" w:code="9"/>
      <w:pgMar w:top="1559" w:right="1418" w:bottom="1418" w:left="1418" w:header="10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158C4" w14:textId="77777777" w:rsidR="008609A4" w:rsidRDefault="008609A4">
      <w:r>
        <w:separator/>
      </w:r>
    </w:p>
  </w:endnote>
  <w:endnote w:type="continuationSeparator" w:id="0">
    <w:p w14:paraId="291F2365" w14:textId="77777777" w:rsidR="008609A4" w:rsidRDefault="008609A4">
      <w:r>
        <w:continuationSeparator/>
      </w:r>
    </w:p>
  </w:endnote>
  <w:endnote w:type="continuationNotice" w:id="1">
    <w:p w14:paraId="79BED678" w14:textId="77777777" w:rsidR="008609A4" w:rsidRDefault="008609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EE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589FF" w14:textId="7D194B7B" w:rsidR="000734D1" w:rsidRPr="00530DE0" w:rsidRDefault="000734D1" w:rsidP="0722D1BB">
    <w:pPr>
      <w:pStyle w:val="Zpat"/>
      <w:rPr>
        <w:rFonts w:cs="Arial"/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553F8" w14:textId="77777777" w:rsidR="008609A4" w:rsidRDefault="008609A4">
      <w:r>
        <w:separator/>
      </w:r>
    </w:p>
  </w:footnote>
  <w:footnote w:type="continuationSeparator" w:id="0">
    <w:p w14:paraId="26195CAF" w14:textId="77777777" w:rsidR="008609A4" w:rsidRDefault="008609A4">
      <w:r>
        <w:continuationSeparator/>
      </w:r>
    </w:p>
  </w:footnote>
  <w:footnote w:type="continuationNotice" w:id="1">
    <w:p w14:paraId="06A6345B" w14:textId="77777777" w:rsidR="008609A4" w:rsidRDefault="008609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2DF5" w14:textId="3BEE1350" w:rsidR="00A81C12" w:rsidRDefault="00A81C1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Seznamsodrkami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-76"/>
        </w:tabs>
        <w:ind w:left="644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B5E5630"/>
    <w:multiLevelType w:val="hybridMultilevel"/>
    <w:tmpl w:val="4AF6496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309FA"/>
    <w:multiLevelType w:val="hybridMultilevel"/>
    <w:tmpl w:val="B9A2FD6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56633"/>
    <w:multiLevelType w:val="multilevel"/>
    <w:tmpl w:val="ADF87CD0"/>
    <w:lvl w:ilvl="0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3981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lowerLetter"/>
      <w:isLgl/>
      <w:lvlText w:val="%4)"/>
      <w:lvlJc w:val="left"/>
      <w:pPr>
        <w:ind w:left="1800" w:hanging="720"/>
      </w:pPr>
      <w:rPr>
        <w:rFonts w:ascii="Palatino Linotype" w:eastAsia="Times New Roman" w:hAnsi="Palatino Linotype" w:cs="Times New Roman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5" w15:restartNumberingAfterBreak="0">
    <w:nsid w:val="1B1A67C4"/>
    <w:multiLevelType w:val="hybridMultilevel"/>
    <w:tmpl w:val="11705E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B30619"/>
    <w:multiLevelType w:val="multilevel"/>
    <w:tmpl w:val="A2F8AF28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8" w15:restartNumberingAfterBreak="0">
    <w:nsid w:val="2A8903EE"/>
    <w:multiLevelType w:val="multilevel"/>
    <w:tmpl w:val="EF5075AE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1DD1F04"/>
    <w:multiLevelType w:val="multilevel"/>
    <w:tmpl w:val="7A6621DC"/>
    <w:lvl w:ilvl="0">
      <w:start w:val="1"/>
      <w:numFmt w:val="decimal"/>
      <w:lvlText w:val="%1."/>
      <w:lvlJc w:val="left"/>
      <w:pPr>
        <w:ind w:left="210" w:hanging="2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6" w:hanging="363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72" w:hanging="363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498" w:hanging="363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424" w:hanging="363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0" w:hanging="363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6" w:hanging="363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2" w:hanging="363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8" w:hanging="363"/>
      </w:pPr>
      <w:rPr>
        <w:rFonts w:hint="default"/>
      </w:rPr>
    </w:lvl>
  </w:abstractNum>
  <w:abstractNum w:abstractNumId="10" w15:restartNumberingAfterBreak="0">
    <w:nsid w:val="32FC2BCA"/>
    <w:multiLevelType w:val="hybridMultilevel"/>
    <w:tmpl w:val="3A10D7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C6FCD"/>
    <w:multiLevelType w:val="multilevel"/>
    <w:tmpl w:val="B27604DA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155"/>
        </w:tabs>
        <w:ind w:left="2155" w:hanging="737"/>
      </w:pPr>
      <w:rPr>
        <w:rFonts w:ascii="Arial" w:hAnsi="Arial" w:cs="Arial" w:hint="default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8AA1810"/>
    <w:multiLevelType w:val="multilevel"/>
    <w:tmpl w:val="4366F0D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414F3889"/>
    <w:multiLevelType w:val="hybridMultilevel"/>
    <w:tmpl w:val="35AEA34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956A7"/>
    <w:multiLevelType w:val="multilevel"/>
    <w:tmpl w:val="8B2C8318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80C15"/>
    <w:multiLevelType w:val="hybridMultilevel"/>
    <w:tmpl w:val="4260EC8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E71DE"/>
    <w:multiLevelType w:val="hybridMultilevel"/>
    <w:tmpl w:val="2C60D74A"/>
    <w:lvl w:ilvl="0" w:tplc="04050019">
      <w:start w:val="1"/>
      <w:numFmt w:val="lowerLetter"/>
      <w:lvlText w:val="%1."/>
      <w:lvlJc w:val="left"/>
      <w:pPr>
        <w:ind w:left="1288" w:hanging="360"/>
      </w:pPr>
    </w:lvl>
    <w:lvl w:ilvl="1" w:tplc="04050019" w:tentative="1">
      <w:start w:val="1"/>
      <w:numFmt w:val="lowerLetter"/>
      <w:lvlText w:val="%2."/>
      <w:lvlJc w:val="left"/>
      <w:pPr>
        <w:ind w:left="2008" w:hanging="360"/>
      </w:pPr>
    </w:lvl>
    <w:lvl w:ilvl="2" w:tplc="0405001B" w:tentative="1">
      <w:start w:val="1"/>
      <w:numFmt w:val="lowerRoman"/>
      <w:lvlText w:val="%3."/>
      <w:lvlJc w:val="right"/>
      <w:pPr>
        <w:ind w:left="2728" w:hanging="180"/>
      </w:pPr>
    </w:lvl>
    <w:lvl w:ilvl="3" w:tplc="0405000F" w:tentative="1">
      <w:start w:val="1"/>
      <w:numFmt w:val="decimal"/>
      <w:lvlText w:val="%4."/>
      <w:lvlJc w:val="left"/>
      <w:pPr>
        <w:ind w:left="3448" w:hanging="360"/>
      </w:pPr>
    </w:lvl>
    <w:lvl w:ilvl="4" w:tplc="04050019" w:tentative="1">
      <w:start w:val="1"/>
      <w:numFmt w:val="lowerLetter"/>
      <w:lvlText w:val="%5."/>
      <w:lvlJc w:val="left"/>
      <w:pPr>
        <w:ind w:left="4168" w:hanging="360"/>
      </w:pPr>
    </w:lvl>
    <w:lvl w:ilvl="5" w:tplc="0405001B" w:tentative="1">
      <w:start w:val="1"/>
      <w:numFmt w:val="lowerRoman"/>
      <w:lvlText w:val="%6."/>
      <w:lvlJc w:val="right"/>
      <w:pPr>
        <w:ind w:left="4888" w:hanging="180"/>
      </w:pPr>
    </w:lvl>
    <w:lvl w:ilvl="6" w:tplc="0405000F" w:tentative="1">
      <w:start w:val="1"/>
      <w:numFmt w:val="decimal"/>
      <w:lvlText w:val="%7."/>
      <w:lvlJc w:val="left"/>
      <w:pPr>
        <w:ind w:left="5608" w:hanging="360"/>
      </w:pPr>
    </w:lvl>
    <w:lvl w:ilvl="7" w:tplc="04050019" w:tentative="1">
      <w:start w:val="1"/>
      <w:numFmt w:val="lowerLetter"/>
      <w:lvlText w:val="%8."/>
      <w:lvlJc w:val="left"/>
      <w:pPr>
        <w:ind w:left="6328" w:hanging="360"/>
      </w:pPr>
    </w:lvl>
    <w:lvl w:ilvl="8" w:tplc="0405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9" w15:restartNumberingAfterBreak="0">
    <w:nsid w:val="627B5624"/>
    <w:multiLevelType w:val="multilevel"/>
    <w:tmpl w:val="905C9182"/>
    <w:lvl w:ilvl="0">
      <w:start w:val="1"/>
      <w:numFmt w:val="upperLetter"/>
      <w:lvlText w:val="%1."/>
      <w:lvlJc w:val="right"/>
      <w:pPr>
        <w:ind w:left="425" w:hanging="141"/>
      </w:pPr>
      <w:rPr>
        <w:rFonts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425" w:hanging="141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425" w:hanging="141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425" w:hanging="141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709" w:hanging="28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991" w:hanging="283"/>
      </w:pPr>
      <w:rPr>
        <w:rFonts w:hint="default"/>
      </w:rPr>
    </w:lvl>
    <w:lvl w:ilvl="6">
      <w:start w:val="1"/>
      <w:numFmt w:val="bullet"/>
      <w:lvlText w:val=""/>
      <w:lvlJc w:val="left"/>
      <w:pPr>
        <w:ind w:left="992" w:hanging="283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6004D76"/>
    <w:multiLevelType w:val="hybridMultilevel"/>
    <w:tmpl w:val="E1B8CC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6686412"/>
    <w:multiLevelType w:val="hybridMultilevel"/>
    <w:tmpl w:val="C39EF8A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4" w15:restartNumberingAfterBreak="0">
    <w:nsid w:val="6DFC77CC"/>
    <w:multiLevelType w:val="multilevel"/>
    <w:tmpl w:val="1F06ACD4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93B44"/>
    <w:multiLevelType w:val="hybridMultilevel"/>
    <w:tmpl w:val="9CD086C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6188C"/>
    <w:multiLevelType w:val="hybridMultilevel"/>
    <w:tmpl w:val="C348504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6E5379"/>
    <w:multiLevelType w:val="hybridMultilevel"/>
    <w:tmpl w:val="39386C5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800A2"/>
    <w:multiLevelType w:val="hybridMultilevel"/>
    <w:tmpl w:val="24A66D4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304317">
    <w:abstractNumId w:val="24"/>
  </w:num>
  <w:num w:numId="2" w16cid:durableId="1437677781">
    <w:abstractNumId w:val="12"/>
  </w:num>
  <w:num w:numId="3" w16cid:durableId="1480490908">
    <w:abstractNumId w:val="11"/>
  </w:num>
  <w:num w:numId="4" w16cid:durableId="963272136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42927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50713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7921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45807887">
    <w:abstractNumId w:val="0"/>
    <w:lvlOverride w:ilvl="0">
      <w:lvl w:ilvl="0">
        <w:numFmt w:val="bullet"/>
        <w:pStyle w:val="Seznamsodrkami"/>
        <w:lvlText w:val="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  <w:sz w:val="12"/>
        </w:rPr>
      </w:lvl>
    </w:lvlOverride>
  </w:num>
  <w:num w:numId="9" w16cid:durableId="834346202">
    <w:abstractNumId w:val="21"/>
  </w:num>
  <w:num w:numId="10" w16cid:durableId="1612205634">
    <w:abstractNumId w:val="7"/>
  </w:num>
  <w:num w:numId="11" w16cid:durableId="1932346190">
    <w:abstractNumId w:val="15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9262311">
    <w:abstractNumId w:val="3"/>
  </w:num>
  <w:num w:numId="13" w16cid:durableId="1183741061">
    <w:abstractNumId w:val="17"/>
  </w:num>
  <w:num w:numId="14" w16cid:durableId="802429746">
    <w:abstractNumId w:val="10"/>
  </w:num>
  <w:num w:numId="15" w16cid:durableId="1615017427">
    <w:abstractNumId w:val="25"/>
  </w:num>
  <w:num w:numId="16" w16cid:durableId="520824330">
    <w:abstractNumId w:val="5"/>
  </w:num>
  <w:num w:numId="17" w16cid:durableId="1997610595">
    <w:abstractNumId w:val="14"/>
  </w:num>
  <w:num w:numId="18" w16cid:durableId="1933850115">
    <w:abstractNumId w:val="2"/>
  </w:num>
  <w:num w:numId="19" w16cid:durableId="262498344">
    <w:abstractNumId w:val="26"/>
  </w:num>
  <w:num w:numId="20" w16cid:durableId="1318727042">
    <w:abstractNumId w:val="27"/>
  </w:num>
  <w:num w:numId="21" w16cid:durableId="545773">
    <w:abstractNumId w:val="22"/>
  </w:num>
  <w:num w:numId="22" w16cid:durableId="1976258579">
    <w:abstractNumId w:val="16"/>
  </w:num>
  <w:num w:numId="23" w16cid:durableId="1837182304">
    <w:abstractNumId w:val="16"/>
    <w:lvlOverride w:ilvl="0">
      <w:startOverride w:val="1"/>
    </w:lvlOverride>
  </w:num>
  <w:num w:numId="24" w16cid:durableId="1936090038">
    <w:abstractNumId w:val="16"/>
    <w:lvlOverride w:ilvl="0">
      <w:startOverride w:val="1"/>
    </w:lvlOverride>
  </w:num>
  <w:num w:numId="25" w16cid:durableId="404955842">
    <w:abstractNumId w:val="16"/>
    <w:lvlOverride w:ilvl="0">
      <w:startOverride w:val="1"/>
    </w:lvlOverride>
  </w:num>
  <w:num w:numId="26" w16cid:durableId="269823453">
    <w:abstractNumId w:val="16"/>
    <w:lvlOverride w:ilvl="0">
      <w:startOverride w:val="1"/>
    </w:lvlOverride>
  </w:num>
  <w:num w:numId="27" w16cid:durableId="679428201">
    <w:abstractNumId w:val="16"/>
    <w:lvlOverride w:ilvl="0">
      <w:startOverride w:val="1"/>
    </w:lvlOverride>
  </w:num>
  <w:num w:numId="28" w16cid:durableId="765149668">
    <w:abstractNumId w:val="16"/>
    <w:lvlOverride w:ilvl="0">
      <w:startOverride w:val="1"/>
    </w:lvlOverride>
  </w:num>
  <w:num w:numId="29" w16cid:durableId="1535313884">
    <w:abstractNumId w:val="16"/>
    <w:lvlOverride w:ilvl="0">
      <w:startOverride w:val="1"/>
    </w:lvlOverride>
  </w:num>
  <w:num w:numId="30" w16cid:durableId="1651127982">
    <w:abstractNumId w:val="16"/>
    <w:lvlOverride w:ilvl="0">
      <w:startOverride w:val="1"/>
    </w:lvlOverride>
  </w:num>
  <w:num w:numId="31" w16cid:durableId="1554847865">
    <w:abstractNumId w:val="16"/>
    <w:lvlOverride w:ilvl="0">
      <w:startOverride w:val="1"/>
    </w:lvlOverride>
  </w:num>
  <w:num w:numId="32" w16cid:durableId="617563930">
    <w:abstractNumId w:val="16"/>
    <w:lvlOverride w:ilvl="0">
      <w:startOverride w:val="1"/>
    </w:lvlOverride>
  </w:num>
  <w:num w:numId="33" w16cid:durableId="734931542">
    <w:abstractNumId w:val="16"/>
    <w:lvlOverride w:ilvl="0">
      <w:startOverride w:val="1"/>
    </w:lvlOverride>
  </w:num>
  <w:num w:numId="34" w16cid:durableId="789280823">
    <w:abstractNumId w:val="16"/>
    <w:lvlOverride w:ilvl="0">
      <w:startOverride w:val="1"/>
    </w:lvlOverride>
  </w:num>
  <w:num w:numId="35" w16cid:durableId="393896516">
    <w:abstractNumId w:val="16"/>
    <w:lvlOverride w:ilvl="0">
      <w:startOverride w:val="1"/>
    </w:lvlOverride>
  </w:num>
  <w:num w:numId="36" w16cid:durableId="1542860422">
    <w:abstractNumId w:val="16"/>
    <w:lvlOverride w:ilvl="0">
      <w:startOverride w:val="1"/>
    </w:lvlOverride>
  </w:num>
  <w:num w:numId="37" w16cid:durableId="13484113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19213013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560243708">
    <w:abstractNumId w:val="11"/>
  </w:num>
  <w:num w:numId="40" w16cid:durableId="1768190213">
    <w:abstractNumId w:val="11"/>
  </w:num>
  <w:num w:numId="41" w16cid:durableId="1833182620">
    <w:abstractNumId w:val="11"/>
  </w:num>
  <w:num w:numId="42" w16cid:durableId="1325888483">
    <w:abstractNumId w:val="11"/>
  </w:num>
  <w:num w:numId="43" w16cid:durableId="2040229900">
    <w:abstractNumId w:val="11"/>
  </w:num>
  <w:num w:numId="44" w16cid:durableId="692417257">
    <w:abstractNumId w:val="11"/>
  </w:num>
  <w:num w:numId="45" w16cid:durableId="221448492">
    <w:abstractNumId w:val="11"/>
  </w:num>
  <w:num w:numId="46" w16cid:durableId="1444500963">
    <w:abstractNumId w:val="4"/>
  </w:num>
  <w:num w:numId="47" w16cid:durableId="65496910">
    <w:abstractNumId w:val="11"/>
  </w:num>
  <w:num w:numId="48" w16cid:durableId="605233806">
    <w:abstractNumId w:val="9"/>
  </w:num>
  <w:num w:numId="49" w16cid:durableId="281159392">
    <w:abstractNumId w:val="28"/>
  </w:num>
  <w:num w:numId="50" w16cid:durableId="626081853">
    <w:abstractNumId w:val="19"/>
  </w:num>
  <w:num w:numId="51" w16cid:durableId="835000501">
    <w:abstractNumId w:val="18"/>
  </w:num>
  <w:num w:numId="52" w16cid:durableId="1269309400">
    <w:abstractNumId w:val="11"/>
  </w:num>
  <w:num w:numId="53" w16cid:durableId="178291509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96875933">
    <w:abstractNumId w:val="11"/>
  </w:num>
  <w:num w:numId="55" w16cid:durableId="946691532">
    <w:abstractNumId w:val="11"/>
  </w:num>
  <w:num w:numId="56" w16cid:durableId="1127892845">
    <w:abstractNumId w:val="11"/>
  </w:num>
  <w:num w:numId="57" w16cid:durableId="6391299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UyNzA1MzEyNzVQ0lEKTi0uzszPAykwrQUA1+r+UywAAAA="/>
  </w:docVars>
  <w:rsids>
    <w:rsidRoot w:val="00EC1516"/>
    <w:rsid w:val="00000328"/>
    <w:rsid w:val="00000580"/>
    <w:rsid w:val="00000923"/>
    <w:rsid w:val="00000E60"/>
    <w:rsid w:val="00000F2A"/>
    <w:rsid w:val="00001AA9"/>
    <w:rsid w:val="00002714"/>
    <w:rsid w:val="00002EBA"/>
    <w:rsid w:val="00003815"/>
    <w:rsid w:val="000052A2"/>
    <w:rsid w:val="0000553F"/>
    <w:rsid w:val="00005548"/>
    <w:rsid w:val="00005CB3"/>
    <w:rsid w:val="00005E8A"/>
    <w:rsid w:val="00006037"/>
    <w:rsid w:val="00006913"/>
    <w:rsid w:val="000070C4"/>
    <w:rsid w:val="000104F1"/>
    <w:rsid w:val="000106E1"/>
    <w:rsid w:val="0001080A"/>
    <w:rsid w:val="00010B77"/>
    <w:rsid w:val="00010B8A"/>
    <w:rsid w:val="00010BC3"/>
    <w:rsid w:val="00010D2D"/>
    <w:rsid w:val="0001136B"/>
    <w:rsid w:val="00011674"/>
    <w:rsid w:val="0001167B"/>
    <w:rsid w:val="00011A93"/>
    <w:rsid w:val="00012F51"/>
    <w:rsid w:val="00013654"/>
    <w:rsid w:val="00013771"/>
    <w:rsid w:val="000148B5"/>
    <w:rsid w:val="00014C2A"/>
    <w:rsid w:val="00014EB2"/>
    <w:rsid w:val="00015235"/>
    <w:rsid w:val="000159ED"/>
    <w:rsid w:val="0001656B"/>
    <w:rsid w:val="000165D4"/>
    <w:rsid w:val="00016C1D"/>
    <w:rsid w:val="00017095"/>
    <w:rsid w:val="000176DB"/>
    <w:rsid w:val="00017ADD"/>
    <w:rsid w:val="00017B14"/>
    <w:rsid w:val="00017E83"/>
    <w:rsid w:val="00017F09"/>
    <w:rsid w:val="000201D3"/>
    <w:rsid w:val="000204AB"/>
    <w:rsid w:val="00020846"/>
    <w:rsid w:val="00020F23"/>
    <w:rsid w:val="000215D8"/>
    <w:rsid w:val="00022F3E"/>
    <w:rsid w:val="000234A5"/>
    <w:rsid w:val="00023CA2"/>
    <w:rsid w:val="00024D77"/>
    <w:rsid w:val="00025407"/>
    <w:rsid w:val="0002553A"/>
    <w:rsid w:val="0002573A"/>
    <w:rsid w:val="00025DFA"/>
    <w:rsid w:val="00026097"/>
    <w:rsid w:val="00026BAD"/>
    <w:rsid w:val="00026C1B"/>
    <w:rsid w:val="0002743F"/>
    <w:rsid w:val="00027463"/>
    <w:rsid w:val="00027492"/>
    <w:rsid w:val="000279EA"/>
    <w:rsid w:val="00027C5D"/>
    <w:rsid w:val="00027FD5"/>
    <w:rsid w:val="0003049C"/>
    <w:rsid w:val="000308BE"/>
    <w:rsid w:val="000309E2"/>
    <w:rsid w:val="00030F53"/>
    <w:rsid w:val="00031F39"/>
    <w:rsid w:val="00031F95"/>
    <w:rsid w:val="00032A64"/>
    <w:rsid w:val="00033281"/>
    <w:rsid w:val="00033374"/>
    <w:rsid w:val="00033EEF"/>
    <w:rsid w:val="000345DF"/>
    <w:rsid w:val="00034638"/>
    <w:rsid w:val="00034995"/>
    <w:rsid w:val="000349D4"/>
    <w:rsid w:val="00034E65"/>
    <w:rsid w:val="000355EC"/>
    <w:rsid w:val="00035CB5"/>
    <w:rsid w:val="00035D0D"/>
    <w:rsid w:val="00035E50"/>
    <w:rsid w:val="0003613D"/>
    <w:rsid w:val="000369D2"/>
    <w:rsid w:val="00037048"/>
    <w:rsid w:val="00037179"/>
    <w:rsid w:val="0004043D"/>
    <w:rsid w:val="0004071E"/>
    <w:rsid w:val="000408BA"/>
    <w:rsid w:val="00040AF2"/>
    <w:rsid w:val="00041474"/>
    <w:rsid w:val="000414E2"/>
    <w:rsid w:val="000417A5"/>
    <w:rsid w:val="000417CF"/>
    <w:rsid w:val="00043BA0"/>
    <w:rsid w:val="00043C79"/>
    <w:rsid w:val="00044761"/>
    <w:rsid w:val="0004489C"/>
    <w:rsid w:val="0004492D"/>
    <w:rsid w:val="00045104"/>
    <w:rsid w:val="00045929"/>
    <w:rsid w:val="00045A4B"/>
    <w:rsid w:val="000465D9"/>
    <w:rsid w:val="00046603"/>
    <w:rsid w:val="00046646"/>
    <w:rsid w:val="000468E6"/>
    <w:rsid w:val="00046960"/>
    <w:rsid w:val="00046FB9"/>
    <w:rsid w:val="000472A6"/>
    <w:rsid w:val="000475D2"/>
    <w:rsid w:val="00047C4C"/>
    <w:rsid w:val="00047F09"/>
    <w:rsid w:val="00050265"/>
    <w:rsid w:val="00050F3F"/>
    <w:rsid w:val="0005198B"/>
    <w:rsid w:val="00051E94"/>
    <w:rsid w:val="00051F27"/>
    <w:rsid w:val="00052C4B"/>
    <w:rsid w:val="00052E43"/>
    <w:rsid w:val="0005335E"/>
    <w:rsid w:val="00054139"/>
    <w:rsid w:val="000544F9"/>
    <w:rsid w:val="000549E9"/>
    <w:rsid w:val="00054A0F"/>
    <w:rsid w:val="00055172"/>
    <w:rsid w:val="000551B3"/>
    <w:rsid w:val="00055D4F"/>
    <w:rsid w:val="00055FEF"/>
    <w:rsid w:val="000560F7"/>
    <w:rsid w:val="00056137"/>
    <w:rsid w:val="00057279"/>
    <w:rsid w:val="0005790B"/>
    <w:rsid w:val="0006062F"/>
    <w:rsid w:val="00060694"/>
    <w:rsid w:val="00061CAF"/>
    <w:rsid w:val="000630C1"/>
    <w:rsid w:val="000631E6"/>
    <w:rsid w:val="000639A2"/>
    <w:rsid w:val="00063C02"/>
    <w:rsid w:val="00064287"/>
    <w:rsid w:val="0006487F"/>
    <w:rsid w:val="0006496A"/>
    <w:rsid w:val="00064BE3"/>
    <w:rsid w:val="00065633"/>
    <w:rsid w:val="0006575A"/>
    <w:rsid w:val="00065F18"/>
    <w:rsid w:val="0006681F"/>
    <w:rsid w:val="00066C24"/>
    <w:rsid w:val="00070641"/>
    <w:rsid w:val="00070D5A"/>
    <w:rsid w:val="00071652"/>
    <w:rsid w:val="00071A12"/>
    <w:rsid w:val="00072864"/>
    <w:rsid w:val="0007296B"/>
    <w:rsid w:val="00072B1E"/>
    <w:rsid w:val="000731C0"/>
    <w:rsid w:val="000734D1"/>
    <w:rsid w:val="000744F5"/>
    <w:rsid w:val="00074DA3"/>
    <w:rsid w:val="00074EAF"/>
    <w:rsid w:val="0007506D"/>
    <w:rsid w:val="0007576A"/>
    <w:rsid w:val="000760FA"/>
    <w:rsid w:val="00076707"/>
    <w:rsid w:val="000767D4"/>
    <w:rsid w:val="00076868"/>
    <w:rsid w:val="00076A60"/>
    <w:rsid w:val="0007712F"/>
    <w:rsid w:val="00077393"/>
    <w:rsid w:val="00077594"/>
    <w:rsid w:val="00077BBA"/>
    <w:rsid w:val="0008000B"/>
    <w:rsid w:val="000803E8"/>
    <w:rsid w:val="000809B7"/>
    <w:rsid w:val="00080B76"/>
    <w:rsid w:val="00081C0F"/>
    <w:rsid w:val="00081F67"/>
    <w:rsid w:val="00082704"/>
    <w:rsid w:val="000829E1"/>
    <w:rsid w:val="0008325F"/>
    <w:rsid w:val="000836F4"/>
    <w:rsid w:val="00083AFC"/>
    <w:rsid w:val="00083BFF"/>
    <w:rsid w:val="00083F61"/>
    <w:rsid w:val="00084060"/>
    <w:rsid w:val="00084534"/>
    <w:rsid w:val="000846A6"/>
    <w:rsid w:val="00085586"/>
    <w:rsid w:val="000855F6"/>
    <w:rsid w:val="000856D5"/>
    <w:rsid w:val="00085B5B"/>
    <w:rsid w:val="00086040"/>
    <w:rsid w:val="00086262"/>
    <w:rsid w:val="0008629B"/>
    <w:rsid w:val="00086F6D"/>
    <w:rsid w:val="00087969"/>
    <w:rsid w:val="00090140"/>
    <w:rsid w:val="00090191"/>
    <w:rsid w:val="0009092F"/>
    <w:rsid w:val="00091F9A"/>
    <w:rsid w:val="00092319"/>
    <w:rsid w:val="000927D2"/>
    <w:rsid w:val="00092886"/>
    <w:rsid w:val="00092A44"/>
    <w:rsid w:val="00092CFB"/>
    <w:rsid w:val="00093665"/>
    <w:rsid w:val="0009393C"/>
    <w:rsid w:val="00093D7D"/>
    <w:rsid w:val="00093F1D"/>
    <w:rsid w:val="00094A1C"/>
    <w:rsid w:val="00095C91"/>
    <w:rsid w:val="00095D8B"/>
    <w:rsid w:val="000A0617"/>
    <w:rsid w:val="000A1137"/>
    <w:rsid w:val="000A1186"/>
    <w:rsid w:val="000A16D6"/>
    <w:rsid w:val="000A1F56"/>
    <w:rsid w:val="000A2129"/>
    <w:rsid w:val="000A2288"/>
    <w:rsid w:val="000A25B0"/>
    <w:rsid w:val="000A278B"/>
    <w:rsid w:val="000A28D7"/>
    <w:rsid w:val="000A3074"/>
    <w:rsid w:val="000A36E5"/>
    <w:rsid w:val="000A58C8"/>
    <w:rsid w:val="000A60D0"/>
    <w:rsid w:val="000A665D"/>
    <w:rsid w:val="000A793D"/>
    <w:rsid w:val="000A7A60"/>
    <w:rsid w:val="000B10E6"/>
    <w:rsid w:val="000B1BD9"/>
    <w:rsid w:val="000B1C49"/>
    <w:rsid w:val="000B298A"/>
    <w:rsid w:val="000B2D63"/>
    <w:rsid w:val="000B35F1"/>
    <w:rsid w:val="000B37FD"/>
    <w:rsid w:val="000B3A9F"/>
    <w:rsid w:val="000B42D9"/>
    <w:rsid w:val="000B470C"/>
    <w:rsid w:val="000B4B14"/>
    <w:rsid w:val="000B5176"/>
    <w:rsid w:val="000B553C"/>
    <w:rsid w:val="000B58EB"/>
    <w:rsid w:val="000B5957"/>
    <w:rsid w:val="000B6289"/>
    <w:rsid w:val="000B62F4"/>
    <w:rsid w:val="000B6536"/>
    <w:rsid w:val="000B670C"/>
    <w:rsid w:val="000B7251"/>
    <w:rsid w:val="000B7376"/>
    <w:rsid w:val="000B7427"/>
    <w:rsid w:val="000B7472"/>
    <w:rsid w:val="000B7827"/>
    <w:rsid w:val="000B7941"/>
    <w:rsid w:val="000B7A9D"/>
    <w:rsid w:val="000B7D8B"/>
    <w:rsid w:val="000C0732"/>
    <w:rsid w:val="000C0994"/>
    <w:rsid w:val="000C152B"/>
    <w:rsid w:val="000C1787"/>
    <w:rsid w:val="000C2167"/>
    <w:rsid w:val="000C2655"/>
    <w:rsid w:val="000C2B1A"/>
    <w:rsid w:val="000C2D50"/>
    <w:rsid w:val="000C3AF6"/>
    <w:rsid w:val="000C3F5E"/>
    <w:rsid w:val="000C3F72"/>
    <w:rsid w:val="000C41CD"/>
    <w:rsid w:val="000C4E0A"/>
    <w:rsid w:val="000C4F19"/>
    <w:rsid w:val="000C5158"/>
    <w:rsid w:val="000C53E0"/>
    <w:rsid w:val="000C615C"/>
    <w:rsid w:val="000C617D"/>
    <w:rsid w:val="000C6301"/>
    <w:rsid w:val="000C6C30"/>
    <w:rsid w:val="000C7B3D"/>
    <w:rsid w:val="000C7D9A"/>
    <w:rsid w:val="000C7DF3"/>
    <w:rsid w:val="000D09F4"/>
    <w:rsid w:val="000D167F"/>
    <w:rsid w:val="000D17FB"/>
    <w:rsid w:val="000D18D7"/>
    <w:rsid w:val="000D1AD3"/>
    <w:rsid w:val="000D2473"/>
    <w:rsid w:val="000D2651"/>
    <w:rsid w:val="000D2847"/>
    <w:rsid w:val="000D28FF"/>
    <w:rsid w:val="000D2A4A"/>
    <w:rsid w:val="000D303B"/>
    <w:rsid w:val="000D3324"/>
    <w:rsid w:val="000D3375"/>
    <w:rsid w:val="000D3FE7"/>
    <w:rsid w:val="000D4ECC"/>
    <w:rsid w:val="000D5215"/>
    <w:rsid w:val="000D56F1"/>
    <w:rsid w:val="000D666E"/>
    <w:rsid w:val="000D6875"/>
    <w:rsid w:val="000D6A82"/>
    <w:rsid w:val="000D6BAA"/>
    <w:rsid w:val="000D6D17"/>
    <w:rsid w:val="000D6E87"/>
    <w:rsid w:val="000D7333"/>
    <w:rsid w:val="000D7E59"/>
    <w:rsid w:val="000D7E79"/>
    <w:rsid w:val="000E0AC7"/>
    <w:rsid w:val="000E22E8"/>
    <w:rsid w:val="000E2836"/>
    <w:rsid w:val="000E2916"/>
    <w:rsid w:val="000E338D"/>
    <w:rsid w:val="000E33F2"/>
    <w:rsid w:val="000E3433"/>
    <w:rsid w:val="000E3C02"/>
    <w:rsid w:val="000E415A"/>
    <w:rsid w:val="000E4774"/>
    <w:rsid w:val="000E557F"/>
    <w:rsid w:val="000E586F"/>
    <w:rsid w:val="000E6311"/>
    <w:rsid w:val="000E69A5"/>
    <w:rsid w:val="000E72EF"/>
    <w:rsid w:val="000E79F3"/>
    <w:rsid w:val="000F0440"/>
    <w:rsid w:val="000F0474"/>
    <w:rsid w:val="000F1B99"/>
    <w:rsid w:val="000F1E05"/>
    <w:rsid w:val="000F2C35"/>
    <w:rsid w:val="000F2E4C"/>
    <w:rsid w:val="000F2F89"/>
    <w:rsid w:val="000F2FD2"/>
    <w:rsid w:val="000F31DF"/>
    <w:rsid w:val="000F3AB7"/>
    <w:rsid w:val="000F3D29"/>
    <w:rsid w:val="000F40E6"/>
    <w:rsid w:val="000F442B"/>
    <w:rsid w:val="000F4A99"/>
    <w:rsid w:val="000F50E0"/>
    <w:rsid w:val="000F56E5"/>
    <w:rsid w:val="000F56FE"/>
    <w:rsid w:val="000F592C"/>
    <w:rsid w:val="000F5BDD"/>
    <w:rsid w:val="000F5F36"/>
    <w:rsid w:val="000F6477"/>
    <w:rsid w:val="000F66EE"/>
    <w:rsid w:val="000F6A48"/>
    <w:rsid w:val="000F7338"/>
    <w:rsid w:val="000F7641"/>
    <w:rsid w:val="000F77BE"/>
    <w:rsid w:val="000F7E77"/>
    <w:rsid w:val="001013F2"/>
    <w:rsid w:val="001017B3"/>
    <w:rsid w:val="00102161"/>
    <w:rsid w:val="00102162"/>
    <w:rsid w:val="00102A6E"/>
    <w:rsid w:val="00104576"/>
    <w:rsid w:val="00104847"/>
    <w:rsid w:val="001053F0"/>
    <w:rsid w:val="0010716A"/>
    <w:rsid w:val="00107BA6"/>
    <w:rsid w:val="00107DE4"/>
    <w:rsid w:val="00110382"/>
    <w:rsid w:val="00110A9B"/>
    <w:rsid w:val="00110DDF"/>
    <w:rsid w:val="00110EA8"/>
    <w:rsid w:val="001110D4"/>
    <w:rsid w:val="0011120A"/>
    <w:rsid w:val="001113FC"/>
    <w:rsid w:val="00111E1D"/>
    <w:rsid w:val="00112423"/>
    <w:rsid w:val="001124A5"/>
    <w:rsid w:val="001125BD"/>
    <w:rsid w:val="00112E47"/>
    <w:rsid w:val="00112FE7"/>
    <w:rsid w:val="0011328A"/>
    <w:rsid w:val="00113468"/>
    <w:rsid w:val="00114016"/>
    <w:rsid w:val="001148DD"/>
    <w:rsid w:val="00116018"/>
    <w:rsid w:val="00116DDF"/>
    <w:rsid w:val="0011776C"/>
    <w:rsid w:val="00120172"/>
    <w:rsid w:val="00120A27"/>
    <w:rsid w:val="0012107C"/>
    <w:rsid w:val="001213B5"/>
    <w:rsid w:val="001219AF"/>
    <w:rsid w:val="00121A7A"/>
    <w:rsid w:val="00121D68"/>
    <w:rsid w:val="0012311C"/>
    <w:rsid w:val="00123672"/>
    <w:rsid w:val="00123CB4"/>
    <w:rsid w:val="0012439D"/>
    <w:rsid w:val="00124C1F"/>
    <w:rsid w:val="001254E2"/>
    <w:rsid w:val="001255E6"/>
    <w:rsid w:val="0012573A"/>
    <w:rsid w:val="00125C8C"/>
    <w:rsid w:val="00126505"/>
    <w:rsid w:val="00126825"/>
    <w:rsid w:val="00126961"/>
    <w:rsid w:val="00126A98"/>
    <w:rsid w:val="00126C06"/>
    <w:rsid w:val="00126E54"/>
    <w:rsid w:val="00126F56"/>
    <w:rsid w:val="00127103"/>
    <w:rsid w:val="001271F1"/>
    <w:rsid w:val="00127763"/>
    <w:rsid w:val="001279F5"/>
    <w:rsid w:val="00127F2A"/>
    <w:rsid w:val="00130E5F"/>
    <w:rsid w:val="00130F88"/>
    <w:rsid w:val="0013255C"/>
    <w:rsid w:val="001327CD"/>
    <w:rsid w:val="0013384C"/>
    <w:rsid w:val="00133CCB"/>
    <w:rsid w:val="0013417B"/>
    <w:rsid w:val="00134244"/>
    <w:rsid w:val="0013440A"/>
    <w:rsid w:val="001349B6"/>
    <w:rsid w:val="00134F12"/>
    <w:rsid w:val="0013504C"/>
    <w:rsid w:val="00135854"/>
    <w:rsid w:val="00136866"/>
    <w:rsid w:val="00136C1A"/>
    <w:rsid w:val="00136F91"/>
    <w:rsid w:val="00137723"/>
    <w:rsid w:val="0014000B"/>
    <w:rsid w:val="00140EFA"/>
    <w:rsid w:val="00141298"/>
    <w:rsid w:val="00141316"/>
    <w:rsid w:val="00141343"/>
    <w:rsid w:val="0014137B"/>
    <w:rsid w:val="00141445"/>
    <w:rsid w:val="00142B5B"/>
    <w:rsid w:val="00142C66"/>
    <w:rsid w:val="00143232"/>
    <w:rsid w:val="00143235"/>
    <w:rsid w:val="00143FFF"/>
    <w:rsid w:val="001443F4"/>
    <w:rsid w:val="001456AE"/>
    <w:rsid w:val="001465FF"/>
    <w:rsid w:val="00146EB4"/>
    <w:rsid w:val="0014709A"/>
    <w:rsid w:val="00147336"/>
    <w:rsid w:val="0014769A"/>
    <w:rsid w:val="00147E24"/>
    <w:rsid w:val="0015093D"/>
    <w:rsid w:val="001511F0"/>
    <w:rsid w:val="00151327"/>
    <w:rsid w:val="00151832"/>
    <w:rsid w:val="00151A76"/>
    <w:rsid w:val="00151EB1"/>
    <w:rsid w:val="00151EEC"/>
    <w:rsid w:val="0015279C"/>
    <w:rsid w:val="00154809"/>
    <w:rsid w:val="00154C27"/>
    <w:rsid w:val="00155734"/>
    <w:rsid w:val="0015581B"/>
    <w:rsid w:val="00155FF3"/>
    <w:rsid w:val="00156335"/>
    <w:rsid w:val="00156482"/>
    <w:rsid w:val="00156B7B"/>
    <w:rsid w:val="00157018"/>
    <w:rsid w:val="0015744A"/>
    <w:rsid w:val="00157A4C"/>
    <w:rsid w:val="00157CF2"/>
    <w:rsid w:val="00160FA4"/>
    <w:rsid w:val="00161AE7"/>
    <w:rsid w:val="00161B15"/>
    <w:rsid w:val="00162187"/>
    <w:rsid w:val="0016273B"/>
    <w:rsid w:val="0016302C"/>
    <w:rsid w:val="00164313"/>
    <w:rsid w:val="00164FE8"/>
    <w:rsid w:val="001653D2"/>
    <w:rsid w:val="0016541A"/>
    <w:rsid w:val="001655EB"/>
    <w:rsid w:val="00165962"/>
    <w:rsid w:val="00166181"/>
    <w:rsid w:val="0016622D"/>
    <w:rsid w:val="001664A0"/>
    <w:rsid w:val="00166C89"/>
    <w:rsid w:val="00166FE2"/>
    <w:rsid w:val="0016760A"/>
    <w:rsid w:val="00167ED5"/>
    <w:rsid w:val="00170081"/>
    <w:rsid w:val="001718D4"/>
    <w:rsid w:val="00171BCF"/>
    <w:rsid w:val="0017206F"/>
    <w:rsid w:val="001725B4"/>
    <w:rsid w:val="001730C1"/>
    <w:rsid w:val="0017323B"/>
    <w:rsid w:val="0017363A"/>
    <w:rsid w:val="001748CC"/>
    <w:rsid w:val="00174EF0"/>
    <w:rsid w:val="001753AD"/>
    <w:rsid w:val="001757A3"/>
    <w:rsid w:val="00175815"/>
    <w:rsid w:val="00175B3E"/>
    <w:rsid w:val="00175BB3"/>
    <w:rsid w:val="0017661E"/>
    <w:rsid w:val="00176789"/>
    <w:rsid w:val="00176DF6"/>
    <w:rsid w:val="00177094"/>
    <w:rsid w:val="001776C3"/>
    <w:rsid w:val="001779DE"/>
    <w:rsid w:val="00177AAF"/>
    <w:rsid w:val="00181AD2"/>
    <w:rsid w:val="00181BBD"/>
    <w:rsid w:val="00181D69"/>
    <w:rsid w:val="001821E5"/>
    <w:rsid w:val="001823AF"/>
    <w:rsid w:val="001823BB"/>
    <w:rsid w:val="00183AE9"/>
    <w:rsid w:val="00183C9D"/>
    <w:rsid w:val="00183D57"/>
    <w:rsid w:val="00183F67"/>
    <w:rsid w:val="001845D2"/>
    <w:rsid w:val="001849F8"/>
    <w:rsid w:val="00184B1F"/>
    <w:rsid w:val="00184D0A"/>
    <w:rsid w:val="00184DC7"/>
    <w:rsid w:val="0018571A"/>
    <w:rsid w:val="00185A9E"/>
    <w:rsid w:val="00185E14"/>
    <w:rsid w:val="00186010"/>
    <w:rsid w:val="00186591"/>
    <w:rsid w:val="00186AAE"/>
    <w:rsid w:val="00187E30"/>
    <w:rsid w:val="0019062A"/>
    <w:rsid w:val="001913B8"/>
    <w:rsid w:val="00191B2B"/>
    <w:rsid w:val="00191DDF"/>
    <w:rsid w:val="0019207A"/>
    <w:rsid w:val="0019261D"/>
    <w:rsid w:val="00192BAA"/>
    <w:rsid w:val="00192BB8"/>
    <w:rsid w:val="0019318D"/>
    <w:rsid w:val="0019351D"/>
    <w:rsid w:val="001937E8"/>
    <w:rsid w:val="001937F6"/>
    <w:rsid w:val="001938BB"/>
    <w:rsid w:val="00193D6E"/>
    <w:rsid w:val="001942D1"/>
    <w:rsid w:val="00194344"/>
    <w:rsid w:val="0019469F"/>
    <w:rsid w:val="00194B11"/>
    <w:rsid w:val="00195427"/>
    <w:rsid w:val="0019585F"/>
    <w:rsid w:val="00195C9B"/>
    <w:rsid w:val="001965EC"/>
    <w:rsid w:val="0019755C"/>
    <w:rsid w:val="00197848"/>
    <w:rsid w:val="001A06ED"/>
    <w:rsid w:val="001A0DD3"/>
    <w:rsid w:val="001A0DDE"/>
    <w:rsid w:val="001A1668"/>
    <w:rsid w:val="001A17F2"/>
    <w:rsid w:val="001A1BD2"/>
    <w:rsid w:val="001A1E34"/>
    <w:rsid w:val="001A2276"/>
    <w:rsid w:val="001A3007"/>
    <w:rsid w:val="001A32AE"/>
    <w:rsid w:val="001A3595"/>
    <w:rsid w:val="001A3883"/>
    <w:rsid w:val="001A3F63"/>
    <w:rsid w:val="001A4807"/>
    <w:rsid w:val="001A52B7"/>
    <w:rsid w:val="001A53EC"/>
    <w:rsid w:val="001A5560"/>
    <w:rsid w:val="001A5844"/>
    <w:rsid w:val="001A5FD4"/>
    <w:rsid w:val="001A69CF"/>
    <w:rsid w:val="001A6A9A"/>
    <w:rsid w:val="001B1008"/>
    <w:rsid w:val="001B1635"/>
    <w:rsid w:val="001B19AF"/>
    <w:rsid w:val="001B22C6"/>
    <w:rsid w:val="001B2796"/>
    <w:rsid w:val="001B2930"/>
    <w:rsid w:val="001B2C85"/>
    <w:rsid w:val="001B2CA0"/>
    <w:rsid w:val="001B2D64"/>
    <w:rsid w:val="001B2ED3"/>
    <w:rsid w:val="001B314E"/>
    <w:rsid w:val="001B3F3F"/>
    <w:rsid w:val="001B4292"/>
    <w:rsid w:val="001B4BDA"/>
    <w:rsid w:val="001B4E64"/>
    <w:rsid w:val="001B54AD"/>
    <w:rsid w:val="001B55A2"/>
    <w:rsid w:val="001B5D9C"/>
    <w:rsid w:val="001B5EC1"/>
    <w:rsid w:val="001B7928"/>
    <w:rsid w:val="001C06F8"/>
    <w:rsid w:val="001C0728"/>
    <w:rsid w:val="001C0EC7"/>
    <w:rsid w:val="001C0F50"/>
    <w:rsid w:val="001C10D3"/>
    <w:rsid w:val="001C1E65"/>
    <w:rsid w:val="001C1F26"/>
    <w:rsid w:val="001C208C"/>
    <w:rsid w:val="001C259C"/>
    <w:rsid w:val="001C262F"/>
    <w:rsid w:val="001C269B"/>
    <w:rsid w:val="001C27CD"/>
    <w:rsid w:val="001C32BC"/>
    <w:rsid w:val="001C3413"/>
    <w:rsid w:val="001C3656"/>
    <w:rsid w:val="001C3CC2"/>
    <w:rsid w:val="001C3E18"/>
    <w:rsid w:val="001C4010"/>
    <w:rsid w:val="001C450F"/>
    <w:rsid w:val="001C4884"/>
    <w:rsid w:val="001C4D42"/>
    <w:rsid w:val="001C5380"/>
    <w:rsid w:val="001C60C3"/>
    <w:rsid w:val="001C619A"/>
    <w:rsid w:val="001C67E2"/>
    <w:rsid w:val="001C6963"/>
    <w:rsid w:val="001C7020"/>
    <w:rsid w:val="001C7C54"/>
    <w:rsid w:val="001D0176"/>
    <w:rsid w:val="001D0573"/>
    <w:rsid w:val="001D07EB"/>
    <w:rsid w:val="001D1088"/>
    <w:rsid w:val="001D140C"/>
    <w:rsid w:val="001D18F7"/>
    <w:rsid w:val="001D1E70"/>
    <w:rsid w:val="001D1FC4"/>
    <w:rsid w:val="001D2D55"/>
    <w:rsid w:val="001D2F64"/>
    <w:rsid w:val="001D31A8"/>
    <w:rsid w:val="001D33D5"/>
    <w:rsid w:val="001D34C6"/>
    <w:rsid w:val="001D35C2"/>
    <w:rsid w:val="001D39C6"/>
    <w:rsid w:val="001D40D6"/>
    <w:rsid w:val="001D4653"/>
    <w:rsid w:val="001D4768"/>
    <w:rsid w:val="001D4CC1"/>
    <w:rsid w:val="001D4E93"/>
    <w:rsid w:val="001D6A01"/>
    <w:rsid w:val="001D6AEA"/>
    <w:rsid w:val="001D6CDF"/>
    <w:rsid w:val="001E015B"/>
    <w:rsid w:val="001E02D2"/>
    <w:rsid w:val="001E065D"/>
    <w:rsid w:val="001E0C3F"/>
    <w:rsid w:val="001E1699"/>
    <w:rsid w:val="001E18B6"/>
    <w:rsid w:val="001E1C4F"/>
    <w:rsid w:val="001E26B6"/>
    <w:rsid w:val="001E2758"/>
    <w:rsid w:val="001E2925"/>
    <w:rsid w:val="001E3378"/>
    <w:rsid w:val="001E3CDB"/>
    <w:rsid w:val="001E3D94"/>
    <w:rsid w:val="001E3F1C"/>
    <w:rsid w:val="001E3FF5"/>
    <w:rsid w:val="001E40B4"/>
    <w:rsid w:val="001E4289"/>
    <w:rsid w:val="001E457A"/>
    <w:rsid w:val="001E45BC"/>
    <w:rsid w:val="001E45F3"/>
    <w:rsid w:val="001E4963"/>
    <w:rsid w:val="001E5082"/>
    <w:rsid w:val="001E51AB"/>
    <w:rsid w:val="001E5E07"/>
    <w:rsid w:val="001E5E5D"/>
    <w:rsid w:val="001E6499"/>
    <w:rsid w:val="001E6513"/>
    <w:rsid w:val="001E69E3"/>
    <w:rsid w:val="001E6E05"/>
    <w:rsid w:val="001E6E5F"/>
    <w:rsid w:val="001E7278"/>
    <w:rsid w:val="001E7B18"/>
    <w:rsid w:val="001F0039"/>
    <w:rsid w:val="001F0B46"/>
    <w:rsid w:val="001F21A9"/>
    <w:rsid w:val="001F2381"/>
    <w:rsid w:val="001F2A1E"/>
    <w:rsid w:val="001F2C16"/>
    <w:rsid w:val="001F32AF"/>
    <w:rsid w:val="001F37CE"/>
    <w:rsid w:val="001F38BF"/>
    <w:rsid w:val="001F3C3D"/>
    <w:rsid w:val="001F40D4"/>
    <w:rsid w:val="001F4624"/>
    <w:rsid w:val="001F570B"/>
    <w:rsid w:val="001F5DF6"/>
    <w:rsid w:val="001F5FDA"/>
    <w:rsid w:val="001F6034"/>
    <w:rsid w:val="001F66E3"/>
    <w:rsid w:val="001F6752"/>
    <w:rsid w:val="001F702A"/>
    <w:rsid w:val="001F77BB"/>
    <w:rsid w:val="001F7C69"/>
    <w:rsid w:val="00200770"/>
    <w:rsid w:val="00200DB0"/>
    <w:rsid w:val="002015A8"/>
    <w:rsid w:val="00201968"/>
    <w:rsid w:val="00201A5D"/>
    <w:rsid w:val="00201E03"/>
    <w:rsid w:val="00202C1B"/>
    <w:rsid w:val="00202FC5"/>
    <w:rsid w:val="0020322E"/>
    <w:rsid w:val="002039A1"/>
    <w:rsid w:val="00203A2F"/>
    <w:rsid w:val="00203CDA"/>
    <w:rsid w:val="002043C1"/>
    <w:rsid w:val="0020470F"/>
    <w:rsid w:val="0020498E"/>
    <w:rsid w:val="00204C70"/>
    <w:rsid w:val="00204EC5"/>
    <w:rsid w:val="0020504C"/>
    <w:rsid w:val="00205EB3"/>
    <w:rsid w:val="002062B9"/>
    <w:rsid w:val="0020686B"/>
    <w:rsid w:val="00206C76"/>
    <w:rsid w:val="00206DDC"/>
    <w:rsid w:val="002078CC"/>
    <w:rsid w:val="00207962"/>
    <w:rsid w:val="00210189"/>
    <w:rsid w:val="002108FE"/>
    <w:rsid w:val="00210B0C"/>
    <w:rsid w:val="0021188B"/>
    <w:rsid w:val="00211FB5"/>
    <w:rsid w:val="00212133"/>
    <w:rsid w:val="002124E1"/>
    <w:rsid w:val="00212793"/>
    <w:rsid w:val="0021279C"/>
    <w:rsid w:val="00212D38"/>
    <w:rsid w:val="002136F0"/>
    <w:rsid w:val="002139FD"/>
    <w:rsid w:val="00213C9B"/>
    <w:rsid w:val="00213D8D"/>
    <w:rsid w:val="0021473F"/>
    <w:rsid w:val="00214B35"/>
    <w:rsid w:val="00215553"/>
    <w:rsid w:val="00215AF7"/>
    <w:rsid w:val="00215B03"/>
    <w:rsid w:val="00215B18"/>
    <w:rsid w:val="00215F17"/>
    <w:rsid w:val="0021644D"/>
    <w:rsid w:val="00216680"/>
    <w:rsid w:val="00216D6A"/>
    <w:rsid w:val="002177DC"/>
    <w:rsid w:val="0021788F"/>
    <w:rsid w:val="00217E78"/>
    <w:rsid w:val="0022041E"/>
    <w:rsid w:val="002210FE"/>
    <w:rsid w:val="00221734"/>
    <w:rsid w:val="00221BE5"/>
    <w:rsid w:val="00222098"/>
    <w:rsid w:val="002223A1"/>
    <w:rsid w:val="00222518"/>
    <w:rsid w:val="002232EA"/>
    <w:rsid w:val="00223C1B"/>
    <w:rsid w:val="00224392"/>
    <w:rsid w:val="00225601"/>
    <w:rsid w:val="002267F2"/>
    <w:rsid w:val="002271D5"/>
    <w:rsid w:val="00227254"/>
    <w:rsid w:val="0022745C"/>
    <w:rsid w:val="00227578"/>
    <w:rsid w:val="00227CAB"/>
    <w:rsid w:val="00230034"/>
    <w:rsid w:val="00230D8A"/>
    <w:rsid w:val="002311CB"/>
    <w:rsid w:val="0023139D"/>
    <w:rsid w:val="00231A6E"/>
    <w:rsid w:val="00231BF9"/>
    <w:rsid w:val="00231F4E"/>
    <w:rsid w:val="00232A72"/>
    <w:rsid w:val="00232ED3"/>
    <w:rsid w:val="002330AB"/>
    <w:rsid w:val="00233114"/>
    <w:rsid w:val="002332EB"/>
    <w:rsid w:val="002344BB"/>
    <w:rsid w:val="00234D52"/>
    <w:rsid w:val="0023514F"/>
    <w:rsid w:val="002353BF"/>
    <w:rsid w:val="002358AF"/>
    <w:rsid w:val="00235E51"/>
    <w:rsid w:val="00235F78"/>
    <w:rsid w:val="00236CE1"/>
    <w:rsid w:val="00236CE4"/>
    <w:rsid w:val="00236ECB"/>
    <w:rsid w:val="0023701E"/>
    <w:rsid w:val="00237406"/>
    <w:rsid w:val="00237C43"/>
    <w:rsid w:val="00237F4C"/>
    <w:rsid w:val="00237F96"/>
    <w:rsid w:val="00240D08"/>
    <w:rsid w:val="00241C23"/>
    <w:rsid w:val="00241D01"/>
    <w:rsid w:val="00241ECF"/>
    <w:rsid w:val="00241FEF"/>
    <w:rsid w:val="00242979"/>
    <w:rsid w:val="002433DC"/>
    <w:rsid w:val="00243DE9"/>
    <w:rsid w:val="00243FA4"/>
    <w:rsid w:val="00244CD3"/>
    <w:rsid w:val="00245122"/>
    <w:rsid w:val="00245720"/>
    <w:rsid w:val="00245978"/>
    <w:rsid w:val="00245DA7"/>
    <w:rsid w:val="002466E7"/>
    <w:rsid w:val="002474F2"/>
    <w:rsid w:val="00250031"/>
    <w:rsid w:val="002505C1"/>
    <w:rsid w:val="00250655"/>
    <w:rsid w:val="00250A0A"/>
    <w:rsid w:val="00250C30"/>
    <w:rsid w:val="00251A1A"/>
    <w:rsid w:val="00251C67"/>
    <w:rsid w:val="00251DA7"/>
    <w:rsid w:val="002521FC"/>
    <w:rsid w:val="00252585"/>
    <w:rsid w:val="002531D0"/>
    <w:rsid w:val="00253AD6"/>
    <w:rsid w:val="00253B32"/>
    <w:rsid w:val="00253B96"/>
    <w:rsid w:val="00253C93"/>
    <w:rsid w:val="002540B5"/>
    <w:rsid w:val="00254C20"/>
    <w:rsid w:val="00254F1A"/>
    <w:rsid w:val="002550F0"/>
    <w:rsid w:val="0025548A"/>
    <w:rsid w:val="002555C5"/>
    <w:rsid w:val="002556BA"/>
    <w:rsid w:val="0025631C"/>
    <w:rsid w:val="00256351"/>
    <w:rsid w:val="00256770"/>
    <w:rsid w:val="00257137"/>
    <w:rsid w:val="0025723B"/>
    <w:rsid w:val="0025765D"/>
    <w:rsid w:val="002576AA"/>
    <w:rsid w:val="00257CB4"/>
    <w:rsid w:val="00257E46"/>
    <w:rsid w:val="00260216"/>
    <w:rsid w:val="00260442"/>
    <w:rsid w:val="00261254"/>
    <w:rsid w:val="00261337"/>
    <w:rsid w:val="002614D9"/>
    <w:rsid w:val="002618EA"/>
    <w:rsid w:val="00261F02"/>
    <w:rsid w:val="00262CE2"/>
    <w:rsid w:val="00263A2F"/>
    <w:rsid w:val="002641BB"/>
    <w:rsid w:val="002641BE"/>
    <w:rsid w:val="002645AB"/>
    <w:rsid w:val="0026483B"/>
    <w:rsid w:val="00264A38"/>
    <w:rsid w:val="002654E0"/>
    <w:rsid w:val="0026563A"/>
    <w:rsid w:val="00265E29"/>
    <w:rsid w:val="00266672"/>
    <w:rsid w:val="00267390"/>
    <w:rsid w:val="00267F43"/>
    <w:rsid w:val="00267F70"/>
    <w:rsid w:val="00270D07"/>
    <w:rsid w:val="00271385"/>
    <w:rsid w:val="00272F2E"/>
    <w:rsid w:val="0027318E"/>
    <w:rsid w:val="0027380A"/>
    <w:rsid w:val="00273892"/>
    <w:rsid w:val="002739C6"/>
    <w:rsid w:val="00273D5A"/>
    <w:rsid w:val="00273D90"/>
    <w:rsid w:val="00274309"/>
    <w:rsid w:val="00274DD7"/>
    <w:rsid w:val="00275658"/>
    <w:rsid w:val="00275A4C"/>
    <w:rsid w:val="00275D42"/>
    <w:rsid w:val="00275E40"/>
    <w:rsid w:val="0027740D"/>
    <w:rsid w:val="0027761B"/>
    <w:rsid w:val="00280654"/>
    <w:rsid w:val="00281132"/>
    <w:rsid w:val="00281380"/>
    <w:rsid w:val="0028142E"/>
    <w:rsid w:val="00281610"/>
    <w:rsid w:val="0028179E"/>
    <w:rsid w:val="00281D91"/>
    <w:rsid w:val="00282154"/>
    <w:rsid w:val="00282B3C"/>
    <w:rsid w:val="00282DCE"/>
    <w:rsid w:val="00283650"/>
    <w:rsid w:val="00283D28"/>
    <w:rsid w:val="00284384"/>
    <w:rsid w:val="0028455E"/>
    <w:rsid w:val="00284DD4"/>
    <w:rsid w:val="00285766"/>
    <w:rsid w:val="0028596C"/>
    <w:rsid w:val="00285DDC"/>
    <w:rsid w:val="0028659D"/>
    <w:rsid w:val="0028660E"/>
    <w:rsid w:val="002867FD"/>
    <w:rsid w:val="002911EA"/>
    <w:rsid w:val="00291761"/>
    <w:rsid w:val="00291A4F"/>
    <w:rsid w:val="00292652"/>
    <w:rsid w:val="002926DD"/>
    <w:rsid w:val="002929CA"/>
    <w:rsid w:val="00292C77"/>
    <w:rsid w:val="00292E8A"/>
    <w:rsid w:val="0029309D"/>
    <w:rsid w:val="002932A6"/>
    <w:rsid w:val="00293330"/>
    <w:rsid w:val="002933A1"/>
    <w:rsid w:val="0029359D"/>
    <w:rsid w:val="0029405A"/>
    <w:rsid w:val="00294A8F"/>
    <w:rsid w:val="002952CE"/>
    <w:rsid w:val="00295C3B"/>
    <w:rsid w:val="00296B34"/>
    <w:rsid w:val="00296B6F"/>
    <w:rsid w:val="00296E07"/>
    <w:rsid w:val="00297E94"/>
    <w:rsid w:val="002A0693"/>
    <w:rsid w:val="002A11EA"/>
    <w:rsid w:val="002A1D3A"/>
    <w:rsid w:val="002A2365"/>
    <w:rsid w:val="002A25BB"/>
    <w:rsid w:val="002A2721"/>
    <w:rsid w:val="002A273D"/>
    <w:rsid w:val="002A2905"/>
    <w:rsid w:val="002A2B01"/>
    <w:rsid w:val="002A2B42"/>
    <w:rsid w:val="002A2CD2"/>
    <w:rsid w:val="002A2D15"/>
    <w:rsid w:val="002A2F96"/>
    <w:rsid w:val="002A46C7"/>
    <w:rsid w:val="002A4EA1"/>
    <w:rsid w:val="002A5273"/>
    <w:rsid w:val="002A54DF"/>
    <w:rsid w:val="002A550A"/>
    <w:rsid w:val="002A5A92"/>
    <w:rsid w:val="002A673F"/>
    <w:rsid w:val="002A685E"/>
    <w:rsid w:val="002A69B5"/>
    <w:rsid w:val="002A6DBA"/>
    <w:rsid w:val="002A78A9"/>
    <w:rsid w:val="002B006D"/>
    <w:rsid w:val="002B0621"/>
    <w:rsid w:val="002B071F"/>
    <w:rsid w:val="002B0DBA"/>
    <w:rsid w:val="002B0E76"/>
    <w:rsid w:val="002B0ED0"/>
    <w:rsid w:val="002B0ED8"/>
    <w:rsid w:val="002B152D"/>
    <w:rsid w:val="002B1962"/>
    <w:rsid w:val="002B1A43"/>
    <w:rsid w:val="002B1F64"/>
    <w:rsid w:val="002B27C1"/>
    <w:rsid w:val="002B2973"/>
    <w:rsid w:val="002B2B72"/>
    <w:rsid w:val="002B2BED"/>
    <w:rsid w:val="002B320B"/>
    <w:rsid w:val="002B3C2B"/>
    <w:rsid w:val="002B4100"/>
    <w:rsid w:val="002B47B2"/>
    <w:rsid w:val="002B4F3F"/>
    <w:rsid w:val="002B52CA"/>
    <w:rsid w:val="002B549E"/>
    <w:rsid w:val="002B5E8F"/>
    <w:rsid w:val="002B6A06"/>
    <w:rsid w:val="002B6EB7"/>
    <w:rsid w:val="002B71B9"/>
    <w:rsid w:val="002C04A1"/>
    <w:rsid w:val="002C0A83"/>
    <w:rsid w:val="002C0CDF"/>
    <w:rsid w:val="002C0CFE"/>
    <w:rsid w:val="002C0D7C"/>
    <w:rsid w:val="002C0E8D"/>
    <w:rsid w:val="002C1966"/>
    <w:rsid w:val="002C1A9C"/>
    <w:rsid w:val="002C1E41"/>
    <w:rsid w:val="002C379A"/>
    <w:rsid w:val="002C37EB"/>
    <w:rsid w:val="002C3861"/>
    <w:rsid w:val="002C3A76"/>
    <w:rsid w:val="002C3B76"/>
    <w:rsid w:val="002C3C07"/>
    <w:rsid w:val="002C48F9"/>
    <w:rsid w:val="002C4C43"/>
    <w:rsid w:val="002C4CB0"/>
    <w:rsid w:val="002C5068"/>
    <w:rsid w:val="002C506D"/>
    <w:rsid w:val="002C6D2B"/>
    <w:rsid w:val="002C7835"/>
    <w:rsid w:val="002C79B8"/>
    <w:rsid w:val="002C7ED0"/>
    <w:rsid w:val="002C7F61"/>
    <w:rsid w:val="002C7FD1"/>
    <w:rsid w:val="002D01C4"/>
    <w:rsid w:val="002D183B"/>
    <w:rsid w:val="002D3428"/>
    <w:rsid w:val="002D3575"/>
    <w:rsid w:val="002D3588"/>
    <w:rsid w:val="002D36D8"/>
    <w:rsid w:val="002D37B6"/>
    <w:rsid w:val="002D3DEB"/>
    <w:rsid w:val="002D3E58"/>
    <w:rsid w:val="002D3F7F"/>
    <w:rsid w:val="002D3FBD"/>
    <w:rsid w:val="002D40B5"/>
    <w:rsid w:val="002D4217"/>
    <w:rsid w:val="002D424F"/>
    <w:rsid w:val="002D4B8C"/>
    <w:rsid w:val="002D5046"/>
    <w:rsid w:val="002D5327"/>
    <w:rsid w:val="002D5B18"/>
    <w:rsid w:val="002D5C29"/>
    <w:rsid w:val="002D5F11"/>
    <w:rsid w:val="002D6439"/>
    <w:rsid w:val="002D6507"/>
    <w:rsid w:val="002D72BF"/>
    <w:rsid w:val="002D742C"/>
    <w:rsid w:val="002D78CA"/>
    <w:rsid w:val="002E0E1D"/>
    <w:rsid w:val="002E166E"/>
    <w:rsid w:val="002E1BD4"/>
    <w:rsid w:val="002E1F14"/>
    <w:rsid w:val="002E2671"/>
    <w:rsid w:val="002E26FD"/>
    <w:rsid w:val="002E3217"/>
    <w:rsid w:val="002E33CB"/>
    <w:rsid w:val="002E3982"/>
    <w:rsid w:val="002E3B8A"/>
    <w:rsid w:val="002E3FB9"/>
    <w:rsid w:val="002E46A5"/>
    <w:rsid w:val="002E48D2"/>
    <w:rsid w:val="002E52B9"/>
    <w:rsid w:val="002E5A8D"/>
    <w:rsid w:val="002E65CD"/>
    <w:rsid w:val="002E718D"/>
    <w:rsid w:val="002E763B"/>
    <w:rsid w:val="002F0AFB"/>
    <w:rsid w:val="002F1950"/>
    <w:rsid w:val="002F1E68"/>
    <w:rsid w:val="002F2006"/>
    <w:rsid w:val="002F2724"/>
    <w:rsid w:val="002F2A3B"/>
    <w:rsid w:val="002F2B49"/>
    <w:rsid w:val="002F2D35"/>
    <w:rsid w:val="002F4A62"/>
    <w:rsid w:val="002F5384"/>
    <w:rsid w:val="002F5509"/>
    <w:rsid w:val="002F56C2"/>
    <w:rsid w:val="002F6F93"/>
    <w:rsid w:val="002F74AA"/>
    <w:rsid w:val="002F7A63"/>
    <w:rsid w:val="003003E0"/>
    <w:rsid w:val="00300C1A"/>
    <w:rsid w:val="0030241C"/>
    <w:rsid w:val="00302674"/>
    <w:rsid w:val="003028E8"/>
    <w:rsid w:val="00302FE7"/>
    <w:rsid w:val="0030378D"/>
    <w:rsid w:val="003056F9"/>
    <w:rsid w:val="00306870"/>
    <w:rsid w:val="00306B46"/>
    <w:rsid w:val="003078F8"/>
    <w:rsid w:val="0031042A"/>
    <w:rsid w:val="00310526"/>
    <w:rsid w:val="00310A04"/>
    <w:rsid w:val="00310AC4"/>
    <w:rsid w:val="00310F9C"/>
    <w:rsid w:val="003113B1"/>
    <w:rsid w:val="003116BE"/>
    <w:rsid w:val="00311BDC"/>
    <w:rsid w:val="00312B4F"/>
    <w:rsid w:val="00313A8D"/>
    <w:rsid w:val="00313ABD"/>
    <w:rsid w:val="0031429B"/>
    <w:rsid w:val="00315065"/>
    <w:rsid w:val="00315647"/>
    <w:rsid w:val="003156AF"/>
    <w:rsid w:val="00316944"/>
    <w:rsid w:val="00316CD7"/>
    <w:rsid w:val="00316FA7"/>
    <w:rsid w:val="00317273"/>
    <w:rsid w:val="003172BB"/>
    <w:rsid w:val="00317572"/>
    <w:rsid w:val="0032083C"/>
    <w:rsid w:val="00320B3C"/>
    <w:rsid w:val="00320D0C"/>
    <w:rsid w:val="00320D34"/>
    <w:rsid w:val="00321003"/>
    <w:rsid w:val="00321084"/>
    <w:rsid w:val="00321090"/>
    <w:rsid w:val="0032137A"/>
    <w:rsid w:val="0032163A"/>
    <w:rsid w:val="003217FF"/>
    <w:rsid w:val="00321A3E"/>
    <w:rsid w:val="00321BFD"/>
    <w:rsid w:val="00321EFF"/>
    <w:rsid w:val="003226B6"/>
    <w:rsid w:val="00322957"/>
    <w:rsid w:val="00322B62"/>
    <w:rsid w:val="00322C7E"/>
    <w:rsid w:val="00323617"/>
    <w:rsid w:val="00323DE6"/>
    <w:rsid w:val="00324C0B"/>
    <w:rsid w:val="00324DAF"/>
    <w:rsid w:val="00325F41"/>
    <w:rsid w:val="00327346"/>
    <w:rsid w:val="00330474"/>
    <w:rsid w:val="00331052"/>
    <w:rsid w:val="00331785"/>
    <w:rsid w:val="00331A5B"/>
    <w:rsid w:val="00331A72"/>
    <w:rsid w:val="00332A88"/>
    <w:rsid w:val="003333A7"/>
    <w:rsid w:val="0033362E"/>
    <w:rsid w:val="003353C6"/>
    <w:rsid w:val="0033541B"/>
    <w:rsid w:val="00335758"/>
    <w:rsid w:val="003358E6"/>
    <w:rsid w:val="003363DD"/>
    <w:rsid w:val="00336F62"/>
    <w:rsid w:val="003372C4"/>
    <w:rsid w:val="00337AB7"/>
    <w:rsid w:val="00337F7C"/>
    <w:rsid w:val="00340209"/>
    <w:rsid w:val="00340800"/>
    <w:rsid w:val="003417BC"/>
    <w:rsid w:val="00341ACE"/>
    <w:rsid w:val="00341D78"/>
    <w:rsid w:val="003421BC"/>
    <w:rsid w:val="0034229B"/>
    <w:rsid w:val="003426C7"/>
    <w:rsid w:val="003431EA"/>
    <w:rsid w:val="003433B9"/>
    <w:rsid w:val="003434B6"/>
    <w:rsid w:val="00344522"/>
    <w:rsid w:val="00344697"/>
    <w:rsid w:val="00344F89"/>
    <w:rsid w:val="0034590E"/>
    <w:rsid w:val="003459E3"/>
    <w:rsid w:val="00345A10"/>
    <w:rsid w:val="00346A96"/>
    <w:rsid w:val="003476E9"/>
    <w:rsid w:val="0034791E"/>
    <w:rsid w:val="00347C9A"/>
    <w:rsid w:val="003501D8"/>
    <w:rsid w:val="003502B1"/>
    <w:rsid w:val="00350642"/>
    <w:rsid w:val="00351AF9"/>
    <w:rsid w:val="00351C5E"/>
    <w:rsid w:val="00351E82"/>
    <w:rsid w:val="003521CF"/>
    <w:rsid w:val="0035365B"/>
    <w:rsid w:val="00353742"/>
    <w:rsid w:val="00353A67"/>
    <w:rsid w:val="00353E15"/>
    <w:rsid w:val="003544EA"/>
    <w:rsid w:val="00354587"/>
    <w:rsid w:val="003546C2"/>
    <w:rsid w:val="00354CD2"/>
    <w:rsid w:val="00355226"/>
    <w:rsid w:val="003556CA"/>
    <w:rsid w:val="00355FBB"/>
    <w:rsid w:val="00356253"/>
    <w:rsid w:val="0035678F"/>
    <w:rsid w:val="00356C50"/>
    <w:rsid w:val="00356E31"/>
    <w:rsid w:val="00357688"/>
    <w:rsid w:val="00357804"/>
    <w:rsid w:val="0036040F"/>
    <w:rsid w:val="003610BC"/>
    <w:rsid w:val="003618DA"/>
    <w:rsid w:val="00361996"/>
    <w:rsid w:val="00361E50"/>
    <w:rsid w:val="00361ED6"/>
    <w:rsid w:val="0036259B"/>
    <w:rsid w:val="00362B85"/>
    <w:rsid w:val="00362E9B"/>
    <w:rsid w:val="0036309E"/>
    <w:rsid w:val="00364426"/>
    <w:rsid w:val="00364B69"/>
    <w:rsid w:val="00364B99"/>
    <w:rsid w:val="00364C40"/>
    <w:rsid w:val="0036503A"/>
    <w:rsid w:val="003653A3"/>
    <w:rsid w:val="0036547A"/>
    <w:rsid w:val="00365CB4"/>
    <w:rsid w:val="00366971"/>
    <w:rsid w:val="0036708F"/>
    <w:rsid w:val="003670FF"/>
    <w:rsid w:val="003678CB"/>
    <w:rsid w:val="0037156D"/>
    <w:rsid w:val="00371B31"/>
    <w:rsid w:val="003722FA"/>
    <w:rsid w:val="003726D9"/>
    <w:rsid w:val="00373072"/>
    <w:rsid w:val="003733CD"/>
    <w:rsid w:val="00374011"/>
    <w:rsid w:val="0037427C"/>
    <w:rsid w:val="0037446E"/>
    <w:rsid w:val="00375156"/>
    <w:rsid w:val="0037528B"/>
    <w:rsid w:val="00375516"/>
    <w:rsid w:val="00376121"/>
    <w:rsid w:val="0037645B"/>
    <w:rsid w:val="00376621"/>
    <w:rsid w:val="003767FF"/>
    <w:rsid w:val="003773D4"/>
    <w:rsid w:val="00377780"/>
    <w:rsid w:val="003779A6"/>
    <w:rsid w:val="00377D4A"/>
    <w:rsid w:val="00377E77"/>
    <w:rsid w:val="00380097"/>
    <w:rsid w:val="003809CD"/>
    <w:rsid w:val="00380A1D"/>
    <w:rsid w:val="00380DFB"/>
    <w:rsid w:val="0038122C"/>
    <w:rsid w:val="0038123D"/>
    <w:rsid w:val="00381A10"/>
    <w:rsid w:val="00381AE2"/>
    <w:rsid w:val="00381D70"/>
    <w:rsid w:val="00382015"/>
    <w:rsid w:val="00382553"/>
    <w:rsid w:val="0038264D"/>
    <w:rsid w:val="0038332B"/>
    <w:rsid w:val="00383B25"/>
    <w:rsid w:val="00383EE2"/>
    <w:rsid w:val="00383FD6"/>
    <w:rsid w:val="00384779"/>
    <w:rsid w:val="00385252"/>
    <w:rsid w:val="00385F24"/>
    <w:rsid w:val="00385FF5"/>
    <w:rsid w:val="00386B28"/>
    <w:rsid w:val="00386BAD"/>
    <w:rsid w:val="00386EC9"/>
    <w:rsid w:val="00387936"/>
    <w:rsid w:val="00387D6D"/>
    <w:rsid w:val="00390225"/>
    <w:rsid w:val="003907EB"/>
    <w:rsid w:val="00390A0D"/>
    <w:rsid w:val="00391724"/>
    <w:rsid w:val="003918FF"/>
    <w:rsid w:val="003919CC"/>
    <w:rsid w:val="00391DB5"/>
    <w:rsid w:val="00391E2A"/>
    <w:rsid w:val="003944BD"/>
    <w:rsid w:val="003946A2"/>
    <w:rsid w:val="00395080"/>
    <w:rsid w:val="003950A1"/>
    <w:rsid w:val="00395D9A"/>
    <w:rsid w:val="00395F3F"/>
    <w:rsid w:val="0039629A"/>
    <w:rsid w:val="00396EF1"/>
    <w:rsid w:val="00396FF7"/>
    <w:rsid w:val="003971E3"/>
    <w:rsid w:val="0039758C"/>
    <w:rsid w:val="00397BD0"/>
    <w:rsid w:val="00397CBB"/>
    <w:rsid w:val="003A06C0"/>
    <w:rsid w:val="003A0C1D"/>
    <w:rsid w:val="003A0E9D"/>
    <w:rsid w:val="003A0F55"/>
    <w:rsid w:val="003A1346"/>
    <w:rsid w:val="003A13FD"/>
    <w:rsid w:val="003A16A1"/>
    <w:rsid w:val="003A1817"/>
    <w:rsid w:val="003A1D52"/>
    <w:rsid w:val="003A28DF"/>
    <w:rsid w:val="003A2913"/>
    <w:rsid w:val="003A29BE"/>
    <w:rsid w:val="003A2F23"/>
    <w:rsid w:val="003A3315"/>
    <w:rsid w:val="003A38BA"/>
    <w:rsid w:val="003A476C"/>
    <w:rsid w:val="003A4B50"/>
    <w:rsid w:val="003A60CC"/>
    <w:rsid w:val="003A6269"/>
    <w:rsid w:val="003A66DE"/>
    <w:rsid w:val="003A6BB5"/>
    <w:rsid w:val="003A76EF"/>
    <w:rsid w:val="003A7F32"/>
    <w:rsid w:val="003A7F74"/>
    <w:rsid w:val="003B02F6"/>
    <w:rsid w:val="003B0D95"/>
    <w:rsid w:val="003B145E"/>
    <w:rsid w:val="003B151F"/>
    <w:rsid w:val="003B155C"/>
    <w:rsid w:val="003B26C6"/>
    <w:rsid w:val="003B294A"/>
    <w:rsid w:val="003B2F94"/>
    <w:rsid w:val="003B33D9"/>
    <w:rsid w:val="003B350A"/>
    <w:rsid w:val="003B36BD"/>
    <w:rsid w:val="003B4308"/>
    <w:rsid w:val="003B44EC"/>
    <w:rsid w:val="003B48AF"/>
    <w:rsid w:val="003B510F"/>
    <w:rsid w:val="003B5388"/>
    <w:rsid w:val="003B5669"/>
    <w:rsid w:val="003B5698"/>
    <w:rsid w:val="003B6344"/>
    <w:rsid w:val="003B69C8"/>
    <w:rsid w:val="003B6FAE"/>
    <w:rsid w:val="003B7181"/>
    <w:rsid w:val="003B7F0E"/>
    <w:rsid w:val="003C0190"/>
    <w:rsid w:val="003C0960"/>
    <w:rsid w:val="003C10E9"/>
    <w:rsid w:val="003C14DF"/>
    <w:rsid w:val="003C1667"/>
    <w:rsid w:val="003C1BD4"/>
    <w:rsid w:val="003C1D0A"/>
    <w:rsid w:val="003C24D4"/>
    <w:rsid w:val="003C2BAF"/>
    <w:rsid w:val="003C3BC4"/>
    <w:rsid w:val="003C41FB"/>
    <w:rsid w:val="003C42CB"/>
    <w:rsid w:val="003C432B"/>
    <w:rsid w:val="003C43B6"/>
    <w:rsid w:val="003C46CB"/>
    <w:rsid w:val="003C484D"/>
    <w:rsid w:val="003C5191"/>
    <w:rsid w:val="003C56D0"/>
    <w:rsid w:val="003C623A"/>
    <w:rsid w:val="003C6BCE"/>
    <w:rsid w:val="003C792F"/>
    <w:rsid w:val="003C7B62"/>
    <w:rsid w:val="003C7F56"/>
    <w:rsid w:val="003C7F60"/>
    <w:rsid w:val="003D0067"/>
    <w:rsid w:val="003D0B53"/>
    <w:rsid w:val="003D1206"/>
    <w:rsid w:val="003D13C7"/>
    <w:rsid w:val="003D16E2"/>
    <w:rsid w:val="003D21A2"/>
    <w:rsid w:val="003D312A"/>
    <w:rsid w:val="003D35F1"/>
    <w:rsid w:val="003D3D16"/>
    <w:rsid w:val="003D42EC"/>
    <w:rsid w:val="003D4D89"/>
    <w:rsid w:val="003D4E00"/>
    <w:rsid w:val="003D4FD8"/>
    <w:rsid w:val="003D51B6"/>
    <w:rsid w:val="003D5446"/>
    <w:rsid w:val="003D5D63"/>
    <w:rsid w:val="003D6147"/>
    <w:rsid w:val="003D6B46"/>
    <w:rsid w:val="003D6B93"/>
    <w:rsid w:val="003D6C12"/>
    <w:rsid w:val="003D6F9D"/>
    <w:rsid w:val="003D7AB2"/>
    <w:rsid w:val="003D7EA5"/>
    <w:rsid w:val="003E159E"/>
    <w:rsid w:val="003E1621"/>
    <w:rsid w:val="003E175B"/>
    <w:rsid w:val="003E1A3D"/>
    <w:rsid w:val="003E1B32"/>
    <w:rsid w:val="003E1B59"/>
    <w:rsid w:val="003E1B90"/>
    <w:rsid w:val="003E1C71"/>
    <w:rsid w:val="003E1F64"/>
    <w:rsid w:val="003E2108"/>
    <w:rsid w:val="003E2360"/>
    <w:rsid w:val="003E243C"/>
    <w:rsid w:val="003E2887"/>
    <w:rsid w:val="003E2BCC"/>
    <w:rsid w:val="003E3092"/>
    <w:rsid w:val="003E3521"/>
    <w:rsid w:val="003E353E"/>
    <w:rsid w:val="003E363F"/>
    <w:rsid w:val="003E36D3"/>
    <w:rsid w:val="003E3FC7"/>
    <w:rsid w:val="003E410B"/>
    <w:rsid w:val="003E4B86"/>
    <w:rsid w:val="003E4CCB"/>
    <w:rsid w:val="003E4CD5"/>
    <w:rsid w:val="003E4D2D"/>
    <w:rsid w:val="003E5794"/>
    <w:rsid w:val="003E5F50"/>
    <w:rsid w:val="003E6079"/>
    <w:rsid w:val="003E66A2"/>
    <w:rsid w:val="003E759F"/>
    <w:rsid w:val="003E77CE"/>
    <w:rsid w:val="003E7C5B"/>
    <w:rsid w:val="003F0144"/>
    <w:rsid w:val="003F055B"/>
    <w:rsid w:val="003F1BA4"/>
    <w:rsid w:val="003F26E8"/>
    <w:rsid w:val="003F2C7F"/>
    <w:rsid w:val="003F3D42"/>
    <w:rsid w:val="003F42F5"/>
    <w:rsid w:val="003F4675"/>
    <w:rsid w:val="003F4C45"/>
    <w:rsid w:val="003F59BD"/>
    <w:rsid w:val="003F5E14"/>
    <w:rsid w:val="003F62EC"/>
    <w:rsid w:val="003F63BE"/>
    <w:rsid w:val="003F66C4"/>
    <w:rsid w:val="003F6B9C"/>
    <w:rsid w:val="003F6CF5"/>
    <w:rsid w:val="003F6F6F"/>
    <w:rsid w:val="003F7031"/>
    <w:rsid w:val="003F734B"/>
    <w:rsid w:val="003F7E3C"/>
    <w:rsid w:val="0040125A"/>
    <w:rsid w:val="004016FA"/>
    <w:rsid w:val="0040233D"/>
    <w:rsid w:val="004029C8"/>
    <w:rsid w:val="00402B14"/>
    <w:rsid w:val="00402FEC"/>
    <w:rsid w:val="004042C3"/>
    <w:rsid w:val="0040455D"/>
    <w:rsid w:val="00404B99"/>
    <w:rsid w:val="004057CF"/>
    <w:rsid w:val="004059DD"/>
    <w:rsid w:val="00405A52"/>
    <w:rsid w:val="004062A4"/>
    <w:rsid w:val="0040639E"/>
    <w:rsid w:val="00406D14"/>
    <w:rsid w:val="0041060B"/>
    <w:rsid w:val="004112BA"/>
    <w:rsid w:val="00411CFF"/>
    <w:rsid w:val="00411D9F"/>
    <w:rsid w:val="00412090"/>
    <w:rsid w:val="00412279"/>
    <w:rsid w:val="0041306E"/>
    <w:rsid w:val="00413127"/>
    <w:rsid w:val="004133EF"/>
    <w:rsid w:val="004139E6"/>
    <w:rsid w:val="00414A41"/>
    <w:rsid w:val="00414ABA"/>
    <w:rsid w:val="00414EE2"/>
    <w:rsid w:val="00414EF7"/>
    <w:rsid w:val="00414FB4"/>
    <w:rsid w:val="0041641B"/>
    <w:rsid w:val="00416874"/>
    <w:rsid w:val="00417413"/>
    <w:rsid w:val="0041765F"/>
    <w:rsid w:val="00417DAD"/>
    <w:rsid w:val="004208BB"/>
    <w:rsid w:val="0042099D"/>
    <w:rsid w:val="00420B4E"/>
    <w:rsid w:val="00420B7C"/>
    <w:rsid w:val="00420D6F"/>
    <w:rsid w:val="0042104B"/>
    <w:rsid w:val="00421593"/>
    <w:rsid w:val="00421BBC"/>
    <w:rsid w:val="00421C16"/>
    <w:rsid w:val="00421FD0"/>
    <w:rsid w:val="004223E6"/>
    <w:rsid w:val="004226E3"/>
    <w:rsid w:val="00423198"/>
    <w:rsid w:val="00423610"/>
    <w:rsid w:val="004238CC"/>
    <w:rsid w:val="00423B5F"/>
    <w:rsid w:val="00423EC9"/>
    <w:rsid w:val="00424DEE"/>
    <w:rsid w:val="00424E1E"/>
    <w:rsid w:val="00424E8B"/>
    <w:rsid w:val="00425227"/>
    <w:rsid w:val="004259E5"/>
    <w:rsid w:val="0042630F"/>
    <w:rsid w:val="004264C2"/>
    <w:rsid w:val="00426705"/>
    <w:rsid w:val="0042685B"/>
    <w:rsid w:val="00426F75"/>
    <w:rsid w:val="0043052A"/>
    <w:rsid w:val="004307EA"/>
    <w:rsid w:val="004308A2"/>
    <w:rsid w:val="00430948"/>
    <w:rsid w:val="00431216"/>
    <w:rsid w:val="004312E2"/>
    <w:rsid w:val="00431C30"/>
    <w:rsid w:val="004320A6"/>
    <w:rsid w:val="004327B7"/>
    <w:rsid w:val="0043345C"/>
    <w:rsid w:val="004334D2"/>
    <w:rsid w:val="00433A24"/>
    <w:rsid w:val="00433A9F"/>
    <w:rsid w:val="00433C38"/>
    <w:rsid w:val="00433C90"/>
    <w:rsid w:val="00433DD9"/>
    <w:rsid w:val="004340C2"/>
    <w:rsid w:val="0043474B"/>
    <w:rsid w:val="00434A54"/>
    <w:rsid w:val="00434E40"/>
    <w:rsid w:val="00435D8C"/>
    <w:rsid w:val="00435E87"/>
    <w:rsid w:val="00436112"/>
    <w:rsid w:val="0043618A"/>
    <w:rsid w:val="00436B19"/>
    <w:rsid w:val="00436EFC"/>
    <w:rsid w:val="00436F41"/>
    <w:rsid w:val="004372BC"/>
    <w:rsid w:val="00440E79"/>
    <w:rsid w:val="004411CB"/>
    <w:rsid w:val="00441463"/>
    <w:rsid w:val="00442548"/>
    <w:rsid w:val="00442A3B"/>
    <w:rsid w:val="00443828"/>
    <w:rsid w:val="00443973"/>
    <w:rsid w:val="00443AFF"/>
    <w:rsid w:val="00443F4D"/>
    <w:rsid w:val="00444D6F"/>
    <w:rsid w:val="00444F1A"/>
    <w:rsid w:val="004451D3"/>
    <w:rsid w:val="00445450"/>
    <w:rsid w:val="0044561F"/>
    <w:rsid w:val="0044590B"/>
    <w:rsid w:val="00445B42"/>
    <w:rsid w:val="00446012"/>
    <w:rsid w:val="004461A5"/>
    <w:rsid w:val="00446CA1"/>
    <w:rsid w:val="004478A5"/>
    <w:rsid w:val="0045020B"/>
    <w:rsid w:val="0045151D"/>
    <w:rsid w:val="0045186C"/>
    <w:rsid w:val="00451B7B"/>
    <w:rsid w:val="004522CC"/>
    <w:rsid w:val="00452C72"/>
    <w:rsid w:val="00452CE1"/>
    <w:rsid w:val="00452E74"/>
    <w:rsid w:val="0045350A"/>
    <w:rsid w:val="0045351B"/>
    <w:rsid w:val="00453540"/>
    <w:rsid w:val="0045357E"/>
    <w:rsid w:val="00453B35"/>
    <w:rsid w:val="00453C2D"/>
    <w:rsid w:val="00454F15"/>
    <w:rsid w:val="00454FD5"/>
    <w:rsid w:val="004551A0"/>
    <w:rsid w:val="0045556D"/>
    <w:rsid w:val="00455A59"/>
    <w:rsid w:val="00455EAC"/>
    <w:rsid w:val="00456DEC"/>
    <w:rsid w:val="004574DD"/>
    <w:rsid w:val="004575AC"/>
    <w:rsid w:val="00457BF9"/>
    <w:rsid w:val="004601F3"/>
    <w:rsid w:val="00460C3A"/>
    <w:rsid w:val="00461824"/>
    <w:rsid w:val="00461B85"/>
    <w:rsid w:val="00461F40"/>
    <w:rsid w:val="00462215"/>
    <w:rsid w:val="00462501"/>
    <w:rsid w:val="00462580"/>
    <w:rsid w:val="004644F9"/>
    <w:rsid w:val="00464619"/>
    <w:rsid w:val="004650D7"/>
    <w:rsid w:val="0046526F"/>
    <w:rsid w:val="004655A0"/>
    <w:rsid w:val="004663CD"/>
    <w:rsid w:val="00467017"/>
    <w:rsid w:val="0046705F"/>
    <w:rsid w:val="004673AC"/>
    <w:rsid w:val="00467B55"/>
    <w:rsid w:val="00470471"/>
    <w:rsid w:val="00470A3F"/>
    <w:rsid w:val="00470C16"/>
    <w:rsid w:val="0047117E"/>
    <w:rsid w:val="004715C6"/>
    <w:rsid w:val="0047219F"/>
    <w:rsid w:val="00472827"/>
    <w:rsid w:val="0047399E"/>
    <w:rsid w:val="00474CE0"/>
    <w:rsid w:val="00475A42"/>
    <w:rsid w:val="00475AFE"/>
    <w:rsid w:val="00475E33"/>
    <w:rsid w:val="00475FDF"/>
    <w:rsid w:val="0047657F"/>
    <w:rsid w:val="0047666B"/>
    <w:rsid w:val="00477003"/>
    <w:rsid w:val="00477962"/>
    <w:rsid w:val="00477EAA"/>
    <w:rsid w:val="00480C87"/>
    <w:rsid w:val="00481C99"/>
    <w:rsid w:val="00481E67"/>
    <w:rsid w:val="004825B0"/>
    <w:rsid w:val="004839C7"/>
    <w:rsid w:val="00483EAE"/>
    <w:rsid w:val="0048417F"/>
    <w:rsid w:val="00484468"/>
    <w:rsid w:val="0048482B"/>
    <w:rsid w:val="004848BA"/>
    <w:rsid w:val="00484F14"/>
    <w:rsid w:val="00485143"/>
    <w:rsid w:val="00485526"/>
    <w:rsid w:val="00485A31"/>
    <w:rsid w:val="00485A7B"/>
    <w:rsid w:val="00485B54"/>
    <w:rsid w:val="0048601C"/>
    <w:rsid w:val="004863D8"/>
    <w:rsid w:val="004864EF"/>
    <w:rsid w:val="00486781"/>
    <w:rsid w:val="00486A36"/>
    <w:rsid w:val="00487632"/>
    <w:rsid w:val="004876AE"/>
    <w:rsid w:val="004903AC"/>
    <w:rsid w:val="0049048B"/>
    <w:rsid w:val="00490B3D"/>
    <w:rsid w:val="00490C10"/>
    <w:rsid w:val="00490F25"/>
    <w:rsid w:val="00491374"/>
    <w:rsid w:val="0049291E"/>
    <w:rsid w:val="00492D0C"/>
    <w:rsid w:val="00492FD5"/>
    <w:rsid w:val="004930A6"/>
    <w:rsid w:val="0049464D"/>
    <w:rsid w:val="0049497A"/>
    <w:rsid w:val="004951E4"/>
    <w:rsid w:val="004956F8"/>
    <w:rsid w:val="00495975"/>
    <w:rsid w:val="0049623C"/>
    <w:rsid w:val="004969D2"/>
    <w:rsid w:val="00496B05"/>
    <w:rsid w:val="00497148"/>
    <w:rsid w:val="004971BB"/>
    <w:rsid w:val="004973BA"/>
    <w:rsid w:val="00497CF3"/>
    <w:rsid w:val="00497E77"/>
    <w:rsid w:val="004A0065"/>
    <w:rsid w:val="004A00DF"/>
    <w:rsid w:val="004A01E0"/>
    <w:rsid w:val="004A087C"/>
    <w:rsid w:val="004A0A6C"/>
    <w:rsid w:val="004A0BCD"/>
    <w:rsid w:val="004A0E13"/>
    <w:rsid w:val="004A11B5"/>
    <w:rsid w:val="004A1382"/>
    <w:rsid w:val="004A1C62"/>
    <w:rsid w:val="004A20EB"/>
    <w:rsid w:val="004A2829"/>
    <w:rsid w:val="004A2D78"/>
    <w:rsid w:val="004A3548"/>
    <w:rsid w:val="004A3868"/>
    <w:rsid w:val="004A3C29"/>
    <w:rsid w:val="004A4E60"/>
    <w:rsid w:val="004A4F1C"/>
    <w:rsid w:val="004A53F9"/>
    <w:rsid w:val="004A5CEC"/>
    <w:rsid w:val="004A6C73"/>
    <w:rsid w:val="004A71E8"/>
    <w:rsid w:val="004A7AE5"/>
    <w:rsid w:val="004B03B7"/>
    <w:rsid w:val="004B041D"/>
    <w:rsid w:val="004B053E"/>
    <w:rsid w:val="004B0D81"/>
    <w:rsid w:val="004B1162"/>
    <w:rsid w:val="004B1CBC"/>
    <w:rsid w:val="004B2645"/>
    <w:rsid w:val="004B2BD7"/>
    <w:rsid w:val="004B2CE8"/>
    <w:rsid w:val="004B320C"/>
    <w:rsid w:val="004B34FA"/>
    <w:rsid w:val="004B35E3"/>
    <w:rsid w:val="004B527C"/>
    <w:rsid w:val="004B5507"/>
    <w:rsid w:val="004B565C"/>
    <w:rsid w:val="004B5C6B"/>
    <w:rsid w:val="004B6085"/>
    <w:rsid w:val="004B60CE"/>
    <w:rsid w:val="004B64E8"/>
    <w:rsid w:val="004B6D36"/>
    <w:rsid w:val="004B7187"/>
    <w:rsid w:val="004B7D5E"/>
    <w:rsid w:val="004C0CB4"/>
    <w:rsid w:val="004C10EE"/>
    <w:rsid w:val="004C11BE"/>
    <w:rsid w:val="004C1507"/>
    <w:rsid w:val="004C158C"/>
    <w:rsid w:val="004C1863"/>
    <w:rsid w:val="004C1F79"/>
    <w:rsid w:val="004C25CA"/>
    <w:rsid w:val="004C28AE"/>
    <w:rsid w:val="004C3273"/>
    <w:rsid w:val="004C33BE"/>
    <w:rsid w:val="004C36D6"/>
    <w:rsid w:val="004C3C6C"/>
    <w:rsid w:val="004C480F"/>
    <w:rsid w:val="004C5B77"/>
    <w:rsid w:val="004C61CF"/>
    <w:rsid w:val="004C61E6"/>
    <w:rsid w:val="004C6358"/>
    <w:rsid w:val="004C6636"/>
    <w:rsid w:val="004C6680"/>
    <w:rsid w:val="004C7270"/>
    <w:rsid w:val="004D0169"/>
    <w:rsid w:val="004D01FC"/>
    <w:rsid w:val="004D10FB"/>
    <w:rsid w:val="004D1FF6"/>
    <w:rsid w:val="004D2521"/>
    <w:rsid w:val="004D32CE"/>
    <w:rsid w:val="004D4C7C"/>
    <w:rsid w:val="004D517D"/>
    <w:rsid w:val="004D51DD"/>
    <w:rsid w:val="004D5F48"/>
    <w:rsid w:val="004D6689"/>
    <w:rsid w:val="004D6E6F"/>
    <w:rsid w:val="004D7293"/>
    <w:rsid w:val="004D7B82"/>
    <w:rsid w:val="004E0148"/>
    <w:rsid w:val="004E081C"/>
    <w:rsid w:val="004E0CF4"/>
    <w:rsid w:val="004E0E84"/>
    <w:rsid w:val="004E16F4"/>
    <w:rsid w:val="004E1A58"/>
    <w:rsid w:val="004E1F70"/>
    <w:rsid w:val="004E2098"/>
    <w:rsid w:val="004E345B"/>
    <w:rsid w:val="004E37E5"/>
    <w:rsid w:val="004E3897"/>
    <w:rsid w:val="004E38CD"/>
    <w:rsid w:val="004E4072"/>
    <w:rsid w:val="004E4242"/>
    <w:rsid w:val="004E4380"/>
    <w:rsid w:val="004E442C"/>
    <w:rsid w:val="004E4941"/>
    <w:rsid w:val="004E4D19"/>
    <w:rsid w:val="004E548B"/>
    <w:rsid w:val="004E55DB"/>
    <w:rsid w:val="004E6652"/>
    <w:rsid w:val="004E6CA3"/>
    <w:rsid w:val="004E711F"/>
    <w:rsid w:val="004E7E81"/>
    <w:rsid w:val="004E7EAB"/>
    <w:rsid w:val="004F1047"/>
    <w:rsid w:val="004F1081"/>
    <w:rsid w:val="004F1853"/>
    <w:rsid w:val="004F22B1"/>
    <w:rsid w:val="004F29FB"/>
    <w:rsid w:val="004F2BDC"/>
    <w:rsid w:val="004F3028"/>
    <w:rsid w:val="004F362B"/>
    <w:rsid w:val="004F426A"/>
    <w:rsid w:val="004F4AD9"/>
    <w:rsid w:val="004F4F66"/>
    <w:rsid w:val="004F4F82"/>
    <w:rsid w:val="004F5360"/>
    <w:rsid w:val="004F57DE"/>
    <w:rsid w:val="004F587B"/>
    <w:rsid w:val="004F5953"/>
    <w:rsid w:val="004F60F9"/>
    <w:rsid w:val="004F6DF5"/>
    <w:rsid w:val="004F7381"/>
    <w:rsid w:val="004F770A"/>
    <w:rsid w:val="004F7869"/>
    <w:rsid w:val="004F7BB8"/>
    <w:rsid w:val="0050074D"/>
    <w:rsid w:val="005008CB"/>
    <w:rsid w:val="005013DA"/>
    <w:rsid w:val="005015E2"/>
    <w:rsid w:val="00501A76"/>
    <w:rsid w:val="00501AC8"/>
    <w:rsid w:val="00502E46"/>
    <w:rsid w:val="005031EB"/>
    <w:rsid w:val="00504B69"/>
    <w:rsid w:val="00504D91"/>
    <w:rsid w:val="0050543C"/>
    <w:rsid w:val="00505709"/>
    <w:rsid w:val="00505D6C"/>
    <w:rsid w:val="005069B8"/>
    <w:rsid w:val="005069FD"/>
    <w:rsid w:val="005074DF"/>
    <w:rsid w:val="005076DA"/>
    <w:rsid w:val="00507D48"/>
    <w:rsid w:val="005100ED"/>
    <w:rsid w:val="005119F4"/>
    <w:rsid w:val="00512F83"/>
    <w:rsid w:val="00513542"/>
    <w:rsid w:val="005135B6"/>
    <w:rsid w:val="00513736"/>
    <w:rsid w:val="00513A27"/>
    <w:rsid w:val="00513E64"/>
    <w:rsid w:val="00514B08"/>
    <w:rsid w:val="005154AC"/>
    <w:rsid w:val="00515656"/>
    <w:rsid w:val="00516290"/>
    <w:rsid w:val="00516E47"/>
    <w:rsid w:val="00516EA8"/>
    <w:rsid w:val="00516EC4"/>
    <w:rsid w:val="00516FF3"/>
    <w:rsid w:val="0051714D"/>
    <w:rsid w:val="00517383"/>
    <w:rsid w:val="00517DF8"/>
    <w:rsid w:val="00517DFB"/>
    <w:rsid w:val="00520397"/>
    <w:rsid w:val="0052079B"/>
    <w:rsid w:val="005207E7"/>
    <w:rsid w:val="00521542"/>
    <w:rsid w:val="0052179B"/>
    <w:rsid w:val="00522597"/>
    <w:rsid w:val="00522E28"/>
    <w:rsid w:val="00523F73"/>
    <w:rsid w:val="0052405D"/>
    <w:rsid w:val="005247F4"/>
    <w:rsid w:val="00524CE4"/>
    <w:rsid w:val="005251BB"/>
    <w:rsid w:val="0052572C"/>
    <w:rsid w:val="00525DA6"/>
    <w:rsid w:val="0052673C"/>
    <w:rsid w:val="00526A39"/>
    <w:rsid w:val="00526F04"/>
    <w:rsid w:val="005270A9"/>
    <w:rsid w:val="00527280"/>
    <w:rsid w:val="00530E4A"/>
    <w:rsid w:val="0053137B"/>
    <w:rsid w:val="005320AD"/>
    <w:rsid w:val="00532178"/>
    <w:rsid w:val="00532961"/>
    <w:rsid w:val="00532C2A"/>
    <w:rsid w:val="00532E28"/>
    <w:rsid w:val="00534665"/>
    <w:rsid w:val="0053532E"/>
    <w:rsid w:val="00535A59"/>
    <w:rsid w:val="00535A67"/>
    <w:rsid w:val="00536365"/>
    <w:rsid w:val="00536D87"/>
    <w:rsid w:val="00536FD7"/>
    <w:rsid w:val="0053730B"/>
    <w:rsid w:val="00540004"/>
    <w:rsid w:val="005400CE"/>
    <w:rsid w:val="00540557"/>
    <w:rsid w:val="00540558"/>
    <w:rsid w:val="00540F08"/>
    <w:rsid w:val="005410C9"/>
    <w:rsid w:val="0054113A"/>
    <w:rsid w:val="00542B4A"/>
    <w:rsid w:val="00542BD9"/>
    <w:rsid w:val="00542D13"/>
    <w:rsid w:val="00542F45"/>
    <w:rsid w:val="00542FE6"/>
    <w:rsid w:val="00543ED0"/>
    <w:rsid w:val="00544091"/>
    <w:rsid w:val="00544896"/>
    <w:rsid w:val="0054496C"/>
    <w:rsid w:val="00544A65"/>
    <w:rsid w:val="00544E65"/>
    <w:rsid w:val="00544F30"/>
    <w:rsid w:val="00545259"/>
    <w:rsid w:val="005457DC"/>
    <w:rsid w:val="00545A15"/>
    <w:rsid w:val="00545FED"/>
    <w:rsid w:val="00546376"/>
    <w:rsid w:val="005464BC"/>
    <w:rsid w:val="00547487"/>
    <w:rsid w:val="00550C3C"/>
    <w:rsid w:val="00552481"/>
    <w:rsid w:val="00552BB1"/>
    <w:rsid w:val="0055366C"/>
    <w:rsid w:val="00553B30"/>
    <w:rsid w:val="00553E45"/>
    <w:rsid w:val="005546F8"/>
    <w:rsid w:val="00554A1E"/>
    <w:rsid w:val="00554C1E"/>
    <w:rsid w:val="00554C9C"/>
    <w:rsid w:val="00554ECF"/>
    <w:rsid w:val="00554F3C"/>
    <w:rsid w:val="00555236"/>
    <w:rsid w:val="00555C8A"/>
    <w:rsid w:val="00555D6F"/>
    <w:rsid w:val="00556759"/>
    <w:rsid w:val="00556CC7"/>
    <w:rsid w:val="00556D1B"/>
    <w:rsid w:val="00556D28"/>
    <w:rsid w:val="00557595"/>
    <w:rsid w:val="005575F0"/>
    <w:rsid w:val="00557898"/>
    <w:rsid w:val="00557AFE"/>
    <w:rsid w:val="00557B45"/>
    <w:rsid w:val="00557F5F"/>
    <w:rsid w:val="0056004D"/>
    <w:rsid w:val="005601D1"/>
    <w:rsid w:val="0056185C"/>
    <w:rsid w:val="00561BC9"/>
    <w:rsid w:val="005624A5"/>
    <w:rsid w:val="0056318A"/>
    <w:rsid w:val="00563221"/>
    <w:rsid w:val="005634BD"/>
    <w:rsid w:val="00563A65"/>
    <w:rsid w:val="00563C4E"/>
    <w:rsid w:val="00563E60"/>
    <w:rsid w:val="0056436D"/>
    <w:rsid w:val="00566BD7"/>
    <w:rsid w:val="00566E37"/>
    <w:rsid w:val="00567287"/>
    <w:rsid w:val="0056791F"/>
    <w:rsid w:val="00567D88"/>
    <w:rsid w:val="00570735"/>
    <w:rsid w:val="00570746"/>
    <w:rsid w:val="00571325"/>
    <w:rsid w:val="00571423"/>
    <w:rsid w:val="00571FC2"/>
    <w:rsid w:val="005727DD"/>
    <w:rsid w:val="005733FF"/>
    <w:rsid w:val="00573F53"/>
    <w:rsid w:val="0057483E"/>
    <w:rsid w:val="00574A6B"/>
    <w:rsid w:val="00574C4F"/>
    <w:rsid w:val="005750BC"/>
    <w:rsid w:val="00575795"/>
    <w:rsid w:val="00575C14"/>
    <w:rsid w:val="00575C3D"/>
    <w:rsid w:val="00575D0B"/>
    <w:rsid w:val="00575D97"/>
    <w:rsid w:val="00575E41"/>
    <w:rsid w:val="00576077"/>
    <w:rsid w:val="0057608B"/>
    <w:rsid w:val="0057699A"/>
    <w:rsid w:val="005777F8"/>
    <w:rsid w:val="00577A30"/>
    <w:rsid w:val="00577CEC"/>
    <w:rsid w:val="00577F0D"/>
    <w:rsid w:val="00577F7F"/>
    <w:rsid w:val="00580034"/>
    <w:rsid w:val="00580758"/>
    <w:rsid w:val="00580859"/>
    <w:rsid w:val="00580C5B"/>
    <w:rsid w:val="00581300"/>
    <w:rsid w:val="005818C3"/>
    <w:rsid w:val="005819DB"/>
    <w:rsid w:val="00581CD0"/>
    <w:rsid w:val="00581FAC"/>
    <w:rsid w:val="00582A81"/>
    <w:rsid w:val="00584112"/>
    <w:rsid w:val="005842AD"/>
    <w:rsid w:val="00585506"/>
    <w:rsid w:val="00586103"/>
    <w:rsid w:val="00586307"/>
    <w:rsid w:val="0058658B"/>
    <w:rsid w:val="00586FBC"/>
    <w:rsid w:val="00587588"/>
    <w:rsid w:val="005903D4"/>
    <w:rsid w:val="0059080A"/>
    <w:rsid w:val="00590CB4"/>
    <w:rsid w:val="00591122"/>
    <w:rsid w:val="0059183C"/>
    <w:rsid w:val="00591C76"/>
    <w:rsid w:val="00591E92"/>
    <w:rsid w:val="005920F1"/>
    <w:rsid w:val="0059225F"/>
    <w:rsid w:val="00592E5D"/>
    <w:rsid w:val="005933DF"/>
    <w:rsid w:val="00593CF1"/>
    <w:rsid w:val="005943FE"/>
    <w:rsid w:val="0059453F"/>
    <w:rsid w:val="0059459B"/>
    <w:rsid w:val="00594AA9"/>
    <w:rsid w:val="00594E7A"/>
    <w:rsid w:val="005958D3"/>
    <w:rsid w:val="00595931"/>
    <w:rsid w:val="00595AF6"/>
    <w:rsid w:val="005963D7"/>
    <w:rsid w:val="005965A5"/>
    <w:rsid w:val="005968BB"/>
    <w:rsid w:val="00596FF7"/>
    <w:rsid w:val="005970DD"/>
    <w:rsid w:val="0059794F"/>
    <w:rsid w:val="005979D7"/>
    <w:rsid w:val="00597BAB"/>
    <w:rsid w:val="005A02D4"/>
    <w:rsid w:val="005A038E"/>
    <w:rsid w:val="005A12EE"/>
    <w:rsid w:val="005A138F"/>
    <w:rsid w:val="005A1E63"/>
    <w:rsid w:val="005A2074"/>
    <w:rsid w:val="005A389C"/>
    <w:rsid w:val="005A39B2"/>
    <w:rsid w:val="005A39C5"/>
    <w:rsid w:val="005A3E0E"/>
    <w:rsid w:val="005A403C"/>
    <w:rsid w:val="005A49E4"/>
    <w:rsid w:val="005A5E6F"/>
    <w:rsid w:val="005A5FAC"/>
    <w:rsid w:val="005A6782"/>
    <w:rsid w:val="005A6D98"/>
    <w:rsid w:val="005A6E74"/>
    <w:rsid w:val="005A71C5"/>
    <w:rsid w:val="005A7649"/>
    <w:rsid w:val="005A789D"/>
    <w:rsid w:val="005A7D30"/>
    <w:rsid w:val="005B0125"/>
    <w:rsid w:val="005B04E1"/>
    <w:rsid w:val="005B0894"/>
    <w:rsid w:val="005B09C8"/>
    <w:rsid w:val="005B0EB6"/>
    <w:rsid w:val="005B140F"/>
    <w:rsid w:val="005B17A0"/>
    <w:rsid w:val="005B1D49"/>
    <w:rsid w:val="005B2090"/>
    <w:rsid w:val="005B2965"/>
    <w:rsid w:val="005B30C8"/>
    <w:rsid w:val="005B3A90"/>
    <w:rsid w:val="005B3CB9"/>
    <w:rsid w:val="005B3D4E"/>
    <w:rsid w:val="005B466E"/>
    <w:rsid w:val="005B5A6E"/>
    <w:rsid w:val="005B5F84"/>
    <w:rsid w:val="005B60AE"/>
    <w:rsid w:val="005B66AC"/>
    <w:rsid w:val="005B66D8"/>
    <w:rsid w:val="005B67D7"/>
    <w:rsid w:val="005B6867"/>
    <w:rsid w:val="005B7C8B"/>
    <w:rsid w:val="005C0C04"/>
    <w:rsid w:val="005C0F2B"/>
    <w:rsid w:val="005C16B0"/>
    <w:rsid w:val="005C1BF0"/>
    <w:rsid w:val="005C1CB5"/>
    <w:rsid w:val="005C1EB7"/>
    <w:rsid w:val="005C2138"/>
    <w:rsid w:val="005C2538"/>
    <w:rsid w:val="005C2E0A"/>
    <w:rsid w:val="005C3102"/>
    <w:rsid w:val="005C3A32"/>
    <w:rsid w:val="005C3AB9"/>
    <w:rsid w:val="005C4431"/>
    <w:rsid w:val="005C4781"/>
    <w:rsid w:val="005C49EC"/>
    <w:rsid w:val="005C4A63"/>
    <w:rsid w:val="005C4A90"/>
    <w:rsid w:val="005C4EE5"/>
    <w:rsid w:val="005C57C2"/>
    <w:rsid w:val="005C6056"/>
    <w:rsid w:val="005C653C"/>
    <w:rsid w:val="005C667F"/>
    <w:rsid w:val="005C70E7"/>
    <w:rsid w:val="005C7278"/>
    <w:rsid w:val="005C735F"/>
    <w:rsid w:val="005C760C"/>
    <w:rsid w:val="005C76DD"/>
    <w:rsid w:val="005C7A48"/>
    <w:rsid w:val="005D0843"/>
    <w:rsid w:val="005D0AD8"/>
    <w:rsid w:val="005D0ADF"/>
    <w:rsid w:val="005D0BED"/>
    <w:rsid w:val="005D1F0A"/>
    <w:rsid w:val="005D2099"/>
    <w:rsid w:val="005D254D"/>
    <w:rsid w:val="005D291D"/>
    <w:rsid w:val="005D2F2C"/>
    <w:rsid w:val="005D38B6"/>
    <w:rsid w:val="005D3ABD"/>
    <w:rsid w:val="005D3DE4"/>
    <w:rsid w:val="005D4DC6"/>
    <w:rsid w:val="005D51A9"/>
    <w:rsid w:val="005D5816"/>
    <w:rsid w:val="005D5E1B"/>
    <w:rsid w:val="005D5EEB"/>
    <w:rsid w:val="005D605E"/>
    <w:rsid w:val="005D74B1"/>
    <w:rsid w:val="005D7BF8"/>
    <w:rsid w:val="005D7D36"/>
    <w:rsid w:val="005E0804"/>
    <w:rsid w:val="005E0AFE"/>
    <w:rsid w:val="005E112E"/>
    <w:rsid w:val="005E1399"/>
    <w:rsid w:val="005E1700"/>
    <w:rsid w:val="005E2FAE"/>
    <w:rsid w:val="005E3078"/>
    <w:rsid w:val="005E3463"/>
    <w:rsid w:val="005E432B"/>
    <w:rsid w:val="005E4431"/>
    <w:rsid w:val="005E58C9"/>
    <w:rsid w:val="005E5918"/>
    <w:rsid w:val="005E6174"/>
    <w:rsid w:val="005F07A3"/>
    <w:rsid w:val="005F1DF8"/>
    <w:rsid w:val="005F2527"/>
    <w:rsid w:val="005F362E"/>
    <w:rsid w:val="005F3C8F"/>
    <w:rsid w:val="005F3EEA"/>
    <w:rsid w:val="005F41BF"/>
    <w:rsid w:val="005F41D2"/>
    <w:rsid w:val="005F55F9"/>
    <w:rsid w:val="005F58EF"/>
    <w:rsid w:val="005F593A"/>
    <w:rsid w:val="005F5CB2"/>
    <w:rsid w:val="005F5CF4"/>
    <w:rsid w:val="005F5ECB"/>
    <w:rsid w:val="005F5F8B"/>
    <w:rsid w:val="005F667E"/>
    <w:rsid w:val="005F67F9"/>
    <w:rsid w:val="005F6EC7"/>
    <w:rsid w:val="005F702F"/>
    <w:rsid w:val="005F76F9"/>
    <w:rsid w:val="0060046E"/>
    <w:rsid w:val="00600781"/>
    <w:rsid w:val="0060086F"/>
    <w:rsid w:val="00600A10"/>
    <w:rsid w:val="00600EDC"/>
    <w:rsid w:val="006022BB"/>
    <w:rsid w:val="0060234B"/>
    <w:rsid w:val="00602682"/>
    <w:rsid w:val="006036EB"/>
    <w:rsid w:val="0060375A"/>
    <w:rsid w:val="00604750"/>
    <w:rsid w:val="006059A9"/>
    <w:rsid w:val="00605F31"/>
    <w:rsid w:val="00605F77"/>
    <w:rsid w:val="006060C4"/>
    <w:rsid w:val="006065FA"/>
    <w:rsid w:val="00607561"/>
    <w:rsid w:val="00610649"/>
    <w:rsid w:val="006116E5"/>
    <w:rsid w:val="0061183D"/>
    <w:rsid w:val="00611913"/>
    <w:rsid w:val="0061206F"/>
    <w:rsid w:val="0061230F"/>
    <w:rsid w:val="00612BC7"/>
    <w:rsid w:val="00613279"/>
    <w:rsid w:val="0061332E"/>
    <w:rsid w:val="0061350A"/>
    <w:rsid w:val="00614843"/>
    <w:rsid w:val="00614DDB"/>
    <w:rsid w:val="006163D2"/>
    <w:rsid w:val="0061669D"/>
    <w:rsid w:val="00616F36"/>
    <w:rsid w:val="00620B48"/>
    <w:rsid w:val="00620BB4"/>
    <w:rsid w:val="00620DCC"/>
    <w:rsid w:val="00621933"/>
    <w:rsid w:val="00622514"/>
    <w:rsid w:val="006228D9"/>
    <w:rsid w:val="00623015"/>
    <w:rsid w:val="00623633"/>
    <w:rsid w:val="006237AA"/>
    <w:rsid w:val="00624933"/>
    <w:rsid w:val="0062493B"/>
    <w:rsid w:val="00624DE6"/>
    <w:rsid w:val="00625A2C"/>
    <w:rsid w:val="006260E3"/>
    <w:rsid w:val="0062613F"/>
    <w:rsid w:val="00626407"/>
    <w:rsid w:val="0062698A"/>
    <w:rsid w:val="00626BED"/>
    <w:rsid w:val="00626FE6"/>
    <w:rsid w:val="00627933"/>
    <w:rsid w:val="0063028C"/>
    <w:rsid w:val="00631474"/>
    <w:rsid w:val="00631745"/>
    <w:rsid w:val="0063191F"/>
    <w:rsid w:val="00632A20"/>
    <w:rsid w:val="00632ACA"/>
    <w:rsid w:val="00633498"/>
    <w:rsid w:val="006335E0"/>
    <w:rsid w:val="006350B2"/>
    <w:rsid w:val="006351FB"/>
    <w:rsid w:val="00636256"/>
    <w:rsid w:val="006366A1"/>
    <w:rsid w:val="00637542"/>
    <w:rsid w:val="00637613"/>
    <w:rsid w:val="00637B9E"/>
    <w:rsid w:val="006405FF"/>
    <w:rsid w:val="00640E5F"/>
    <w:rsid w:val="006410B4"/>
    <w:rsid w:val="0064146D"/>
    <w:rsid w:val="00642201"/>
    <w:rsid w:val="00642993"/>
    <w:rsid w:val="006429C7"/>
    <w:rsid w:val="006432BF"/>
    <w:rsid w:val="00643DB1"/>
    <w:rsid w:val="00643E95"/>
    <w:rsid w:val="00645269"/>
    <w:rsid w:val="006456F3"/>
    <w:rsid w:val="00645EA0"/>
    <w:rsid w:val="006462CA"/>
    <w:rsid w:val="0064737D"/>
    <w:rsid w:val="00647560"/>
    <w:rsid w:val="00647EA9"/>
    <w:rsid w:val="00650291"/>
    <w:rsid w:val="00650755"/>
    <w:rsid w:val="00650788"/>
    <w:rsid w:val="00650A38"/>
    <w:rsid w:val="006520F0"/>
    <w:rsid w:val="0065251C"/>
    <w:rsid w:val="00652542"/>
    <w:rsid w:val="006526CD"/>
    <w:rsid w:val="006527C8"/>
    <w:rsid w:val="00652A6C"/>
    <w:rsid w:val="00653109"/>
    <w:rsid w:val="00653312"/>
    <w:rsid w:val="006537EB"/>
    <w:rsid w:val="006540A0"/>
    <w:rsid w:val="0065413B"/>
    <w:rsid w:val="00654272"/>
    <w:rsid w:val="0065494E"/>
    <w:rsid w:val="00654FDE"/>
    <w:rsid w:val="006558DD"/>
    <w:rsid w:val="00655F5E"/>
    <w:rsid w:val="006561E4"/>
    <w:rsid w:val="00656228"/>
    <w:rsid w:val="00656378"/>
    <w:rsid w:val="0065673D"/>
    <w:rsid w:val="00656DA5"/>
    <w:rsid w:val="006577B6"/>
    <w:rsid w:val="006578BF"/>
    <w:rsid w:val="006607E2"/>
    <w:rsid w:val="0066096C"/>
    <w:rsid w:val="00660AE3"/>
    <w:rsid w:val="00660BE0"/>
    <w:rsid w:val="00660D7D"/>
    <w:rsid w:val="00660FDD"/>
    <w:rsid w:val="00661302"/>
    <w:rsid w:val="00662084"/>
    <w:rsid w:val="00662266"/>
    <w:rsid w:val="00662552"/>
    <w:rsid w:val="0066309C"/>
    <w:rsid w:val="00663A9F"/>
    <w:rsid w:val="00663AD7"/>
    <w:rsid w:val="00663EDC"/>
    <w:rsid w:val="00663F21"/>
    <w:rsid w:val="00663F22"/>
    <w:rsid w:val="006640D9"/>
    <w:rsid w:val="0066433F"/>
    <w:rsid w:val="00665EBC"/>
    <w:rsid w:val="00666801"/>
    <w:rsid w:val="006674A2"/>
    <w:rsid w:val="00667AB8"/>
    <w:rsid w:val="006704F5"/>
    <w:rsid w:val="0067121C"/>
    <w:rsid w:val="00671280"/>
    <w:rsid w:val="00671418"/>
    <w:rsid w:val="006722D3"/>
    <w:rsid w:val="006731C1"/>
    <w:rsid w:val="0067432B"/>
    <w:rsid w:val="00674A1D"/>
    <w:rsid w:val="00674D40"/>
    <w:rsid w:val="006758F4"/>
    <w:rsid w:val="00676FA1"/>
    <w:rsid w:val="00677097"/>
    <w:rsid w:val="00677217"/>
    <w:rsid w:val="00681038"/>
    <w:rsid w:val="00681608"/>
    <w:rsid w:val="006818E5"/>
    <w:rsid w:val="006819FE"/>
    <w:rsid w:val="006825E6"/>
    <w:rsid w:val="006826D3"/>
    <w:rsid w:val="006826ED"/>
    <w:rsid w:val="006832DD"/>
    <w:rsid w:val="006838C3"/>
    <w:rsid w:val="00684060"/>
    <w:rsid w:val="00684077"/>
    <w:rsid w:val="00684494"/>
    <w:rsid w:val="006844DA"/>
    <w:rsid w:val="006848CF"/>
    <w:rsid w:val="00684900"/>
    <w:rsid w:val="006849F1"/>
    <w:rsid w:val="00686440"/>
    <w:rsid w:val="00686968"/>
    <w:rsid w:val="00686EDF"/>
    <w:rsid w:val="0068766D"/>
    <w:rsid w:val="00687727"/>
    <w:rsid w:val="00687C45"/>
    <w:rsid w:val="0069037D"/>
    <w:rsid w:val="006907AF"/>
    <w:rsid w:val="006912E7"/>
    <w:rsid w:val="0069135A"/>
    <w:rsid w:val="00691777"/>
    <w:rsid w:val="00691A2F"/>
    <w:rsid w:val="00691FB7"/>
    <w:rsid w:val="00692B73"/>
    <w:rsid w:val="00693470"/>
    <w:rsid w:val="0069372B"/>
    <w:rsid w:val="00693F6D"/>
    <w:rsid w:val="006954BF"/>
    <w:rsid w:val="00695B38"/>
    <w:rsid w:val="00695D62"/>
    <w:rsid w:val="00696968"/>
    <w:rsid w:val="006969B1"/>
    <w:rsid w:val="00696CF9"/>
    <w:rsid w:val="00696D82"/>
    <w:rsid w:val="00697480"/>
    <w:rsid w:val="006974FE"/>
    <w:rsid w:val="00697C88"/>
    <w:rsid w:val="006A035B"/>
    <w:rsid w:val="006A03A0"/>
    <w:rsid w:val="006A0E34"/>
    <w:rsid w:val="006A147B"/>
    <w:rsid w:val="006A1B58"/>
    <w:rsid w:val="006A2000"/>
    <w:rsid w:val="006A242D"/>
    <w:rsid w:val="006A28D3"/>
    <w:rsid w:val="006A2D99"/>
    <w:rsid w:val="006A300F"/>
    <w:rsid w:val="006A33DF"/>
    <w:rsid w:val="006A3751"/>
    <w:rsid w:val="006A499D"/>
    <w:rsid w:val="006A49B7"/>
    <w:rsid w:val="006A5F2C"/>
    <w:rsid w:val="006A6051"/>
    <w:rsid w:val="006A7789"/>
    <w:rsid w:val="006A77E2"/>
    <w:rsid w:val="006A78FA"/>
    <w:rsid w:val="006A7DC1"/>
    <w:rsid w:val="006B014A"/>
    <w:rsid w:val="006B0A4F"/>
    <w:rsid w:val="006B0BF0"/>
    <w:rsid w:val="006B135A"/>
    <w:rsid w:val="006B1626"/>
    <w:rsid w:val="006B16C4"/>
    <w:rsid w:val="006B1720"/>
    <w:rsid w:val="006B172C"/>
    <w:rsid w:val="006B1DEA"/>
    <w:rsid w:val="006B202E"/>
    <w:rsid w:val="006B2A1E"/>
    <w:rsid w:val="006B2FDD"/>
    <w:rsid w:val="006B32E8"/>
    <w:rsid w:val="006B332B"/>
    <w:rsid w:val="006B408A"/>
    <w:rsid w:val="006B4657"/>
    <w:rsid w:val="006B4A9C"/>
    <w:rsid w:val="006B51AA"/>
    <w:rsid w:val="006B5635"/>
    <w:rsid w:val="006B7966"/>
    <w:rsid w:val="006B79E2"/>
    <w:rsid w:val="006C04B6"/>
    <w:rsid w:val="006C06F7"/>
    <w:rsid w:val="006C0CCA"/>
    <w:rsid w:val="006C1177"/>
    <w:rsid w:val="006C11B2"/>
    <w:rsid w:val="006C142D"/>
    <w:rsid w:val="006C169D"/>
    <w:rsid w:val="006C216A"/>
    <w:rsid w:val="006C2175"/>
    <w:rsid w:val="006C2ED2"/>
    <w:rsid w:val="006C36AC"/>
    <w:rsid w:val="006C3936"/>
    <w:rsid w:val="006C3BA7"/>
    <w:rsid w:val="006C3CF8"/>
    <w:rsid w:val="006C3F5A"/>
    <w:rsid w:val="006C41E5"/>
    <w:rsid w:val="006C4F3B"/>
    <w:rsid w:val="006C5122"/>
    <w:rsid w:val="006C5448"/>
    <w:rsid w:val="006C5C5E"/>
    <w:rsid w:val="006C5C9A"/>
    <w:rsid w:val="006C6220"/>
    <w:rsid w:val="006C6249"/>
    <w:rsid w:val="006C6618"/>
    <w:rsid w:val="006C6A44"/>
    <w:rsid w:val="006C6E09"/>
    <w:rsid w:val="006C7579"/>
    <w:rsid w:val="006C7CB9"/>
    <w:rsid w:val="006C7E51"/>
    <w:rsid w:val="006D0552"/>
    <w:rsid w:val="006D24BF"/>
    <w:rsid w:val="006D2AA3"/>
    <w:rsid w:val="006D3964"/>
    <w:rsid w:val="006D4FA3"/>
    <w:rsid w:val="006D58E4"/>
    <w:rsid w:val="006D5BF3"/>
    <w:rsid w:val="006D7192"/>
    <w:rsid w:val="006D7196"/>
    <w:rsid w:val="006D7238"/>
    <w:rsid w:val="006D7DC6"/>
    <w:rsid w:val="006D7DF5"/>
    <w:rsid w:val="006E00B2"/>
    <w:rsid w:val="006E0272"/>
    <w:rsid w:val="006E0C06"/>
    <w:rsid w:val="006E0CD2"/>
    <w:rsid w:val="006E0D3B"/>
    <w:rsid w:val="006E12A5"/>
    <w:rsid w:val="006E164F"/>
    <w:rsid w:val="006E196D"/>
    <w:rsid w:val="006E2140"/>
    <w:rsid w:val="006E2175"/>
    <w:rsid w:val="006E240C"/>
    <w:rsid w:val="006E2842"/>
    <w:rsid w:val="006E29F5"/>
    <w:rsid w:val="006E2A72"/>
    <w:rsid w:val="006E2C73"/>
    <w:rsid w:val="006E2E12"/>
    <w:rsid w:val="006E37F9"/>
    <w:rsid w:val="006E382F"/>
    <w:rsid w:val="006E3C19"/>
    <w:rsid w:val="006E3DAC"/>
    <w:rsid w:val="006E3F19"/>
    <w:rsid w:val="006E40C7"/>
    <w:rsid w:val="006E4140"/>
    <w:rsid w:val="006E46C7"/>
    <w:rsid w:val="006E4AD3"/>
    <w:rsid w:val="006E54EE"/>
    <w:rsid w:val="006E6810"/>
    <w:rsid w:val="006E699E"/>
    <w:rsid w:val="006E6DFB"/>
    <w:rsid w:val="006E7188"/>
    <w:rsid w:val="006E7226"/>
    <w:rsid w:val="006E77EF"/>
    <w:rsid w:val="006E7DFD"/>
    <w:rsid w:val="006F07FF"/>
    <w:rsid w:val="006F0EBD"/>
    <w:rsid w:val="006F0F76"/>
    <w:rsid w:val="006F0F99"/>
    <w:rsid w:val="006F1520"/>
    <w:rsid w:val="006F1AF6"/>
    <w:rsid w:val="006F1F67"/>
    <w:rsid w:val="006F3DFD"/>
    <w:rsid w:val="006F45C9"/>
    <w:rsid w:val="006F461F"/>
    <w:rsid w:val="006F4754"/>
    <w:rsid w:val="006F4BF4"/>
    <w:rsid w:val="006F4C8F"/>
    <w:rsid w:val="006F5155"/>
    <w:rsid w:val="006F6219"/>
    <w:rsid w:val="006F6B98"/>
    <w:rsid w:val="006F6F11"/>
    <w:rsid w:val="006F73BE"/>
    <w:rsid w:val="006F78F9"/>
    <w:rsid w:val="006F7933"/>
    <w:rsid w:val="0070021C"/>
    <w:rsid w:val="00700EC3"/>
    <w:rsid w:val="00701205"/>
    <w:rsid w:val="0070127F"/>
    <w:rsid w:val="00701D11"/>
    <w:rsid w:val="00701E0F"/>
    <w:rsid w:val="00702060"/>
    <w:rsid w:val="00702320"/>
    <w:rsid w:val="00702992"/>
    <w:rsid w:val="00702BC7"/>
    <w:rsid w:val="00703E39"/>
    <w:rsid w:val="0070422F"/>
    <w:rsid w:val="00704962"/>
    <w:rsid w:val="007066C1"/>
    <w:rsid w:val="00706F43"/>
    <w:rsid w:val="007074BE"/>
    <w:rsid w:val="007079BD"/>
    <w:rsid w:val="00710283"/>
    <w:rsid w:val="00710294"/>
    <w:rsid w:val="00710A99"/>
    <w:rsid w:val="00711490"/>
    <w:rsid w:val="00711696"/>
    <w:rsid w:val="00711980"/>
    <w:rsid w:val="00711A4C"/>
    <w:rsid w:val="00711B50"/>
    <w:rsid w:val="00711B5D"/>
    <w:rsid w:val="00711B5E"/>
    <w:rsid w:val="00712205"/>
    <w:rsid w:val="0071230A"/>
    <w:rsid w:val="00712BC7"/>
    <w:rsid w:val="00713204"/>
    <w:rsid w:val="0071320C"/>
    <w:rsid w:val="007132CA"/>
    <w:rsid w:val="007135CF"/>
    <w:rsid w:val="00713843"/>
    <w:rsid w:val="00713B81"/>
    <w:rsid w:val="00714713"/>
    <w:rsid w:val="00714C27"/>
    <w:rsid w:val="0071540B"/>
    <w:rsid w:val="0071566C"/>
    <w:rsid w:val="007161FB"/>
    <w:rsid w:val="0071624F"/>
    <w:rsid w:val="00717147"/>
    <w:rsid w:val="00717E32"/>
    <w:rsid w:val="0072011A"/>
    <w:rsid w:val="007201DA"/>
    <w:rsid w:val="0072064C"/>
    <w:rsid w:val="00720E64"/>
    <w:rsid w:val="007210DF"/>
    <w:rsid w:val="00721299"/>
    <w:rsid w:val="00723387"/>
    <w:rsid w:val="00723B3B"/>
    <w:rsid w:val="00723D38"/>
    <w:rsid w:val="00723F8B"/>
    <w:rsid w:val="0072497D"/>
    <w:rsid w:val="00724EA8"/>
    <w:rsid w:val="00725CFB"/>
    <w:rsid w:val="00725DB1"/>
    <w:rsid w:val="00725E11"/>
    <w:rsid w:val="00727559"/>
    <w:rsid w:val="00727F05"/>
    <w:rsid w:val="00730124"/>
    <w:rsid w:val="00730742"/>
    <w:rsid w:val="00730CC1"/>
    <w:rsid w:val="007312F1"/>
    <w:rsid w:val="00731AB8"/>
    <w:rsid w:val="00731E3C"/>
    <w:rsid w:val="007320C0"/>
    <w:rsid w:val="00732ADE"/>
    <w:rsid w:val="007333CE"/>
    <w:rsid w:val="0073344D"/>
    <w:rsid w:val="007334C4"/>
    <w:rsid w:val="00733A90"/>
    <w:rsid w:val="00733F0E"/>
    <w:rsid w:val="00734468"/>
    <w:rsid w:val="00734AA5"/>
    <w:rsid w:val="00734B74"/>
    <w:rsid w:val="00735138"/>
    <w:rsid w:val="00735EC4"/>
    <w:rsid w:val="00735F83"/>
    <w:rsid w:val="00736A1F"/>
    <w:rsid w:val="007374E7"/>
    <w:rsid w:val="007403A2"/>
    <w:rsid w:val="007408D9"/>
    <w:rsid w:val="00740F80"/>
    <w:rsid w:val="00741208"/>
    <w:rsid w:val="007421DB"/>
    <w:rsid w:val="00742BCD"/>
    <w:rsid w:val="00742DC1"/>
    <w:rsid w:val="00742DD1"/>
    <w:rsid w:val="0074310F"/>
    <w:rsid w:val="00743A12"/>
    <w:rsid w:val="00743CED"/>
    <w:rsid w:val="007444E5"/>
    <w:rsid w:val="007449C6"/>
    <w:rsid w:val="00744F93"/>
    <w:rsid w:val="007452B2"/>
    <w:rsid w:val="00746C13"/>
    <w:rsid w:val="00746CF3"/>
    <w:rsid w:val="00747748"/>
    <w:rsid w:val="007501CE"/>
    <w:rsid w:val="00750599"/>
    <w:rsid w:val="00751FA1"/>
    <w:rsid w:val="00752818"/>
    <w:rsid w:val="007530F9"/>
    <w:rsid w:val="00753EA0"/>
    <w:rsid w:val="00754600"/>
    <w:rsid w:val="00754BEC"/>
    <w:rsid w:val="00754EF5"/>
    <w:rsid w:val="00754FC9"/>
    <w:rsid w:val="00755F8F"/>
    <w:rsid w:val="0075641F"/>
    <w:rsid w:val="007566B8"/>
    <w:rsid w:val="00756B74"/>
    <w:rsid w:val="00757471"/>
    <w:rsid w:val="007574D1"/>
    <w:rsid w:val="00760D76"/>
    <w:rsid w:val="00761D91"/>
    <w:rsid w:val="00762588"/>
    <w:rsid w:val="007625E7"/>
    <w:rsid w:val="007630F1"/>
    <w:rsid w:val="007631E2"/>
    <w:rsid w:val="00763432"/>
    <w:rsid w:val="007635DD"/>
    <w:rsid w:val="00763770"/>
    <w:rsid w:val="0076415D"/>
    <w:rsid w:val="00764E5B"/>
    <w:rsid w:val="00764FD2"/>
    <w:rsid w:val="007657C1"/>
    <w:rsid w:val="0076670A"/>
    <w:rsid w:val="00767233"/>
    <w:rsid w:val="00767D13"/>
    <w:rsid w:val="00767FE1"/>
    <w:rsid w:val="00770BC3"/>
    <w:rsid w:val="00770FFE"/>
    <w:rsid w:val="00772CFC"/>
    <w:rsid w:val="0077314B"/>
    <w:rsid w:val="00773393"/>
    <w:rsid w:val="0077394A"/>
    <w:rsid w:val="00773CDD"/>
    <w:rsid w:val="007749E9"/>
    <w:rsid w:val="00774C46"/>
    <w:rsid w:val="00774F40"/>
    <w:rsid w:val="0077539B"/>
    <w:rsid w:val="00777178"/>
    <w:rsid w:val="00777224"/>
    <w:rsid w:val="0077797C"/>
    <w:rsid w:val="007804B2"/>
    <w:rsid w:val="0078188F"/>
    <w:rsid w:val="00782D64"/>
    <w:rsid w:val="00782F54"/>
    <w:rsid w:val="00783311"/>
    <w:rsid w:val="00783812"/>
    <w:rsid w:val="00783950"/>
    <w:rsid w:val="007846BC"/>
    <w:rsid w:val="007848E0"/>
    <w:rsid w:val="00784DB4"/>
    <w:rsid w:val="00784FAC"/>
    <w:rsid w:val="007853D7"/>
    <w:rsid w:val="00785418"/>
    <w:rsid w:val="00785733"/>
    <w:rsid w:val="00786A13"/>
    <w:rsid w:val="00786C0D"/>
    <w:rsid w:val="00786FCE"/>
    <w:rsid w:val="00787326"/>
    <w:rsid w:val="0079005E"/>
    <w:rsid w:val="007909E8"/>
    <w:rsid w:val="0079109B"/>
    <w:rsid w:val="0079125A"/>
    <w:rsid w:val="0079167D"/>
    <w:rsid w:val="00791750"/>
    <w:rsid w:val="0079190D"/>
    <w:rsid w:val="00791B55"/>
    <w:rsid w:val="00791BDF"/>
    <w:rsid w:val="00791FF8"/>
    <w:rsid w:val="0079209D"/>
    <w:rsid w:val="00792A3F"/>
    <w:rsid w:val="00792DCC"/>
    <w:rsid w:val="00792E89"/>
    <w:rsid w:val="007932C8"/>
    <w:rsid w:val="0079334D"/>
    <w:rsid w:val="007934CC"/>
    <w:rsid w:val="00793801"/>
    <w:rsid w:val="00793FCE"/>
    <w:rsid w:val="0079421D"/>
    <w:rsid w:val="007944EA"/>
    <w:rsid w:val="00794827"/>
    <w:rsid w:val="00794C71"/>
    <w:rsid w:val="00794CB1"/>
    <w:rsid w:val="00795741"/>
    <w:rsid w:val="007957D8"/>
    <w:rsid w:val="00796208"/>
    <w:rsid w:val="00796D7D"/>
    <w:rsid w:val="007970B9"/>
    <w:rsid w:val="00797859"/>
    <w:rsid w:val="007A142F"/>
    <w:rsid w:val="007A14FF"/>
    <w:rsid w:val="007A1E3B"/>
    <w:rsid w:val="007A2018"/>
    <w:rsid w:val="007A20E8"/>
    <w:rsid w:val="007A28FB"/>
    <w:rsid w:val="007A2F63"/>
    <w:rsid w:val="007A2F73"/>
    <w:rsid w:val="007A3201"/>
    <w:rsid w:val="007A36E0"/>
    <w:rsid w:val="007A423D"/>
    <w:rsid w:val="007A427C"/>
    <w:rsid w:val="007A510C"/>
    <w:rsid w:val="007A516F"/>
    <w:rsid w:val="007A62CE"/>
    <w:rsid w:val="007A6473"/>
    <w:rsid w:val="007A684E"/>
    <w:rsid w:val="007A6D85"/>
    <w:rsid w:val="007A6FF7"/>
    <w:rsid w:val="007A77EF"/>
    <w:rsid w:val="007B03C9"/>
    <w:rsid w:val="007B0DF8"/>
    <w:rsid w:val="007B0E24"/>
    <w:rsid w:val="007B10C0"/>
    <w:rsid w:val="007B118B"/>
    <w:rsid w:val="007B1688"/>
    <w:rsid w:val="007B1C83"/>
    <w:rsid w:val="007B1D70"/>
    <w:rsid w:val="007B1E32"/>
    <w:rsid w:val="007B2022"/>
    <w:rsid w:val="007B207F"/>
    <w:rsid w:val="007B281D"/>
    <w:rsid w:val="007B295F"/>
    <w:rsid w:val="007B3390"/>
    <w:rsid w:val="007B3AE7"/>
    <w:rsid w:val="007B4043"/>
    <w:rsid w:val="007B4203"/>
    <w:rsid w:val="007B5197"/>
    <w:rsid w:val="007B5BEB"/>
    <w:rsid w:val="007B5F02"/>
    <w:rsid w:val="007B6E89"/>
    <w:rsid w:val="007B6F81"/>
    <w:rsid w:val="007B77CF"/>
    <w:rsid w:val="007B7F23"/>
    <w:rsid w:val="007C078D"/>
    <w:rsid w:val="007C1348"/>
    <w:rsid w:val="007C1457"/>
    <w:rsid w:val="007C151A"/>
    <w:rsid w:val="007C1986"/>
    <w:rsid w:val="007C2192"/>
    <w:rsid w:val="007C268A"/>
    <w:rsid w:val="007C2FDC"/>
    <w:rsid w:val="007C346B"/>
    <w:rsid w:val="007C45EF"/>
    <w:rsid w:val="007C4E2B"/>
    <w:rsid w:val="007C5BFE"/>
    <w:rsid w:val="007C5EC6"/>
    <w:rsid w:val="007C604A"/>
    <w:rsid w:val="007C6276"/>
    <w:rsid w:val="007C62A7"/>
    <w:rsid w:val="007C642F"/>
    <w:rsid w:val="007C697C"/>
    <w:rsid w:val="007C6A73"/>
    <w:rsid w:val="007C7E56"/>
    <w:rsid w:val="007D0140"/>
    <w:rsid w:val="007D1154"/>
    <w:rsid w:val="007D1A75"/>
    <w:rsid w:val="007D1A8A"/>
    <w:rsid w:val="007D2520"/>
    <w:rsid w:val="007D269A"/>
    <w:rsid w:val="007D3A2C"/>
    <w:rsid w:val="007D3B04"/>
    <w:rsid w:val="007D472C"/>
    <w:rsid w:val="007D53DA"/>
    <w:rsid w:val="007D5639"/>
    <w:rsid w:val="007D5848"/>
    <w:rsid w:val="007D601A"/>
    <w:rsid w:val="007D6060"/>
    <w:rsid w:val="007D6470"/>
    <w:rsid w:val="007D701F"/>
    <w:rsid w:val="007D7056"/>
    <w:rsid w:val="007D73C3"/>
    <w:rsid w:val="007D7CD8"/>
    <w:rsid w:val="007E08C3"/>
    <w:rsid w:val="007E0A68"/>
    <w:rsid w:val="007E105C"/>
    <w:rsid w:val="007E1FBA"/>
    <w:rsid w:val="007E2E8C"/>
    <w:rsid w:val="007E355C"/>
    <w:rsid w:val="007E381C"/>
    <w:rsid w:val="007E38E2"/>
    <w:rsid w:val="007E3995"/>
    <w:rsid w:val="007E3E36"/>
    <w:rsid w:val="007E45D1"/>
    <w:rsid w:val="007E5283"/>
    <w:rsid w:val="007E55FA"/>
    <w:rsid w:val="007E58CB"/>
    <w:rsid w:val="007E63E7"/>
    <w:rsid w:val="007E6B6A"/>
    <w:rsid w:val="007E7432"/>
    <w:rsid w:val="007E78CB"/>
    <w:rsid w:val="007E7C3C"/>
    <w:rsid w:val="007F0620"/>
    <w:rsid w:val="007F0B66"/>
    <w:rsid w:val="007F0CF6"/>
    <w:rsid w:val="007F0FFD"/>
    <w:rsid w:val="007F1141"/>
    <w:rsid w:val="007F1592"/>
    <w:rsid w:val="007F196A"/>
    <w:rsid w:val="007F2403"/>
    <w:rsid w:val="007F3E57"/>
    <w:rsid w:val="007F3E9F"/>
    <w:rsid w:val="007F4273"/>
    <w:rsid w:val="007F5552"/>
    <w:rsid w:val="007F5676"/>
    <w:rsid w:val="007F5A27"/>
    <w:rsid w:val="007F6621"/>
    <w:rsid w:val="007F67A0"/>
    <w:rsid w:val="007F7A33"/>
    <w:rsid w:val="00800174"/>
    <w:rsid w:val="008002EC"/>
    <w:rsid w:val="008005BB"/>
    <w:rsid w:val="0080089D"/>
    <w:rsid w:val="008008E5"/>
    <w:rsid w:val="0080133F"/>
    <w:rsid w:val="00801F5B"/>
    <w:rsid w:val="00802108"/>
    <w:rsid w:val="008022FA"/>
    <w:rsid w:val="00803204"/>
    <w:rsid w:val="00803EE4"/>
    <w:rsid w:val="008057D8"/>
    <w:rsid w:val="0080585C"/>
    <w:rsid w:val="008067CB"/>
    <w:rsid w:val="008067E7"/>
    <w:rsid w:val="0080712E"/>
    <w:rsid w:val="008073BB"/>
    <w:rsid w:val="0080783D"/>
    <w:rsid w:val="0080795C"/>
    <w:rsid w:val="00807DD2"/>
    <w:rsid w:val="00810907"/>
    <w:rsid w:val="00810E46"/>
    <w:rsid w:val="00810E4A"/>
    <w:rsid w:val="008110AB"/>
    <w:rsid w:val="0081168B"/>
    <w:rsid w:val="0081194C"/>
    <w:rsid w:val="00811EDF"/>
    <w:rsid w:val="00812B13"/>
    <w:rsid w:val="0081337E"/>
    <w:rsid w:val="008136E3"/>
    <w:rsid w:val="00813A2F"/>
    <w:rsid w:val="00813AA8"/>
    <w:rsid w:val="008146B2"/>
    <w:rsid w:val="00815050"/>
    <w:rsid w:val="00815E7F"/>
    <w:rsid w:val="00815EE7"/>
    <w:rsid w:val="008160A6"/>
    <w:rsid w:val="008166CD"/>
    <w:rsid w:val="008207B3"/>
    <w:rsid w:val="00821234"/>
    <w:rsid w:val="00821E95"/>
    <w:rsid w:val="00822237"/>
    <w:rsid w:val="00822354"/>
    <w:rsid w:val="00822589"/>
    <w:rsid w:val="00822A95"/>
    <w:rsid w:val="00823072"/>
    <w:rsid w:val="0082344F"/>
    <w:rsid w:val="00823BD7"/>
    <w:rsid w:val="0082487C"/>
    <w:rsid w:val="00824BF7"/>
    <w:rsid w:val="00827E52"/>
    <w:rsid w:val="00830E11"/>
    <w:rsid w:val="008314CD"/>
    <w:rsid w:val="00832080"/>
    <w:rsid w:val="00833EAA"/>
    <w:rsid w:val="00834C6E"/>
    <w:rsid w:val="00835B07"/>
    <w:rsid w:val="00835DB0"/>
    <w:rsid w:val="0083637F"/>
    <w:rsid w:val="008367B2"/>
    <w:rsid w:val="00836BCB"/>
    <w:rsid w:val="008370F4"/>
    <w:rsid w:val="00837499"/>
    <w:rsid w:val="00837970"/>
    <w:rsid w:val="00837F3B"/>
    <w:rsid w:val="0084034E"/>
    <w:rsid w:val="00840525"/>
    <w:rsid w:val="00840B40"/>
    <w:rsid w:val="00840D63"/>
    <w:rsid w:val="00840DC5"/>
    <w:rsid w:val="00840E5A"/>
    <w:rsid w:val="0084181B"/>
    <w:rsid w:val="00841EE8"/>
    <w:rsid w:val="008424C1"/>
    <w:rsid w:val="008428DC"/>
    <w:rsid w:val="00842B3D"/>
    <w:rsid w:val="00843076"/>
    <w:rsid w:val="00843357"/>
    <w:rsid w:val="00843E9F"/>
    <w:rsid w:val="00844527"/>
    <w:rsid w:val="0084473C"/>
    <w:rsid w:val="00844D11"/>
    <w:rsid w:val="00845285"/>
    <w:rsid w:val="008453D3"/>
    <w:rsid w:val="00845687"/>
    <w:rsid w:val="00845891"/>
    <w:rsid w:val="0084595F"/>
    <w:rsid w:val="00845DE0"/>
    <w:rsid w:val="00845DEA"/>
    <w:rsid w:val="00846B0A"/>
    <w:rsid w:val="00846BBF"/>
    <w:rsid w:val="00847239"/>
    <w:rsid w:val="008472C1"/>
    <w:rsid w:val="0084751B"/>
    <w:rsid w:val="0084789B"/>
    <w:rsid w:val="00847CBB"/>
    <w:rsid w:val="008502C7"/>
    <w:rsid w:val="008506AB"/>
    <w:rsid w:val="00850E79"/>
    <w:rsid w:val="0085172B"/>
    <w:rsid w:val="00851FC0"/>
    <w:rsid w:val="00852312"/>
    <w:rsid w:val="008527A0"/>
    <w:rsid w:val="008528BD"/>
    <w:rsid w:val="0085298A"/>
    <w:rsid w:val="00852C4B"/>
    <w:rsid w:val="00852CF8"/>
    <w:rsid w:val="00853E1D"/>
    <w:rsid w:val="00853E3A"/>
    <w:rsid w:val="00853EDD"/>
    <w:rsid w:val="0085417C"/>
    <w:rsid w:val="00854F42"/>
    <w:rsid w:val="00855932"/>
    <w:rsid w:val="00855B23"/>
    <w:rsid w:val="00855D21"/>
    <w:rsid w:val="00855DA3"/>
    <w:rsid w:val="00855F29"/>
    <w:rsid w:val="00855F2D"/>
    <w:rsid w:val="0085686C"/>
    <w:rsid w:val="008573C2"/>
    <w:rsid w:val="00857986"/>
    <w:rsid w:val="00857A28"/>
    <w:rsid w:val="00857FB6"/>
    <w:rsid w:val="00860156"/>
    <w:rsid w:val="008603C1"/>
    <w:rsid w:val="008609A4"/>
    <w:rsid w:val="00860F53"/>
    <w:rsid w:val="008617F7"/>
    <w:rsid w:val="00861AD8"/>
    <w:rsid w:val="008620DF"/>
    <w:rsid w:val="00862121"/>
    <w:rsid w:val="00862503"/>
    <w:rsid w:val="008633E6"/>
    <w:rsid w:val="00864945"/>
    <w:rsid w:val="00864994"/>
    <w:rsid w:val="00864B8D"/>
    <w:rsid w:val="00864F6C"/>
    <w:rsid w:val="0086541A"/>
    <w:rsid w:val="008654BD"/>
    <w:rsid w:val="00865E46"/>
    <w:rsid w:val="00865F95"/>
    <w:rsid w:val="00866168"/>
    <w:rsid w:val="0086785C"/>
    <w:rsid w:val="00867CA4"/>
    <w:rsid w:val="00867EF9"/>
    <w:rsid w:val="0087018D"/>
    <w:rsid w:val="008706BE"/>
    <w:rsid w:val="00871209"/>
    <w:rsid w:val="008716C0"/>
    <w:rsid w:val="008717C7"/>
    <w:rsid w:val="0087188B"/>
    <w:rsid w:val="00872506"/>
    <w:rsid w:val="008726B9"/>
    <w:rsid w:val="00872792"/>
    <w:rsid w:val="008737EA"/>
    <w:rsid w:val="0087414A"/>
    <w:rsid w:val="00874F8F"/>
    <w:rsid w:val="0087517D"/>
    <w:rsid w:val="008753E3"/>
    <w:rsid w:val="0087592E"/>
    <w:rsid w:val="00875A80"/>
    <w:rsid w:val="0087694D"/>
    <w:rsid w:val="00876956"/>
    <w:rsid w:val="0087749D"/>
    <w:rsid w:val="00877546"/>
    <w:rsid w:val="008776E5"/>
    <w:rsid w:val="00877798"/>
    <w:rsid w:val="0088011F"/>
    <w:rsid w:val="0088060F"/>
    <w:rsid w:val="008808D4"/>
    <w:rsid w:val="00880B7C"/>
    <w:rsid w:val="00880C4C"/>
    <w:rsid w:val="00880D63"/>
    <w:rsid w:val="00880DC2"/>
    <w:rsid w:val="00881492"/>
    <w:rsid w:val="00881A2E"/>
    <w:rsid w:val="00882C6D"/>
    <w:rsid w:val="00882DF0"/>
    <w:rsid w:val="008830E2"/>
    <w:rsid w:val="00884316"/>
    <w:rsid w:val="00884865"/>
    <w:rsid w:val="00884A37"/>
    <w:rsid w:val="00884E05"/>
    <w:rsid w:val="00884FA7"/>
    <w:rsid w:val="00885BB9"/>
    <w:rsid w:val="008869B2"/>
    <w:rsid w:val="008900B6"/>
    <w:rsid w:val="0089040A"/>
    <w:rsid w:val="008909B0"/>
    <w:rsid w:val="0089186A"/>
    <w:rsid w:val="00892402"/>
    <w:rsid w:val="008930BD"/>
    <w:rsid w:val="00893669"/>
    <w:rsid w:val="008943A5"/>
    <w:rsid w:val="00894A5B"/>
    <w:rsid w:val="00894AFB"/>
    <w:rsid w:val="00894C2A"/>
    <w:rsid w:val="00894E80"/>
    <w:rsid w:val="008957BF"/>
    <w:rsid w:val="0089639D"/>
    <w:rsid w:val="00896A29"/>
    <w:rsid w:val="00897960"/>
    <w:rsid w:val="00897AD7"/>
    <w:rsid w:val="00897B6C"/>
    <w:rsid w:val="00897D24"/>
    <w:rsid w:val="00897D42"/>
    <w:rsid w:val="008A0170"/>
    <w:rsid w:val="008A023B"/>
    <w:rsid w:val="008A04A0"/>
    <w:rsid w:val="008A13A4"/>
    <w:rsid w:val="008A1ABE"/>
    <w:rsid w:val="008A1B6F"/>
    <w:rsid w:val="008A25DF"/>
    <w:rsid w:val="008A2D25"/>
    <w:rsid w:val="008A37DA"/>
    <w:rsid w:val="008A3A3E"/>
    <w:rsid w:val="008A431A"/>
    <w:rsid w:val="008A4CC1"/>
    <w:rsid w:val="008A4CDA"/>
    <w:rsid w:val="008A4CF9"/>
    <w:rsid w:val="008A5301"/>
    <w:rsid w:val="008A59A4"/>
    <w:rsid w:val="008A6943"/>
    <w:rsid w:val="008A6C58"/>
    <w:rsid w:val="008A6E3E"/>
    <w:rsid w:val="008A73B2"/>
    <w:rsid w:val="008A78CA"/>
    <w:rsid w:val="008A78D8"/>
    <w:rsid w:val="008A7C67"/>
    <w:rsid w:val="008A7F35"/>
    <w:rsid w:val="008B0D96"/>
    <w:rsid w:val="008B0FD3"/>
    <w:rsid w:val="008B16B3"/>
    <w:rsid w:val="008B23A4"/>
    <w:rsid w:val="008B31F6"/>
    <w:rsid w:val="008B395E"/>
    <w:rsid w:val="008B4242"/>
    <w:rsid w:val="008B44C8"/>
    <w:rsid w:val="008B468B"/>
    <w:rsid w:val="008B4A05"/>
    <w:rsid w:val="008B5039"/>
    <w:rsid w:val="008B5E06"/>
    <w:rsid w:val="008B648D"/>
    <w:rsid w:val="008B69BF"/>
    <w:rsid w:val="008B6BA0"/>
    <w:rsid w:val="008B6C90"/>
    <w:rsid w:val="008B6DDA"/>
    <w:rsid w:val="008B7392"/>
    <w:rsid w:val="008B7482"/>
    <w:rsid w:val="008B77E9"/>
    <w:rsid w:val="008B7939"/>
    <w:rsid w:val="008B7A92"/>
    <w:rsid w:val="008B7B71"/>
    <w:rsid w:val="008B7EAC"/>
    <w:rsid w:val="008C033A"/>
    <w:rsid w:val="008C0CD8"/>
    <w:rsid w:val="008C0DF5"/>
    <w:rsid w:val="008C1EC1"/>
    <w:rsid w:val="008C277D"/>
    <w:rsid w:val="008C307C"/>
    <w:rsid w:val="008C36FB"/>
    <w:rsid w:val="008C43E5"/>
    <w:rsid w:val="008C4F2D"/>
    <w:rsid w:val="008C4F4F"/>
    <w:rsid w:val="008C58FA"/>
    <w:rsid w:val="008C5910"/>
    <w:rsid w:val="008C5CBF"/>
    <w:rsid w:val="008C5E9B"/>
    <w:rsid w:val="008C5F41"/>
    <w:rsid w:val="008C68FE"/>
    <w:rsid w:val="008C6906"/>
    <w:rsid w:val="008C7496"/>
    <w:rsid w:val="008C7A33"/>
    <w:rsid w:val="008D014A"/>
    <w:rsid w:val="008D017A"/>
    <w:rsid w:val="008D0299"/>
    <w:rsid w:val="008D034B"/>
    <w:rsid w:val="008D0525"/>
    <w:rsid w:val="008D0E75"/>
    <w:rsid w:val="008D0EA9"/>
    <w:rsid w:val="008D113E"/>
    <w:rsid w:val="008D18E2"/>
    <w:rsid w:val="008D1A5E"/>
    <w:rsid w:val="008D1B8A"/>
    <w:rsid w:val="008D21E2"/>
    <w:rsid w:val="008D2204"/>
    <w:rsid w:val="008D230E"/>
    <w:rsid w:val="008D234C"/>
    <w:rsid w:val="008D2376"/>
    <w:rsid w:val="008D3409"/>
    <w:rsid w:val="008D39C9"/>
    <w:rsid w:val="008D3ECF"/>
    <w:rsid w:val="008D4C82"/>
    <w:rsid w:val="008D53B3"/>
    <w:rsid w:val="008D6070"/>
    <w:rsid w:val="008D695F"/>
    <w:rsid w:val="008D7376"/>
    <w:rsid w:val="008D739C"/>
    <w:rsid w:val="008D7DC3"/>
    <w:rsid w:val="008E0087"/>
    <w:rsid w:val="008E0930"/>
    <w:rsid w:val="008E0BBE"/>
    <w:rsid w:val="008E1141"/>
    <w:rsid w:val="008E1221"/>
    <w:rsid w:val="008E1397"/>
    <w:rsid w:val="008E1505"/>
    <w:rsid w:val="008E16F4"/>
    <w:rsid w:val="008E1B66"/>
    <w:rsid w:val="008E1E5F"/>
    <w:rsid w:val="008E20BB"/>
    <w:rsid w:val="008E2A07"/>
    <w:rsid w:val="008E2A16"/>
    <w:rsid w:val="008E2FCC"/>
    <w:rsid w:val="008E3000"/>
    <w:rsid w:val="008E3538"/>
    <w:rsid w:val="008E3929"/>
    <w:rsid w:val="008E3B37"/>
    <w:rsid w:val="008E4253"/>
    <w:rsid w:val="008E45D7"/>
    <w:rsid w:val="008E5551"/>
    <w:rsid w:val="008E5727"/>
    <w:rsid w:val="008E59AF"/>
    <w:rsid w:val="008E62A2"/>
    <w:rsid w:val="008E6DDA"/>
    <w:rsid w:val="008E6F1D"/>
    <w:rsid w:val="008E6F8D"/>
    <w:rsid w:val="008E74E5"/>
    <w:rsid w:val="008E76F6"/>
    <w:rsid w:val="008E7895"/>
    <w:rsid w:val="008E7FF8"/>
    <w:rsid w:val="008F03D8"/>
    <w:rsid w:val="008F1495"/>
    <w:rsid w:val="008F1548"/>
    <w:rsid w:val="008F15AF"/>
    <w:rsid w:val="008F23DF"/>
    <w:rsid w:val="008F279D"/>
    <w:rsid w:val="008F28CC"/>
    <w:rsid w:val="008F374E"/>
    <w:rsid w:val="008F3D06"/>
    <w:rsid w:val="008F4074"/>
    <w:rsid w:val="008F517E"/>
    <w:rsid w:val="008F57CC"/>
    <w:rsid w:val="008F6C88"/>
    <w:rsid w:val="008F6D79"/>
    <w:rsid w:val="009002C5"/>
    <w:rsid w:val="009003B9"/>
    <w:rsid w:val="009012B4"/>
    <w:rsid w:val="00901852"/>
    <w:rsid w:val="009018A9"/>
    <w:rsid w:val="009018CB"/>
    <w:rsid w:val="00901C59"/>
    <w:rsid w:val="00901C99"/>
    <w:rsid w:val="00901E33"/>
    <w:rsid w:val="00901FD7"/>
    <w:rsid w:val="00902280"/>
    <w:rsid w:val="0090283B"/>
    <w:rsid w:val="00902894"/>
    <w:rsid w:val="00902D1E"/>
    <w:rsid w:val="00902D74"/>
    <w:rsid w:val="00902D79"/>
    <w:rsid w:val="00902DF3"/>
    <w:rsid w:val="009036DA"/>
    <w:rsid w:val="0090399B"/>
    <w:rsid w:val="009042E3"/>
    <w:rsid w:val="0090492D"/>
    <w:rsid w:val="00904D28"/>
    <w:rsid w:val="00906767"/>
    <w:rsid w:val="00906E01"/>
    <w:rsid w:val="009078BE"/>
    <w:rsid w:val="00907ECF"/>
    <w:rsid w:val="00907F08"/>
    <w:rsid w:val="009105AB"/>
    <w:rsid w:val="00910929"/>
    <w:rsid w:val="00911411"/>
    <w:rsid w:val="00911916"/>
    <w:rsid w:val="0091202C"/>
    <w:rsid w:val="00912A28"/>
    <w:rsid w:val="00912DE1"/>
    <w:rsid w:val="00913216"/>
    <w:rsid w:val="00913322"/>
    <w:rsid w:val="00914639"/>
    <w:rsid w:val="009148FC"/>
    <w:rsid w:val="009152D5"/>
    <w:rsid w:val="0091532C"/>
    <w:rsid w:val="009158F8"/>
    <w:rsid w:val="00916626"/>
    <w:rsid w:val="00917529"/>
    <w:rsid w:val="009201F0"/>
    <w:rsid w:val="00920220"/>
    <w:rsid w:val="0092054B"/>
    <w:rsid w:val="009215C7"/>
    <w:rsid w:val="00921743"/>
    <w:rsid w:val="00921C95"/>
    <w:rsid w:val="00921E59"/>
    <w:rsid w:val="00922222"/>
    <w:rsid w:val="009222E5"/>
    <w:rsid w:val="00922318"/>
    <w:rsid w:val="0092324B"/>
    <w:rsid w:val="0092338E"/>
    <w:rsid w:val="009237B7"/>
    <w:rsid w:val="0092381D"/>
    <w:rsid w:val="0092383F"/>
    <w:rsid w:val="00923B35"/>
    <w:rsid w:val="0092408B"/>
    <w:rsid w:val="00925101"/>
    <w:rsid w:val="00925A33"/>
    <w:rsid w:val="00926395"/>
    <w:rsid w:val="009264AE"/>
    <w:rsid w:val="009267EE"/>
    <w:rsid w:val="00926DE6"/>
    <w:rsid w:val="0092733C"/>
    <w:rsid w:val="009274EE"/>
    <w:rsid w:val="009302F0"/>
    <w:rsid w:val="00931300"/>
    <w:rsid w:val="0093165A"/>
    <w:rsid w:val="00931A47"/>
    <w:rsid w:val="009326E8"/>
    <w:rsid w:val="00932818"/>
    <w:rsid w:val="00932A39"/>
    <w:rsid w:val="009335D8"/>
    <w:rsid w:val="00933B79"/>
    <w:rsid w:val="00933CF9"/>
    <w:rsid w:val="00934264"/>
    <w:rsid w:val="0093435A"/>
    <w:rsid w:val="009347E0"/>
    <w:rsid w:val="00934ACD"/>
    <w:rsid w:val="00934D79"/>
    <w:rsid w:val="00934E69"/>
    <w:rsid w:val="00935819"/>
    <w:rsid w:val="00936B15"/>
    <w:rsid w:val="00936B88"/>
    <w:rsid w:val="00936C72"/>
    <w:rsid w:val="00936FD1"/>
    <w:rsid w:val="009372FB"/>
    <w:rsid w:val="009373EB"/>
    <w:rsid w:val="00940249"/>
    <w:rsid w:val="009402DC"/>
    <w:rsid w:val="00940620"/>
    <w:rsid w:val="00940981"/>
    <w:rsid w:val="00940CF7"/>
    <w:rsid w:val="00941A7A"/>
    <w:rsid w:val="00941E5A"/>
    <w:rsid w:val="00942534"/>
    <w:rsid w:val="00942863"/>
    <w:rsid w:val="00942A91"/>
    <w:rsid w:val="00942ACB"/>
    <w:rsid w:val="00943474"/>
    <w:rsid w:val="0094351E"/>
    <w:rsid w:val="00943695"/>
    <w:rsid w:val="0094380D"/>
    <w:rsid w:val="00943D95"/>
    <w:rsid w:val="00944008"/>
    <w:rsid w:val="009445FC"/>
    <w:rsid w:val="00944785"/>
    <w:rsid w:val="00944892"/>
    <w:rsid w:val="009452B7"/>
    <w:rsid w:val="009461B6"/>
    <w:rsid w:val="009461D9"/>
    <w:rsid w:val="00946351"/>
    <w:rsid w:val="0094674D"/>
    <w:rsid w:val="00947887"/>
    <w:rsid w:val="00950343"/>
    <w:rsid w:val="00950599"/>
    <w:rsid w:val="00951E1B"/>
    <w:rsid w:val="00951EBF"/>
    <w:rsid w:val="00953533"/>
    <w:rsid w:val="00953935"/>
    <w:rsid w:val="00953C08"/>
    <w:rsid w:val="00954B3F"/>
    <w:rsid w:val="00954C6D"/>
    <w:rsid w:val="009550A7"/>
    <w:rsid w:val="009555D9"/>
    <w:rsid w:val="00955AAA"/>
    <w:rsid w:val="00955EE7"/>
    <w:rsid w:val="00956049"/>
    <w:rsid w:val="00956723"/>
    <w:rsid w:val="0095674B"/>
    <w:rsid w:val="0095680C"/>
    <w:rsid w:val="00956972"/>
    <w:rsid w:val="00956C86"/>
    <w:rsid w:val="00956E2F"/>
    <w:rsid w:val="00956E3C"/>
    <w:rsid w:val="0095719F"/>
    <w:rsid w:val="009575CB"/>
    <w:rsid w:val="00960D50"/>
    <w:rsid w:val="0096176A"/>
    <w:rsid w:val="009617BB"/>
    <w:rsid w:val="00961C76"/>
    <w:rsid w:val="00961D02"/>
    <w:rsid w:val="00961F81"/>
    <w:rsid w:val="009627CB"/>
    <w:rsid w:val="00962DAE"/>
    <w:rsid w:val="00963A73"/>
    <w:rsid w:val="00963D0D"/>
    <w:rsid w:val="009641DB"/>
    <w:rsid w:val="00964B1E"/>
    <w:rsid w:val="00964E03"/>
    <w:rsid w:val="0096597F"/>
    <w:rsid w:val="00965B1A"/>
    <w:rsid w:val="00965FE0"/>
    <w:rsid w:val="009660CC"/>
    <w:rsid w:val="00966C6E"/>
    <w:rsid w:val="00966FBA"/>
    <w:rsid w:val="009700AD"/>
    <w:rsid w:val="00970439"/>
    <w:rsid w:val="00970585"/>
    <w:rsid w:val="009708FF"/>
    <w:rsid w:val="00970C31"/>
    <w:rsid w:val="00971725"/>
    <w:rsid w:val="009720D3"/>
    <w:rsid w:val="009721FD"/>
    <w:rsid w:val="00972724"/>
    <w:rsid w:val="00972D68"/>
    <w:rsid w:val="00972FD7"/>
    <w:rsid w:val="0097313E"/>
    <w:rsid w:val="009731D7"/>
    <w:rsid w:val="009739DE"/>
    <w:rsid w:val="00974591"/>
    <w:rsid w:val="009751D9"/>
    <w:rsid w:val="00976B84"/>
    <w:rsid w:val="00977581"/>
    <w:rsid w:val="00977684"/>
    <w:rsid w:val="00977CB7"/>
    <w:rsid w:val="00980A99"/>
    <w:rsid w:val="00980D43"/>
    <w:rsid w:val="00980D64"/>
    <w:rsid w:val="00981389"/>
    <w:rsid w:val="00982455"/>
    <w:rsid w:val="00982722"/>
    <w:rsid w:val="009838A5"/>
    <w:rsid w:val="009845E8"/>
    <w:rsid w:val="009855A5"/>
    <w:rsid w:val="009857AE"/>
    <w:rsid w:val="009857E8"/>
    <w:rsid w:val="0098647A"/>
    <w:rsid w:val="0098693C"/>
    <w:rsid w:val="00987664"/>
    <w:rsid w:val="009878FD"/>
    <w:rsid w:val="00987CA5"/>
    <w:rsid w:val="009905DB"/>
    <w:rsid w:val="0099211B"/>
    <w:rsid w:val="00993365"/>
    <w:rsid w:val="009949C6"/>
    <w:rsid w:val="00995AD7"/>
    <w:rsid w:val="00995E4A"/>
    <w:rsid w:val="00996483"/>
    <w:rsid w:val="0099667E"/>
    <w:rsid w:val="00996D3F"/>
    <w:rsid w:val="00997F40"/>
    <w:rsid w:val="009A0430"/>
    <w:rsid w:val="009A05E0"/>
    <w:rsid w:val="009A0BD2"/>
    <w:rsid w:val="009A0E0F"/>
    <w:rsid w:val="009A0EDA"/>
    <w:rsid w:val="009A122F"/>
    <w:rsid w:val="009A1C06"/>
    <w:rsid w:val="009A38FF"/>
    <w:rsid w:val="009A393B"/>
    <w:rsid w:val="009A4D75"/>
    <w:rsid w:val="009A5E1E"/>
    <w:rsid w:val="009A66CB"/>
    <w:rsid w:val="009A6CA1"/>
    <w:rsid w:val="009A6EC6"/>
    <w:rsid w:val="009A7012"/>
    <w:rsid w:val="009A77FF"/>
    <w:rsid w:val="009B0766"/>
    <w:rsid w:val="009B0A00"/>
    <w:rsid w:val="009B0AA3"/>
    <w:rsid w:val="009B0BF9"/>
    <w:rsid w:val="009B1372"/>
    <w:rsid w:val="009B205D"/>
    <w:rsid w:val="009B2BCA"/>
    <w:rsid w:val="009B2C7A"/>
    <w:rsid w:val="009B37A9"/>
    <w:rsid w:val="009B5AFA"/>
    <w:rsid w:val="009B5E53"/>
    <w:rsid w:val="009B6869"/>
    <w:rsid w:val="009B7761"/>
    <w:rsid w:val="009B7BF0"/>
    <w:rsid w:val="009B7D43"/>
    <w:rsid w:val="009B7D8E"/>
    <w:rsid w:val="009C0196"/>
    <w:rsid w:val="009C026A"/>
    <w:rsid w:val="009C03F6"/>
    <w:rsid w:val="009C0978"/>
    <w:rsid w:val="009C0A55"/>
    <w:rsid w:val="009C0DE2"/>
    <w:rsid w:val="009C0FAC"/>
    <w:rsid w:val="009C16EC"/>
    <w:rsid w:val="009C1817"/>
    <w:rsid w:val="009C1C1F"/>
    <w:rsid w:val="009C278D"/>
    <w:rsid w:val="009C2D67"/>
    <w:rsid w:val="009C3300"/>
    <w:rsid w:val="009C35C2"/>
    <w:rsid w:val="009C38BF"/>
    <w:rsid w:val="009C38C0"/>
    <w:rsid w:val="009C3CBD"/>
    <w:rsid w:val="009C405E"/>
    <w:rsid w:val="009C41D3"/>
    <w:rsid w:val="009C45C7"/>
    <w:rsid w:val="009C4E9A"/>
    <w:rsid w:val="009C5289"/>
    <w:rsid w:val="009C540E"/>
    <w:rsid w:val="009C619B"/>
    <w:rsid w:val="009C6AC3"/>
    <w:rsid w:val="009C6EC4"/>
    <w:rsid w:val="009C6EC9"/>
    <w:rsid w:val="009C7A41"/>
    <w:rsid w:val="009C7CF2"/>
    <w:rsid w:val="009D0253"/>
    <w:rsid w:val="009D0435"/>
    <w:rsid w:val="009D04E9"/>
    <w:rsid w:val="009D06A4"/>
    <w:rsid w:val="009D16EC"/>
    <w:rsid w:val="009D19D9"/>
    <w:rsid w:val="009D2F4B"/>
    <w:rsid w:val="009D37C8"/>
    <w:rsid w:val="009D3D9D"/>
    <w:rsid w:val="009D4432"/>
    <w:rsid w:val="009D49FB"/>
    <w:rsid w:val="009D4A7B"/>
    <w:rsid w:val="009D4F16"/>
    <w:rsid w:val="009D54CB"/>
    <w:rsid w:val="009D604A"/>
    <w:rsid w:val="009D63F9"/>
    <w:rsid w:val="009D6DB2"/>
    <w:rsid w:val="009D6E46"/>
    <w:rsid w:val="009D7006"/>
    <w:rsid w:val="009D736B"/>
    <w:rsid w:val="009D7422"/>
    <w:rsid w:val="009D7481"/>
    <w:rsid w:val="009D759D"/>
    <w:rsid w:val="009D75D1"/>
    <w:rsid w:val="009D7F1A"/>
    <w:rsid w:val="009E03D2"/>
    <w:rsid w:val="009E0AA2"/>
    <w:rsid w:val="009E123F"/>
    <w:rsid w:val="009E12B6"/>
    <w:rsid w:val="009E12DA"/>
    <w:rsid w:val="009E1B59"/>
    <w:rsid w:val="009E20E1"/>
    <w:rsid w:val="009E2308"/>
    <w:rsid w:val="009E24BD"/>
    <w:rsid w:val="009E280E"/>
    <w:rsid w:val="009E34ED"/>
    <w:rsid w:val="009E3935"/>
    <w:rsid w:val="009E5A78"/>
    <w:rsid w:val="009E5DF4"/>
    <w:rsid w:val="009E634B"/>
    <w:rsid w:val="009E6F7B"/>
    <w:rsid w:val="009E6FF9"/>
    <w:rsid w:val="009E7242"/>
    <w:rsid w:val="009E7290"/>
    <w:rsid w:val="009E73D9"/>
    <w:rsid w:val="009E745A"/>
    <w:rsid w:val="009E7470"/>
    <w:rsid w:val="009E7D06"/>
    <w:rsid w:val="009E7D50"/>
    <w:rsid w:val="009F0061"/>
    <w:rsid w:val="009F0ADF"/>
    <w:rsid w:val="009F0D34"/>
    <w:rsid w:val="009F130F"/>
    <w:rsid w:val="009F1342"/>
    <w:rsid w:val="009F1C8B"/>
    <w:rsid w:val="009F2360"/>
    <w:rsid w:val="009F2AC5"/>
    <w:rsid w:val="009F2DC1"/>
    <w:rsid w:val="009F38FA"/>
    <w:rsid w:val="009F3E39"/>
    <w:rsid w:val="009F41DB"/>
    <w:rsid w:val="009F4A7C"/>
    <w:rsid w:val="009F4BDD"/>
    <w:rsid w:val="009F4C61"/>
    <w:rsid w:val="009F54AE"/>
    <w:rsid w:val="009F5664"/>
    <w:rsid w:val="009F6D9D"/>
    <w:rsid w:val="009F7234"/>
    <w:rsid w:val="009F7323"/>
    <w:rsid w:val="009F7D05"/>
    <w:rsid w:val="009F7E14"/>
    <w:rsid w:val="00A00155"/>
    <w:rsid w:val="00A00375"/>
    <w:rsid w:val="00A00401"/>
    <w:rsid w:val="00A00AC3"/>
    <w:rsid w:val="00A00E97"/>
    <w:rsid w:val="00A00EC5"/>
    <w:rsid w:val="00A00F21"/>
    <w:rsid w:val="00A01445"/>
    <w:rsid w:val="00A01B3B"/>
    <w:rsid w:val="00A01C6C"/>
    <w:rsid w:val="00A020D4"/>
    <w:rsid w:val="00A0250E"/>
    <w:rsid w:val="00A02A63"/>
    <w:rsid w:val="00A02DFC"/>
    <w:rsid w:val="00A02F21"/>
    <w:rsid w:val="00A03403"/>
    <w:rsid w:val="00A037B6"/>
    <w:rsid w:val="00A049E6"/>
    <w:rsid w:val="00A05293"/>
    <w:rsid w:val="00A0641B"/>
    <w:rsid w:val="00A07DF0"/>
    <w:rsid w:val="00A109C4"/>
    <w:rsid w:val="00A1115C"/>
    <w:rsid w:val="00A11250"/>
    <w:rsid w:val="00A11565"/>
    <w:rsid w:val="00A1179B"/>
    <w:rsid w:val="00A11A86"/>
    <w:rsid w:val="00A11D35"/>
    <w:rsid w:val="00A12096"/>
    <w:rsid w:val="00A12185"/>
    <w:rsid w:val="00A128D2"/>
    <w:rsid w:val="00A12F8E"/>
    <w:rsid w:val="00A14553"/>
    <w:rsid w:val="00A14587"/>
    <w:rsid w:val="00A14B28"/>
    <w:rsid w:val="00A15233"/>
    <w:rsid w:val="00A1531F"/>
    <w:rsid w:val="00A158D9"/>
    <w:rsid w:val="00A16121"/>
    <w:rsid w:val="00A16977"/>
    <w:rsid w:val="00A16D16"/>
    <w:rsid w:val="00A16DFC"/>
    <w:rsid w:val="00A17399"/>
    <w:rsid w:val="00A177D7"/>
    <w:rsid w:val="00A178BE"/>
    <w:rsid w:val="00A20C0C"/>
    <w:rsid w:val="00A20F6A"/>
    <w:rsid w:val="00A2128F"/>
    <w:rsid w:val="00A21438"/>
    <w:rsid w:val="00A218DF"/>
    <w:rsid w:val="00A2232C"/>
    <w:rsid w:val="00A225D1"/>
    <w:rsid w:val="00A22A36"/>
    <w:rsid w:val="00A22BD4"/>
    <w:rsid w:val="00A22CE1"/>
    <w:rsid w:val="00A22D08"/>
    <w:rsid w:val="00A22DE3"/>
    <w:rsid w:val="00A2336F"/>
    <w:rsid w:val="00A23896"/>
    <w:rsid w:val="00A23DFF"/>
    <w:rsid w:val="00A247EC"/>
    <w:rsid w:val="00A249D8"/>
    <w:rsid w:val="00A254BD"/>
    <w:rsid w:val="00A25677"/>
    <w:rsid w:val="00A26481"/>
    <w:rsid w:val="00A264E0"/>
    <w:rsid w:val="00A266CB"/>
    <w:rsid w:val="00A273EA"/>
    <w:rsid w:val="00A27489"/>
    <w:rsid w:val="00A27777"/>
    <w:rsid w:val="00A27DF3"/>
    <w:rsid w:val="00A303A6"/>
    <w:rsid w:val="00A30428"/>
    <w:rsid w:val="00A315B3"/>
    <w:rsid w:val="00A3171E"/>
    <w:rsid w:val="00A31727"/>
    <w:rsid w:val="00A31AC4"/>
    <w:rsid w:val="00A31C77"/>
    <w:rsid w:val="00A32781"/>
    <w:rsid w:val="00A32A62"/>
    <w:rsid w:val="00A33154"/>
    <w:rsid w:val="00A33497"/>
    <w:rsid w:val="00A33735"/>
    <w:rsid w:val="00A3474D"/>
    <w:rsid w:val="00A3496A"/>
    <w:rsid w:val="00A35DC8"/>
    <w:rsid w:val="00A3642D"/>
    <w:rsid w:val="00A365B3"/>
    <w:rsid w:val="00A3660F"/>
    <w:rsid w:val="00A37120"/>
    <w:rsid w:val="00A3743C"/>
    <w:rsid w:val="00A377B2"/>
    <w:rsid w:val="00A37F73"/>
    <w:rsid w:val="00A37F86"/>
    <w:rsid w:val="00A415F3"/>
    <w:rsid w:val="00A41F24"/>
    <w:rsid w:val="00A42150"/>
    <w:rsid w:val="00A424FD"/>
    <w:rsid w:val="00A42505"/>
    <w:rsid w:val="00A4298F"/>
    <w:rsid w:val="00A42D35"/>
    <w:rsid w:val="00A4367F"/>
    <w:rsid w:val="00A436B7"/>
    <w:rsid w:val="00A43AD2"/>
    <w:rsid w:val="00A44138"/>
    <w:rsid w:val="00A441CE"/>
    <w:rsid w:val="00A44577"/>
    <w:rsid w:val="00A45438"/>
    <w:rsid w:val="00A457F8"/>
    <w:rsid w:val="00A457FA"/>
    <w:rsid w:val="00A45C79"/>
    <w:rsid w:val="00A45DFD"/>
    <w:rsid w:val="00A468C2"/>
    <w:rsid w:val="00A46C89"/>
    <w:rsid w:val="00A46D2C"/>
    <w:rsid w:val="00A471FA"/>
    <w:rsid w:val="00A4732B"/>
    <w:rsid w:val="00A47538"/>
    <w:rsid w:val="00A50D6D"/>
    <w:rsid w:val="00A5111F"/>
    <w:rsid w:val="00A511C2"/>
    <w:rsid w:val="00A52480"/>
    <w:rsid w:val="00A52597"/>
    <w:rsid w:val="00A52D20"/>
    <w:rsid w:val="00A53180"/>
    <w:rsid w:val="00A53E36"/>
    <w:rsid w:val="00A546DF"/>
    <w:rsid w:val="00A546F8"/>
    <w:rsid w:val="00A54C51"/>
    <w:rsid w:val="00A554AF"/>
    <w:rsid w:val="00A55951"/>
    <w:rsid w:val="00A55BE1"/>
    <w:rsid w:val="00A569F8"/>
    <w:rsid w:val="00A56D67"/>
    <w:rsid w:val="00A57A90"/>
    <w:rsid w:val="00A605FB"/>
    <w:rsid w:val="00A607C0"/>
    <w:rsid w:val="00A616AD"/>
    <w:rsid w:val="00A61A5D"/>
    <w:rsid w:val="00A61C32"/>
    <w:rsid w:val="00A61DAF"/>
    <w:rsid w:val="00A62398"/>
    <w:rsid w:val="00A62534"/>
    <w:rsid w:val="00A626E1"/>
    <w:rsid w:val="00A62EB9"/>
    <w:rsid w:val="00A642F6"/>
    <w:rsid w:val="00A64B1D"/>
    <w:rsid w:val="00A64C1A"/>
    <w:rsid w:val="00A65CBB"/>
    <w:rsid w:val="00A6661F"/>
    <w:rsid w:val="00A66793"/>
    <w:rsid w:val="00A6693C"/>
    <w:rsid w:val="00A66B77"/>
    <w:rsid w:val="00A66DCA"/>
    <w:rsid w:val="00A671D7"/>
    <w:rsid w:val="00A6754E"/>
    <w:rsid w:val="00A67686"/>
    <w:rsid w:val="00A6770A"/>
    <w:rsid w:val="00A67F03"/>
    <w:rsid w:val="00A702BF"/>
    <w:rsid w:val="00A70470"/>
    <w:rsid w:val="00A70D9D"/>
    <w:rsid w:val="00A713A3"/>
    <w:rsid w:val="00A71CEF"/>
    <w:rsid w:val="00A72105"/>
    <w:rsid w:val="00A72485"/>
    <w:rsid w:val="00A733ED"/>
    <w:rsid w:val="00A73590"/>
    <w:rsid w:val="00A7410D"/>
    <w:rsid w:val="00A74A32"/>
    <w:rsid w:val="00A754F4"/>
    <w:rsid w:val="00A75972"/>
    <w:rsid w:val="00A75BCF"/>
    <w:rsid w:val="00A75D05"/>
    <w:rsid w:val="00A76279"/>
    <w:rsid w:val="00A766B4"/>
    <w:rsid w:val="00A76D70"/>
    <w:rsid w:val="00A7757E"/>
    <w:rsid w:val="00A7776E"/>
    <w:rsid w:val="00A77CC6"/>
    <w:rsid w:val="00A80163"/>
    <w:rsid w:val="00A803AF"/>
    <w:rsid w:val="00A80501"/>
    <w:rsid w:val="00A810AE"/>
    <w:rsid w:val="00A8125B"/>
    <w:rsid w:val="00A8192A"/>
    <w:rsid w:val="00A81C12"/>
    <w:rsid w:val="00A827CE"/>
    <w:rsid w:val="00A82933"/>
    <w:rsid w:val="00A82FD1"/>
    <w:rsid w:val="00A83CDD"/>
    <w:rsid w:val="00A8418D"/>
    <w:rsid w:val="00A85003"/>
    <w:rsid w:val="00A85318"/>
    <w:rsid w:val="00A8593A"/>
    <w:rsid w:val="00A85A82"/>
    <w:rsid w:val="00A85B8B"/>
    <w:rsid w:val="00A86278"/>
    <w:rsid w:val="00A862A0"/>
    <w:rsid w:val="00A86828"/>
    <w:rsid w:val="00A868FE"/>
    <w:rsid w:val="00A86A4D"/>
    <w:rsid w:val="00A870C8"/>
    <w:rsid w:val="00A87280"/>
    <w:rsid w:val="00A879A0"/>
    <w:rsid w:val="00A87AB5"/>
    <w:rsid w:val="00A87F29"/>
    <w:rsid w:val="00A90700"/>
    <w:rsid w:val="00A90C4B"/>
    <w:rsid w:val="00A90CF7"/>
    <w:rsid w:val="00A90DEB"/>
    <w:rsid w:val="00A912AD"/>
    <w:rsid w:val="00A91954"/>
    <w:rsid w:val="00A91E4F"/>
    <w:rsid w:val="00A91EFA"/>
    <w:rsid w:val="00A9213B"/>
    <w:rsid w:val="00A92478"/>
    <w:rsid w:val="00A92B12"/>
    <w:rsid w:val="00A93923"/>
    <w:rsid w:val="00A9455E"/>
    <w:rsid w:val="00A948BF"/>
    <w:rsid w:val="00A94B3C"/>
    <w:rsid w:val="00A95FA1"/>
    <w:rsid w:val="00A96255"/>
    <w:rsid w:val="00A9630E"/>
    <w:rsid w:val="00A964C7"/>
    <w:rsid w:val="00A96AEA"/>
    <w:rsid w:val="00A97886"/>
    <w:rsid w:val="00A979CA"/>
    <w:rsid w:val="00A97AA9"/>
    <w:rsid w:val="00A97AF2"/>
    <w:rsid w:val="00A97F15"/>
    <w:rsid w:val="00AA0328"/>
    <w:rsid w:val="00AA0998"/>
    <w:rsid w:val="00AA1464"/>
    <w:rsid w:val="00AA1F3B"/>
    <w:rsid w:val="00AA2096"/>
    <w:rsid w:val="00AA233E"/>
    <w:rsid w:val="00AA2D95"/>
    <w:rsid w:val="00AA2E4F"/>
    <w:rsid w:val="00AA313A"/>
    <w:rsid w:val="00AA3312"/>
    <w:rsid w:val="00AA3772"/>
    <w:rsid w:val="00AA37BF"/>
    <w:rsid w:val="00AA3C68"/>
    <w:rsid w:val="00AA4460"/>
    <w:rsid w:val="00AA4548"/>
    <w:rsid w:val="00AA4A1A"/>
    <w:rsid w:val="00AA4C92"/>
    <w:rsid w:val="00AA561C"/>
    <w:rsid w:val="00AA5D09"/>
    <w:rsid w:val="00AA6885"/>
    <w:rsid w:val="00AA697A"/>
    <w:rsid w:val="00AA6997"/>
    <w:rsid w:val="00AA6DD0"/>
    <w:rsid w:val="00AA7308"/>
    <w:rsid w:val="00AA77CA"/>
    <w:rsid w:val="00AA7974"/>
    <w:rsid w:val="00AA7EDA"/>
    <w:rsid w:val="00AB0279"/>
    <w:rsid w:val="00AB0E41"/>
    <w:rsid w:val="00AB1229"/>
    <w:rsid w:val="00AB1560"/>
    <w:rsid w:val="00AB1D02"/>
    <w:rsid w:val="00AB1E9F"/>
    <w:rsid w:val="00AB2260"/>
    <w:rsid w:val="00AB2417"/>
    <w:rsid w:val="00AB2678"/>
    <w:rsid w:val="00AB3531"/>
    <w:rsid w:val="00AB36C0"/>
    <w:rsid w:val="00AB386C"/>
    <w:rsid w:val="00AB3872"/>
    <w:rsid w:val="00AB399C"/>
    <w:rsid w:val="00AB3A38"/>
    <w:rsid w:val="00AB4162"/>
    <w:rsid w:val="00AB4D9C"/>
    <w:rsid w:val="00AB536C"/>
    <w:rsid w:val="00AB6072"/>
    <w:rsid w:val="00AB60D0"/>
    <w:rsid w:val="00AB615B"/>
    <w:rsid w:val="00AB6582"/>
    <w:rsid w:val="00AB660C"/>
    <w:rsid w:val="00AB6956"/>
    <w:rsid w:val="00AB6B78"/>
    <w:rsid w:val="00AB6B8A"/>
    <w:rsid w:val="00AB6D80"/>
    <w:rsid w:val="00AB6EB8"/>
    <w:rsid w:val="00AB7B6B"/>
    <w:rsid w:val="00AB7B75"/>
    <w:rsid w:val="00AB7DDC"/>
    <w:rsid w:val="00AC016B"/>
    <w:rsid w:val="00AC01AE"/>
    <w:rsid w:val="00AC02A1"/>
    <w:rsid w:val="00AC0DCC"/>
    <w:rsid w:val="00AC1401"/>
    <w:rsid w:val="00AC189D"/>
    <w:rsid w:val="00AC19FF"/>
    <w:rsid w:val="00AC2423"/>
    <w:rsid w:val="00AC2587"/>
    <w:rsid w:val="00AC26D9"/>
    <w:rsid w:val="00AC28B9"/>
    <w:rsid w:val="00AC2964"/>
    <w:rsid w:val="00AC2E3E"/>
    <w:rsid w:val="00AC33E2"/>
    <w:rsid w:val="00AC52EE"/>
    <w:rsid w:val="00AC5515"/>
    <w:rsid w:val="00AC558B"/>
    <w:rsid w:val="00AC5C3F"/>
    <w:rsid w:val="00AC5C4D"/>
    <w:rsid w:val="00AC5EE6"/>
    <w:rsid w:val="00AC66CF"/>
    <w:rsid w:val="00AC6919"/>
    <w:rsid w:val="00AC6B22"/>
    <w:rsid w:val="00AC76CF"/>
    <w:rsid w:val="00AC7869"/>
    <w:rsid w:val="00AC7D34"/>
    <w:rsid w:val="00AD04FA"/>
    <w:rsid w:val="00AD0E64"/>
    <w:rsid w:val="00AD0FC7"/>
    <w:rsid w:val="00AD0FF9"/>
    <w:rsid w:val="00AD14EA"/>
    <w:rsid w:val="00AD17DB"/>
    <w:rsid w:val="00AD1807"/>
    <w:rsid w:val="00AD1AC8"/>
    <w:rsid w:val="00AD1B1C"/>
    <w:rsid w:val="00AD1BA2"/>
    <w:rsid w:val="00AD1E81"/>
    <w:rsid w:val="00AD2310"/>
    <w:rsid w:val="00AD33E2"/>
    <w:rsid w:val="00AD3CBE"/>
    <w:rsid w:val="00AD433C"/>
    <w:rsid w:val="00AD4C30"/>
    <w:rsid w:val="00AD5657"/>
    <w:rsid w:val="00AD5E56"/>
    <w:rsid w:val="00AD61BD"/>
    <w:rsid w:val="00AD6525"/>
    <w:rsid w:val="00AD67D5"/>
    <w:rsid w:val="00AD6B2A"/>
    <w:rsid w:val="00AD713D"/>
    <w:rsid w:val="00AD770D"/>
    <w:rsid w:val="00AD7EE8"/>
    <w:rsid w:val="00AE1158"/>
    <w:rsid w:val="00AE1270"/>
    <w:rsid w:val="00AE1AEA"/>
    <w:rsid w:val="00AE1E74"/>
    <w:rsid w:val="00AE1FE8"/>
    <w:rsid w:val="00AE22CF"/>
    <w:rsid w:val="00AE254E"/>
    <w:rsid w:val="00AE2682"/>
    <w:rsid w:val="00AE30AE"/>
    <w:rsid w:val="00AE312C"/>
    <w:rsid w:val="00AE3F51"/>
    <w:rsid w:val="00AE43A6"/>
    <w:rsid w:val="00AE4527"/>
    <w:rsid w:val="00AE588B"/>
    <w:rsid w:val="00AE7298"/>
    <w:rsid w:val="00AE751A"/>
    <w:rsid w:val="00AE77B9"/>
    <w:rsid w:val="00AE7D7B"/>
    <w:rsid w:val="00AF0193"/>
    <w:rsid w:val="00AF0528"/>
    <w:rsid w:val="00AF087B"/>
    <w:rsid w:val="00AF08EE"/>
    <w:rsid w:val="00AF0DD1"/>
    <w:rsid w:val="00AF0F2E"/>
    <w:rsid w:val="00AF0F7B"/>
    <w:rsid w:val="00AF159D"/>
    <w:rsid w:val="00AF1A68"/>
    <w:rsid w:val="00AF1ED7"/>
    <w:rsid w:val="00AF28F5"/>
    <w:rsid w:val="00AF369C"/>
    <w:rsid w:val="00AF3B94"/>
    <w:rsid w:val="00AF3DA0"/>
    <w:rsid w:val="00AF4FC8"/>
    <w:rsid w:val="00AF547B"/>
    <w:rsid w:val="00AF54E4"/>
    <w:rsid w:val="00AF55AB"/>
    <w:rsid w:val="00AF59CC"/>
    <w:rsid w:val="00AF6BAA"/>
    <w:rsid w:val="00AF6E4C"/>
    <w:rsid w:val="00AF709D"/>
    <w:rsid w:val="00AF76D8"/>
    <w:rsid w:val="00AF7CC8"/>
    <w:rsid w:val="00B00D42"/>
    <w:rsid w:val="00B00EB8"/>
    <w:rsid w:val="00B01B27"/>
    <w:rsid w:val="00B02093"/>
    <w:rsid w:val="00B022A8"/>
    <w:rsid w:val="00B02971"/>
    <w:rsid w:val="00B02F36"/>
    <w:rsid w:val="00B056A1"/>
    <w:rsid w:val="00B05CAF"/>
    <w:rsid w:val="00B062A0"/>
    <w:rsid w:val="00B062B2"/>
    <w:rsid w:val="00B064CE"/>
    <w:rsid w:val="00B06715"/>
    <w:rsid w:val="00B06DD5"/>
    <w:rsid w:val="00B06F90"/>
    <w:rsid w:val="00B06FA7"/>
    <w:rsid w:val="00B077DF"/>
    <w:rsid w:val="00B104F8"/>
    <w:rsid w:val="00B10922"/>
    <w:rsid w:val="00B11524"/>
    <w:rsid w:val="00B11BE3"/>
    <w:rsid w:val="00B11DB7"/>
    <w:rsid w:val="00B11DBC"/>
    <w:rsid w:val="00B12070"/>
    <w:rsid w:val="00B12124"/>
    <w:rsid w:val="00B12128"/>
    <w:rsid w:val="00B1263B"/>
    <w:rsid w:val="00B12B51"/>
    <w:rsid w:val="00B12CE7"/>
    <w:rsid w:val="00B131AC"/>
    <w:rsid w:val="00B141C3"/>
    <w:rsid w:val="00B14537"/>
    <w:rsid w:val="00B1538C"/>
    <w:rsid w:val="00B15390"/>
    <w:rsid w:val="00B156C3"/>
    <w:rsid w:val="00B165E3"/>
    <w:rsid w:val="00B170F5"/>
    <w:rsid w:val="00B17197"/>
    <w:rsid w:val="00B17AB7"/>
    <w:rsid w:val="00B20691"/>
    <w:rsid w:val="00B20A75"/>
    <w:rsid w:val="00B20D04"/>
    <w:rsid w:val="00B2144A"/>
    <w:rsid w:val="00B2163A"/>
    <w:rsid w:val="00B219E9"/>
    <w:rsid w:val="00B22AF2"/>
    <w:rsid w:val="00B22EB9"/>
    <w:rsid w:val="00B231FA"/>
    <w:rsid w:val="00B24722"/>
    <w:rsid w:val="00B247E8"/>
    <w:rsid w:val="00B24A62"/>
    <w:rsid w:val="00B25F45"/>
    <w:rsid w:val="00B265FC"/>
    <w:rsid w:val="00B26686"/>
    <w:rsid w:val="00B26B99"/>
    <w:rsid w:val="00B27D66"/>
    <w:rsid w:val="00B30D81"/>
    <w:rsid w:val="00B31E2B"/>
    <w:rsid w:val="00B320A7"/>
    <w:rsid w:val="00B32B1A"/>
    <w:rsid w:val="00B3320B"/>
    <w:rsid w:val="00B33580"/>
    <w:rsid w:val="00B3393D"/>
    <w:rsid w:val="00B33C01"/>
    <w:rsid w:val="00B33F8A"/>
    <w:rsid w:val="00B34469"/>
    <w:rsid w:val="00B348E9"/>
    <w:rsid w:val="00B3494A"/>
    <w:rsid w:val="00B34C86"/>
    <w:rsid w:val="00B34DB3"/>
    <w:rsid w:val="00B34DD8"/>
    <w:rsid w:val="00B3585A"/>
    <w:rsid w:val="00B35E56"/>
    <w:rsid w:val="00B36DA1"/>
    <w:rsid w:val="00B3701F"/>
    <w:rsid w:val="00B370B3"/>
    <w:rsid w:val="00B3728D"/>
    <w:rsid w:val="00B37321"/>
    <w:rsid w:val="00B376B5"/>
    <w:rsid w:val="00B37CD2"/>
    <w:rsid w:val="00B37CF7"/>
    <w:rsid w:val="00B401DF"/>
    <w:rsid w:val="00B40321"/>
    <w:rsid w:val="00B408C2"/>
    <w:rsid w:val="00B40B1F"/>
    <w:rsid w:val="00B41639"/>
    <w:rsid w:val="00B41F5E"/>
    <w:rsid w:val="00B421F7"/>
    <w:rsid w:val="00B427D3"/>
    <w:rsid w:val="00B43BF3"/>
    <w:rsid w:val="00B43C1E"/>
    <w:rsid w:val="00B447FB"/>
    <w:rsid w:val="00B44944"/>
    <w:rsid w:val="00B45092"/>
    <w:rsid w:val="00B45C15"/>
    <w:rsid w:val="00B45E26"/>
    <w:rsid w:val="00B463F5"/>
    <w:rsid w:val="00B46F1A"/>
    <w:rsid w:val="00B47ADF"/>
    <w:rsid w:val="00B47B7C"/>
    <w:rsid w:val="00B504FF"/>
    <w:rsid w:val="00B511A2"/>
    <w:rsid w:val="00B5131A"/>
    <w:rsid w:val="00B517CD"/>
    <w:rsid w:val="00B51917"/>
    <w:rsid w:val="00B52059"/>
    <w:rsid w:val="00B52204"/>
    <w:rsid w:val="00B52296"/>
    <w:rsid w:val="00B52BF3"/>
    <w:rsid w:val="00B52E1A"/>
    <w:rsid w:val="00B53518"/>
    <w:rsid w:val="00B538AF"/>
    <w:rsid w:val="00B53916"/>
    <w:rsid w:val="00B5393C"/>
    <w:rsid w:val="00B54292"/>
    <w:rsid w:val="00B557A5"/>
    <w:rsid w:val="00B55A00"/>
    <w:rsid w:val="00B55A24"/>
    <w:rsid w:val="00B55B51"/>
    <w:rsid w:val="00B5705F"/>
    <w:rsid w:val="00B573B2"/>
    <w:rsid w:val="00B57B11"/>
    <w:rsid w:val="00B60538"/>
    <w:rsid w:val="00B6087E"/>
    <w:rsid w:val="00B6090F"/>
    <w:rsid w:val="00B60AA8"/>
    <w:rsid w:val="00B60BBE"/>
    <w:rsid w:val="00B60C13"/>
    <w:rsid w:val="00B60D1D"/>
    <w:rsid w:val="00B60DA2"/>
    <w:rsid w:val="00B6136C"/>
    <w:rsid w:val="00B61A58"/>
    <w:rsid w:val="00B6227A"/>
    <w:rsid w:val="00B631B9"/>
    <w:rsid w:val="00B633A1"/>
    <w:rsid w:val="00B63607"/>
    <w:rsid w:val="00B6362C"/>
    <w:rsid w:val="00B63F60"/>
    <w:rsid w:val="00B63F97"/>
    <w:rsid w:val="00B64079"/>
    <w:rsid w:val="00B64890"/>
    <w:rsid w:val="00B65D5D"/>
    <w:rsid w:val="00B6620E"/>
    <w:rsid w:val="00B66566"/>
    <w:rsid w:val="00B66682"/>
    <w:rsid w:val="00B66CD7"/>
    <w:rsid w:val="00B6758A"/>
    <w:rsid w:val="00B67EA8"/>
    <w:rsid w:val="00B70EC7"/>
    <w:rsid w:val="00B7111D"/>
    <w:rsid w:val="00B714BF"/>
    <w:rsid w:val="00B71FD9"/>
    <w:rsid w:val="00B722AC"/>
    <w:rsid w:val="00B72368"/>
    <w:rsid w:val="00B72572"/>
    <w:rsid w:val="00B72767"/>
    <w:rsid w:val="00B72841"/>
    <w:rsid w:val="00B72D67"/>
    <w:rsid w:val="00B731D8"/>
    <w:rsid w:val="00B73B66"/>
    <w:rsid w:val="00B744D2"/>
    <w:rsid w:val="00B7463A"/>
    <w:rsid w:val="00B74B2A"/>
    <w:rsid w:val="00B7536D"/>
    <w:rsid w:val="00B755A3"/>
    <w:rsid w:val="00B75AE1"/>
    <w:rsid w:val="00B75F3A"/>
    <w:rsid w:val="00B76854"/>
    <w:rsid w:val="00B76FB1"/>
    <w:rsid w:val="00B77FCA"/>
    <w:rsid w:val="00B80759"/>
    <w:rsid w:val="00B80FB7"/>
    <w:rsid w:val="00B81035"/>
    <w:rsid w:val="00B8114F"/>
    <w:rsid w:val="00B818D0"/>
    <w:rsid w:val="00B81ABF"/>
    <w:rsid w:val="00B81C62"/>
    <w:rsid w:val="00B8223A"/>
    <w:rsid w:val="00B823FF"/>
    <w:rsid w:val="00B82F1D"/>
    <w:rsid w:val="00B830B2"/>
    <w:rsid w:val="00B8339F"/>
    <w:rsid w:val="00B839AC"/>
    <w:rsid w:val="00B83C25"/>
    <w:rsid w:val="00B83D16"/>
    <w:rsid w:val="00B83F8D"/>
    <w:rsid w:val="00B8401B"/>
    <w:rsid w:val="00B84FB4"/>
    <w:rsid w:val="00B8500A"/>
    <w:rsid w:val="00B85198"/>
    <w:rsid w:val="00B85435"/>
    <w:rsid w:val="00B85506"/>
    <w:rsid w:val="00B8576B"/>
    <w:rsid w:val="00B85B2E"/>
    <w:rsid w:val="00B863EE"/>
    <w:rsid w:val="00B86A56"/>
    <w:rsid w:val="00B875BC"/>
    <w:rsid w:val="00B879FF"/>
    <w:rsid w:val="00B87C54"/>
    <w:rsid w:val="00B87EFF"/>
    <w:rsid w:val="00B909C4"/>
    <w:rsid w:val="00B90DD6"/>
    <w:rsid w:val="00B91154"/>
    <w:rsid w:val="00B91719"/>
    <w:rsid w:val="00B91A0F"/>
    <w:rsid w:val="00B924A1"/>
    <w:rsid w:val="00B930C7"/>
    <w:rsid w:val="00B9327C"/>
    <w:rsid w:val="00B93471"/>
    <w:rsid w:val="00B95FAC"/>
    <w:rsid w:val="00B96591"/>
    <w:rsid w:val="00B96F42"/>
    <w:rsid w:val="00B9783B"/>
    <w:rsid w:val="00B9788C"/>
    <w:rsid w:val="00B978DF"/>
    <w:rsid w:val="00B97C03"/>
    <w:rsid w:val="00BA0071"/>
    <w:rsid w:val="00BA00BE"/>
    <w:rsid w:val="00BA0B61"/>
    <w:rsid w:val="00BA0E83"/>
    <w:rsid w:val="00BA165D"/>
    <w:rsid w:val="00BA1E0D"/>
    <w:rsid w:val="00BA2434"/>
    <w:rsid w:val="00BA2F4C"/>
    <w:rsid w:val="00BA3229"/>
    <w:rsid w:val="00BA47AA"/>
    <w:rsid w:val="00BA4994"/>
    <w:rsid w:val="00BA5500"/>
    <w:rsid w:val="00BA5802"/>
    <w:rsid w:val="00BA5D9A"/>
    <w:rsid w:val="00BA6264"/>
    <w:rsid w:val="00BA6A7A"/>
    <w:rsid w:val="00BA6A90"/>
    <w:rsid w:val="00BA7098"/>
    <w:rsid w:val="00BA726A"/>
    <w:rsid w:val="00BA7504"/>
    <w:rsid w:val="00BA77B8"/>
    <w:rsid w:val="00BA780B"/>
    <w:rsid w:val="00BB14A8"/>
    <w:rsid w:val="00BB1BC4"/>
    <w:rsid w:val="00BB2180"/>
    <w:rsid w:val="00BB2224"/>
    <w:rsid w:val="00BB26A0"/>
    <w:rsid w:val="00BB3A8B"/>
    <w:rsid w:val="00BB3C24"/>
    <w:rsid w:val="00BB3F7E"/>
    <w:rsid w:val="00BB440F"/>
    <w:rsid w:val="00BB458D"/>
    <w:rsid w:val="00BB4DDD"/>
    <w:rsid w:val="00BB5456"/>
    <w:rsid w:val="00BB5928"/>
    <w:rsid w:val="00BB5BF8"/>
    <w:rsid w:val="00BB5C3B"/>
    <w:rsid w:val="00BB5E28"/>
    <w:rsid w:val="00BB6586"/>
    <w:rsid w:val="00BB65A6"/>
    <w:rsid w:val="00BB65B3"/>
    <w:rsid w:val="00BB69BF"/>
    <w:rsid w:val="00BB6A9E"/>
    <w:rsid w:val="00BB7166"/>
    <w:rsid w:val="00BB7340"/>
    <w:rsid w:val="00BB7A75"/>
    <w:rsid w:val="00BB7A8F"/>
    <w:rsid w:val="00BB7D1C"/>
    <w:rsid w:val="00BB7DC0"/>
    <w:rsid w:val="00BC0F37"/>
    <w:rsid w:val="00BC0F67"/>
    <w:rsid w:val="00BC2004"/>
    <w:rsid w:val="00BC21A5"/>
    <w:rsid w:val="00BC2420"/>
    <w:rsid w:val="00BC25A4"/>
    <w:rsid w:val="00BC2B07"/>
    <w:rsid w:val="00BC2B31"/>
    <w:rsid w:val="00BC3CB0"/>
    <w:rsid w:val="00BC404C"/>
    <w:rsid w:val="00BC4BBC"/>
    <w:rsid w:val="00BC4D4B"/>
    <w:rsid w:val="00BC546A"/>
    <w:rsid w:val="00BC578D"/>
    <w:rsid w:val="00BC5964"/>
    <w:rsid w:val="00BC604D"/>
    <w:rsid w:val="00BC62D3"/>
    <w:rsid w:val="00BC6775"/>
    <w:rsid w:val="00BC74D8"/>
    <w:rsid w:val="00BC7710"/>
    <w:rsid w:val="00BD05C3"/>
    <w:rsid w:val="00BD0990"/>
    <w:rsid w:val="00BD0FD6"/>
    <w:rsid w:val="00BD132E"/>
    <w:rsid w:val="00BD16C1"/>
    <w:rsid w:val="00BD1E98"/>
    <w:rsid w:val="00BD1F2F"/>
    <w:rsid w:val="00BD1F43"/>
    <w:rsid w:val="00BD2F33"/>
    <w:rsid w:val="00BD4191"/>
    <w:rsid w:val="00BD4400"/>
    <w:rsid w:val="00BD48AC"/>
    <w:rsid w:val="00BD49F4"/>
    <w:rsid w:val="00BD4C83"/>
    <w:rsid w:val="00BD4EEA"/>
    <w:rsid w:val="00BD5506"/>
    <w:rsid w:val="00BD5A92"/>
    <w:rsid w:val="00BD5B49"/>
    <w:rsid w:val="00BD5CDC"/>
    <w:rsid w:val="00BD5DD1"/>
    <w:rsid w:val="00BD70AD"/>
    <w:rsid w:val="00BD719D"/>
    <w:rsid w:val="00BE04B8"/>
    <w:rsid w:val="00BE274D"/>
    <w:rsid w:val="00BE28D3"/>
    <w:rsid w:val="00BE2C9F"/>
    <w:rsid w:val="00BE3358"/>
    <w:rsid w:val="00BE3B15"/>
    <w:rsid w:val="00BE43AA"/>
    <w:rsid w:val="00BE4558"/>
    <w:rsid w:val="00BE4818"/>
    <w:rsid w:val="00BE48C0"/>
    <w:rsid w:val="00BE53D1"/>
    <w:rsid w:val="00BE5C37"/>
    <w:rsid w:val="00BE6018"/>
    <w:rsid w:val="00BE6452"/>
    <w:rsid w:val="00BE6E56"/>
    <w:rsid w:val="00BE7AE4"/>
    <w:rsid w:val="00BF0D52"/>
    <w:rsid w:val="00BF219B"/>
    <w:rsid w:val="00BF362B"/>
    <w:rsid w:val="00BF3A08"/>
    <w:rsid w:val="00BF422E"/>
    <w:rsid w:val="00BF4D7E"/>
    <w:rsid w:val="00BF54E2"/>
    <w:rsid w:val="00BF5972"/>
    <w:rsid w:val="00BF5E39"/>
    <w:rsid w:val="00BF5F6E"/>
    <w:rsid w:val="00BF729F"/>
    <w:rsid w:val="00BF7302"/>
    <w:rsid w:val="00C00413"/>
    <w:rsid w:val="00C009AC"/>
    <w:rsid w:val="00C009D7"/>
    <w:rsid w:val="00C00FA3"/>
    <w:rsid w:val="00C01333"/>
    <w:rsid w:val="00C01B67"/>
    <w:rsid w:val="00C01D84"/>
    <w:rsid w:val="00C02819"/>
    <w:rsid w:val="00C028CB"/>
    <w:rsid w:val="00C02CC9"/>
    <w:rsid w:val="00C02F4A"/>
    <w:rsid w:val="00C02FC3"/>
    <w:rsid w:val="00C03AF8"/>
    <w:rsid w:val="00C03C35"/>
    <w:rsid w:val="00C03F7F"/>
    <w:rsid w:val="00C047D3"/>
    <w:rsid w:val="00C04C14"/>
    <w:rsid w:val="00C04D57"/>
    <w:rsid w:val="00C056EE"/>
    <w:rsid w:val="00C061A2"/>
    <w:rsid w:val="00C06385"/>
    <w:rsid w:val="00C06821"/>
    <w:rsid w:val="00C072FD"/>
    <w:rsid w:val="00C07957"/>
    <w:rsid w:val="00C102E9"/>
    <w:rsid w:val="00C10ED2"/>
    <w:rsid w:val="00C1128D"/>
    <w:rsid w:val="00C11BBC"/>
    <w:rsid w:val="00C11C13"/>
    <w:rsid w:val="00C11C67"/>
    <w:rsid w:val="00C129D1"/>
    <w:rsid w:val="00C12AE7"/>
    <w:rsid w:val="00C130B3"/>
    <w:rsid w:val="00C132A1"/>
    <w:rsid w:val="00C138FE"/>
    <w:rsid w:val="00C14017"/>
    <w:rsid w:val="00C14A04"/>
    <w:rsid w:val="00C14EBD"/>
    <w:rsid w:val="00C1566E"/>
    <w:rsid w:val="00C15839"/>
    <w:rsid w:val="00C163CE"/>
    <w:rsid w:val="00C164B4"/>
    <w:rsid w:val="00C1671A"/>
    <w:rsid w:val="00C16F5A"/>
    <w:rsid w:val="00C206A1"/>
    <w:rsid w:val="00C2076B"/>
    <w:rsid w:val="00C20D11"/>
    <w:rsid w:val="00C21A82"/>
    <w:rsid w:val="00C22316"/>
    <w:rsid w:val="00C2263A"/>
    <w:rsid w:val="00C23731"/>
    <w:rsid w:val="00C23D0A"/>
    <w:rsid w:val="00C246B2"/>
    <w:rsid w:val="00C25A43"/>
    <w:rsid w:val="00C26218"/>
    <w:rsid w:val="00C2626B"/>
    <w:rsid w:val="00C26369"/>
    <w:rsid w:val="00C27775"/>
    <w:rsid w:val="00C32436"/>
    <w:rsid w:val="00C32856"/>
    <w:rsid w:val="00C3305A"/>
    <w:rsid w:val="00C330AB"/>
    <w:rsid w:val="00C337F1"/>
    <w:rsid w:val="00C33C84"/>
    <w:rsid w:val="00C33E8F"/>
    <w:rsid w:val="00C34271"/>
    <w:rsid w:val="00C342BC"/>
    <w:rsid w:val="00C35155"/>
    <w:rsid w:val="00C352B5"/>
    <w:rsid w:val="00C352D4"/>
    <w:rsid w:val="00C36242"/>
    <w:rsid w:val="00C365E0"/>
    <w:rsid w:val="00C36B6E"/>
    <w:rsid w:val="00C37241"/>
    <w:rsid w:val="00C37377"/>
    <w:rsid w:val="00C37A28"/>
    <w:rsid w:val="00C37AD6"/>
    <w:rsid w:val="00C37F2A"/>
    <w:rsid w:val="00C4041E"/>
    <w:rsid w:val="00C40CEB"/>
    <w:rsid w:val="00C40FEB"/>
    <w:rsid w:val="00C4125E"/>
    <w:rsid w:val="00C41281"/>
    <w:rsid w:val="00C41B9D"/>
    <w:rsid w:val="00C4230C"/>
    <w:rsid w:val="00C42D59"/>
    <w:rsid w:val="00C43ABA"/>
    <w:rsid w:val="00C446FD"/>
    <w:rsid w:val="00C44D27"/>
    <w:rsid w:val="00C44FD9"/>
    <w:rsid w:val="00C45133"/>
    <w:rsid w:val="00C45182"/>
    <w:rsid w:val="00C4561F"/>
    <w:rsid w:val="00C46161"/>
    <w:rsid w:val="00C467C0"/>
    <w:rsid w:val="00C46CC3"/>
    <w:rsid w:val="00C46D44"/>
    <w:rsid w:val="00C471C5"/>
    <w:rsid w:val="00C47CCA"/>
    <w:rsid w:val="00C50155"/>
    <w:rsid w:val="00C50BAA"/>
    <w:rsid w:val="00C50C51"/>
    <w:rsid w:val="00C514F2"/>
    <w:rsid w:val="00C51E6C"/>
    <w:rsid w:val="00C52332"/>
    <w:rsid w:val="00C523CB"/>
    <w:rsid w:val="00C52955"/>
    <w:rsid w:val="00C52B56"/>
    <w:rsid w:val="00C53A15"/>
    <w:rsid w:val="00C53DEA"/>
    <w:rsid w:val="00C53E53"/>
    <w:rsid w:val="00C5416A"/>
    <w:rsid w:val="00C5423A"/>
    <w:rsid w:val="00C54612"/>
    <w:rsid w:val="00C54AC9"/>
    <w:rsid w:val="00C55050"/>
    <w:rsid w:val="00C55B20"/>
    <w:rsid w:val="00C57542"/>
    <w:rsid w:val="00C57B21"/>
    <w:rsid w:val="00C57DB5"/>
    <w:rsid w:val="00C602B7"/>
    <w:rsid w:val="00C60984"/>
    <w:rsid w:val="00C61318"/>
    <w:rsid w:val="00C61626"/>
    <w:rsid w:val="00C617C0"/>
    <w:rsid w:val="00C61C99"/>
    <w:rsid w:val="00C62356"/>
    <w:rsid w:val="00C63240"/>
    <w:rsid w:val="00C633EC"/>
    <w:rsid w:val="00C64A2B"/>
    <w:rsid w:val="00C64CEB"/>
    <w:rsid w:val="00C64E18"/>
    <w:rsid w:val="00C6509B"/>
    <w:rsid w:val="00C65601"/>
    <w:rsid w:val="00C659CB"/>
    <w:rsid w:val="00C65C20"/>
    <w:rsid w:val="00C6620B"/>
    <w:rsid w:val="00C6640E"/>
    <w:rsid w:val="00C6645C"/>
    <w:rsid w:val="00C66B23"/>
    <w:rsid w:val="00C67045"/>
    <w:rsid w:val="00C677A2"/>
    <w:rsid w:val="00C67E2B"/>
    <w:rsid w:val="00C7040C"/>
    <w:rsid w:val="00C705A2"/>
    <w:rsid w:val="00C70F7A"/>
    <w:rsid w:val="00C710BF"/>
    <w:rsid w:val="00C71290"/>
    <w:rsid w:val="00C71470"/>
    <w:rsid w:val="00C718FA"/>
    <w:rsid w:val="00C71CA1"/>
    <w:rsid w:val="00C73339"/>
    <w:rsid w:val="00C733F1"/>
    <w:rsid w:val="00C74BEF"/>
    <w:rsid w:val="00C74EB1"/>
    <w:rsid w:val="00C75C8A"/>
    <w:rsid w:val="00C75D17"/>
    <w:rsid w:val="00C75FB9"/>
    <w:rsid w:val="00C76811"/>
    <w:rsid w:val="00C76E49"/>
    <w:rsid w:val="00C77E37"/>
    <w:rsid w:val="00C800BC"/>
    <w:rsid w:val="00C80D00"/>
    <w:rsid w:val="00C81023"/>
    <w:rsid w:val="00C81409"/>
    <w:rsid w:val="00C8147C"/>
    <w:rsid w:val="00C8238C"/>
    <w:rsid w:val="00C82D7C"/>
    <w:rsid w:val="00C83884"/>
    <w:rsid w:val="00C83E06"/>
    <w:rsid w:val="00C841F2"/>
    <w:rsid w:val="00C84499"/>
    <w:rsid w:val="00C8464B"/>
    <w:rsid w:val="00C84808"/>
    <w:rsid w:val="00C8494F"/>
    <w:rsid w:val="00C852ED"/>
    <w:rsid w:val="00C857A2"/>
    <w:rsid w:val="00C858D0"/>
    <w:rsid w:val="00C860B7"/>
    <w:rsid w:val="00C8681E"/>
    <w:rsid w:val="00C86A7C"/>
    <w:rsid w:val="00C86B8E"/>
    <w:rsid w:val="00C86F15"/>
    <w:rsid w:val="00C87F63"/>
    <w:rsid w:val="00C907D8"/>
    <w:rsid w:val="00C91075"/>
    <w:rsid w:val="00C91373"/>
    <w:rsid w:val="00C920FC"/>
    <w:rsid w:val="00C92138"/>
    <w:rsid w:val="00C9292F"/>
    <w:rsid w:val="00C929FA"/>
    <w:rsid w:val="00C93844"/>
    <w:rsid w:val="00C9461D"/>
    <w:rsid w:val="00C94768"/>
    <w:rsid w:val="00C9576C"/>
    <w:rsid w:val="00C96347"/>
    <w:rsid w:val="00C9680C"/>
    <w:rsid w:val="00C96E90"/>
    <w:rsid w:val="00C96EA4"/>
    <w:rsid w:val="00C973E8"/>
    <w:rsid w:val="00CA00FE"/>
    <w:rsid w:val="00CA06E0"/>
    <w:rsid w:val="00CA0968"/>
    <w:rsid w:val="00CA140C"/>
    <w:rsid w:val="00CA1451"/>
    <w:rsid w:val="00CA17C0"/>
    <w:rsid w:val="00CA21CB"/>
    <w:rsid w:val="00CA226E"/>
    <w:rsid w:val="00CA2AFE"/>
    <w:rsid w:val="00CA2E83"/>
    <w:rsid w:val="00CA3A25"/>
    <w:rsid w:val="00CA439D"/>
    <w:rsid w:val="00CA4889"/>
    <w:rsid w:val="00CA4E47"/>
    <w:rsid w:val="00CA50D6"/>
    <w:rsid w:val="00CA53F7"/>
    <w:rsid w:val="00CA59B8"/>
    <w:rsid w:val="00CA5BD7"/>
    <w:rsid w:val="00CA5DB1"/>
    <w:rsid w:val="00CA6034"/>
    <w:rsid w:val="00CA636A"/>
    <w:rsid w:val="00CA638C"/>
    <w:rsid w:val="00CA643C"/>
    <w:rsid w:val="00CA6693"/>
    <w:rsid w:val="00CA7097"/>
    <w:rsid w:val="00CA71A1"/>
    <w:rsid w:val="00CA71E0"/>
    <w:rsid w:val="00CA72C2"/>
    <w:rsid w:val="00CA7312"/>
    <w:rsid w:val="00CA77F6"/>
    <w:rsid w:val="00CA78C3"/>
    <w:rsid w:val="00CA7AB5"/>
    <w:rsid w:val="00CB012E"/>
    <w:rsid w:val="00CB081A"/>
    <w:rsid w:val="00CB085B"/>
    <w:rsid w:val="00CB23D1"/>
    <w:rsid w:val="00CB26FE"/>
    <w:rsid w:val="00CB2DE2"/>
    <w:rsid w:val="00CB36DA"/>
    <w:rsid w:val="00CB3C8A"/>
    <w:rsid w:val="00CB4254"/>
    <w:rsid w:val="00CB45AF"/>
    <w:rsid w:val="00CB55B5"/>
    <w:rsid w:val="00CB5B5D"/>
    <w:rsid w:val="00CB6646"/>
    <w:rsid w:val="00CB6CEF"/>
    <w:rsid w:val="00CB7231"/>
    <w:rsid w:val="00CB7FB7"/>
    <w:rsid w:val="00CC002C"/>
    <w:rsid w:val="00CC109A"/>
    <w:rsid w:val="00CC178D"/>
    <w:rsid w:val="00CC1A1E"/>
    <w:rsid w:val="00CC2B97"/>
    <w:rsid w:val="00CC2E01"/>
    <w:rsid w:val="00CC3AA6"/>
    <w:rsid w:val="00CC47DE"/>
    <w:rsid w:val="00CC4888"/>
    <w:rsid w:val="00CC4CFB"/>
    <w:rsid w:val="00CC4FD2"/>
    <w:rsid w:val="00CC5689"/>
    <w:rsid w:val="00CC5700"/>
    <w:rsid w:val="00CC659B"/>
    <w:rsid w:val="00CC6D80"/>
    <w:rsid w:val="00CC6F3F"/>
    <w:rsid w:val="00CC7115"/>
    <w:rsid w:val="00CC73BD"/>
    <w:rsid w:val="00CC7AF6"/>
    <w:rsid w:val="00CD0694"/>
    <w:rsid w:val="00CD06D9"/>
    <w:rsid w:val="00CD08B1"/>
    <w:rsid w:val="00CD09EB"/>
    <w:rsid w:val="00CD18D0"/>
    <w:rsid w:val="00CD198B"/>
    <w:rsid w:val="00CD1A3D"/>
    <w:rsid w:val="00CD1E80"/>
    <w:rsid w:val="00CD1EA6"/>
    <w:rsid w:val="00CD28EC"/>
    <w:rsid w:val="00CD2983"/>
    <w:rsid w:val="00CD2F70"/>
    <w:rsid w:val="00CD4407"/>
    <w:rsid w:val="00CD4B91"/>
    <w:rsid w:val="00CD53D3"/>
    <w:rsid w:val="00CD5B16"/>
    <w:rsid w:val="00CD5D60"/>
    <w:rsid w:val="00CD62E3"/>
    <w:rsid w:val="00CD6610"/>
    <w:rsid w:val="00CD668A"/>
    <w:rsid w:val="00CD6B03"/>
    <w:rsid w:val="00CD7436"/>
    <w:rsid w:val="00CE0080"/>
    <w:rsid w:val="00CE0A62"/>
    <w:rsid w:val="00CE15FC"/>
    <w:rsid w:val="00CE205A"/>
    <w:rsid w:val="00CE2274"/>
    <w:rsid w:val="00CE2452"/>
    <w:rsid w:val="00CE2C37"/>
    <w:rsid w:val="00CE2E8F"/>
    <w:rsid w:val="00CE3DFD"/>
    <w:rsid w:val="00CE4581"/>
    <w:rsid w:val="00CE5278"/>
    <w:rsid w:val="00CE5490"/>
    <w:rsid w:val="00CE6569"/>
    <w:rsid w:val="00CE6601"/>
    <w:rsid w:val="00CE6A68"/>
    <w:rsid w:val="00CE6F7B"/>
    <w:rsid w:val="00CE71FA"/>
    <w:rsid w:val="00CE7260"/>
    <w:rsid w:val="00CE7715"/>
    <w:rsid w:val="00CE7F94"/>
    <w:rsid w:val="00CF0891"/>
    <w:rsid w:val="00CF1122"/>
    <w:rsid w:val="00CF1B13"/>
    <w:rsid w:val="00CF1E04"/>
    <w:rsid w:val="00CF2284"/>
    <w:rsid w:val="00CF24BD"/>
    <w:rsid w:val="00CF302F"/>
    <w:rsid w:val="00CF314C"/>
    <w:rsid w:val="00CF33EC"/>
    <w:rsid w:val="00CF3C28"/>
    <w:rsid w:val="00CF41F4"/>
    <w:rsid w:val="00CF426F"/>
    <w:rsid w:val="00CF4455"/>
    <w:rsid w:val="00CF4664"/>
    <w:rsid w:val="00CF496E"/>
    <w:rsid w:val="00CF5C11"/>
    <w:rsid w:val="00CF6508"/>
    <w:rsid w:val="00CF6741"/>
    <w:rsid w:val="00CF6AA0"/>
    <w:rsid w:val="00CF6E6E"/>
    <w:rsid w:val="00CF7D0A"/>
    <w:rsid w:val="00D005AE"/>
    <w:rsid w:val="00D01B1B"/>
    <w:rsid w:val="00D01B79"/>
    <w:rsid w:val="00D022F4"/>
    <w:rsid w:val="00D02DDD"/>
    <w:rsid w:val="00D02E79"/>
    <w:rsid w:val="00D0313B"/>
    <w:rsid w:val="00D03F23"/>
    <w:rsid w:val="00D04DB2"/>
    <w:rsid w:val="00D05794"/>
    <w:rsid w:val="00D06312"/>
    <w:rsid w:val="00D06902"/>
    <w:rsid w:val="00D06B51"/>
    <w:rsid w:val="00D10038"/>
    <w:rsid w:val="00D1003B"/>
    <w:rsid w:val="00D106E3"/>
    <w:rsid w:val="00D10B4A"/>
    <w:rsid w:val="00D10CA2"/>
    <w:rsid w:val="00D117F4"/>
    <w:rsid w:val="00D11B8D"/>
    <w:rsid w:val="00D11E75"/>
    <w:rsid w:val="00D12312"/>
    <w:rsid w:val="00D12CA0"/>
    <w:rsid w:val="00D13792"/>
    <w:rsid w:val="00D1384A"/>
    <w:rsid w:val="00D13E6A"/>
    <w:rsid w:val="00D14523"/>
    <w:rsid w:val="00D149EB"/>
    <w:rsid w:val="00D14AA8"/>
    <w:rsid w:val="00D14C05"/>
    <w:rsid w:val="00D14E6F"/>
    <w:rsid w:val="00D14EF0"/>
    <w:rsid w:val="00D1527A"/>
    <w:rsid w:val="00D15508"/>
    <w:rsid w:val="00D15A19"/>
    <w:rsid w:val="00D15D50"/>
    <w:rsid w:val="00D161E4"/>
    <w:rsid w:val="00D16229"/>
    <w:rsid w:val="00D16242"/>
    <w:rsid w:val="00D17B21"/>
    <w:rsid w:val="00D17FAC"/>
    <w:rsid w:val="00D200BF"/>
    <w:rsid w:val="00D200F4"/>
    <w:rsid w:val="00D204D1"/>
    <w:rsid w:val="00D21AF1"/>
    <w:rsid w:val="00D21C4B"/>
    <w:rsid w:val="00D223B9"/>
    <w:rsid w:val="00D2245A"/>
    <w:rsid w:val="00D23799"/>
    <w:rsid w:val="00D24047"/>
    <w:rsid w:val="00D2424B"/>
    <w:rsid w:val="00D24287"/>
    <w:rsid w:val="00D2435D"/>
    <w:rsid w:val="00D259D9"/>
    <w:rsid w:val="00D26908"/>
    <w:rsid w:val="00D277F9"/>
    <w:rsid w:val="00D30EA7"/>
    <w:rsid w:val="00D313DE"/>
    <w:rsid w:val="00D3143D"/>
    <w:rsid w:val="00D31A17"/>
    <w:rsid w:val="00D3261D"/>
    <w:rsid w:val="00D32EDD"/>
    <w:rsid w:val="00D3357D"/>
    <w:rsid w:val="00D338C9"/>
    <w:rsid w:val="00D35378"/>
    <w:rsid w:val="00D3541E"/>
    <w:rsid w:val="00D35A69"/>
    <w:rsid w:val="00D35B77"/>
    <w:rsid w:val="00D36CF6"/>
    <w:rsid w:val="00D37204"/>
    <w:rsid w:val="00D3743E"/>
    <w:rsid w:val="00D37C44"/>
    <w:rsid w:val="00D40505"/>
    <w:rsid w:val="00D4094E"/>
    <w:rsid w:val="00D40FAE"/>
    <w:rsid w:val="00D4144F"/>
    <w:rsid w:val="00D41456"/>
    <w:rsid w:val="00D416FB"/>
    <w:rsid w:val="00D417D7"/>
    <w:rsid w:val="00D42423"/>
    <w:rsid w:val="00D42570"/>
    <w:rsid w:val="00D42A63"/>
    <w:rsid w:val="00D42BC8"/>
    <w:rsid w:val="00D42EB1"/>
    <w:rsid w:val="00D42F11"/>
    <w:rsid w:val="00D430F2"/>
    <w:rsid w:val="00D4393E"/>
    <w:rsid w:val="00D439A2"/>
    <w:rsid w:val="00D44671"/>
    <w:rsid w:val="00D448AD"/>
    <w:rsid w:val="00D44BDF"/>
    <w:rsid w:val="00D451E2"/>
    <w:rsid w:val="00D4525A"/>
    <w:rsid w:val="00D45A4A"/>
    <w:rsid w:val="00D45C5E"/>
    <w:rsid w:val="00D45E88"/>
    <w:rsid w:val="00D466AD"/>
    <w:rsid w:val="00D467D7"/>
    <w:rsid w:val="00D479B4"/>
    <w:rsid w:val="00D5090D"/>
    <w:rsid w:val="00D50AC8"/>
    <w:rsid w:val="00D50C33"/>
    <w:rsid w:val="00D515AD"/>
    <w:rsid w:val="00D51792"/>
    <w:rsid w:val="00D51AE0"/>
    <w:rsid w:val="00D51FF1"/>
    <w:rsid w:val="00D520E7"/>
    <w:rsid w:val="00D52859"/>
    <w:rsid w:val="00D52977"/>
    <w:rsid w:val="00D52C37"/>
    <w:rsid w:val="00D52C70"/>
    <w:rsid w:val="00D52C91"/>
    <w:rsid w:val="00D536E5"/>
    <w:rsid w:val="00D544E1"/>
    <w:rsid w:val="00D5488D"/>
    <w:rsid w:val="00D54A06"/>
    <w:rsid w:val="00D5512E"/>
    <w:rsid w:val="00D56644"/>
    <w:rsid w:val="00D56811"/>
    <w:rsid w:val="00D56A5D"/>
    <w:rsid w:val="00D56C77"/>
    <w:rsid w:val="00D60E10"/>
    <w:rsid w:val="00D60E89"/>
    <w:rsid w:val="00D617D3"/>
    <w:rsid w:val="00D61E6A"/>
    <w:rsid w:val="00D61FC0"/>
    <w:rsid w:val="00D6216B"/>
    <w:rsid w:val="00D626FE"/>
    <w:rsid w:val="00D62C16"/>
    <w:rsid w:val="00D630A6"/>
    <w:rsid w:val="00D631C4"/>
    <w:rsid w:val="00D63278"/>
    <w:rsid w:val="00D6338D"/>
    <w:rsid w:val="00D63D74"/>
    <w:rsid w:val="00D64352"/>
    <w:rsid w:val="00D6447A"/>
    <w:rsid w:val="00D645E5"/>
    <w:rsid w:val="00D65401"/>
    <w:rsid w:val="00D6549F"/>
    <w:rsid w:val="00D66329"/>
    <w:rsid w:val="00D664EF"/>
    <w:rsid w:val="00D66690"/>
    <w:rsid w:val="00D6682B"/>
    <w:rsid w:val="00D6694B"/>
    <w:rsid w:val="00D67676"/>
    <w:rsid w:val="00D67D94"/>
    <w:rsid w:val="00D702BD"/>
    <w:rsid w:val="00D704B3"/>
    <w:rsid w:val="00D718EF"/>
    <w:rsid w:val="00D71B62"/>
    <w:rsid w:val="00D71CA0"/>
    <w:rsid w:val="00D723CA"/>
    <w:rsid w:val="00D72979"/>
    <w:rsid w:val="00D72B9A"/>
    <w:rsid w:val="00D73340"/>
    <w:rsid w:val="00D73A87"/>
    <w:rsid w:val="00D73CC6"/>
    <w:rsid w:val="00D73FAC"/>
    <w:rsid w:val="00D749C8"/>
    <w:rsid w:val="00D75908"/>
    <w:rsid w:val="00D7648E"/>
    <w:rsid w:val="00D76AB6"/>
    <w:rsid w:val="00D76ED4"/>
    <w:rsid w:val="00D7721F"/>
    <w:rsid w:val="00D772EA"/>
    <w:rsid w:val="00D77BB4"/>
    <w:rsid w:val="00D80115"/>
    <w:rsid w:val="00D801EC"/>
    <w:rsid w:val="00D80596"/>
    <w:rsid w:val="00D80DA9"/>
    <w:rsid w:val="00D810EF"/>
    <w:rsid w:val="00D8119F"/>
    <w:rsid w:val="00D81697"/>
    <w:rsid w:val="00D81C50"/>
    <w:rsid w:val="00D82353"/>
    <w:rsid w:val="00D82459"/>
    <w:rsid w:val="00D83A01"/>
    <w:rsid w:val="00D83DAD"/>
    <w:rsid w:val="00D840BB"/>
    <w:rsid w:val="00D84314"/>
    <w:rsid w:val="00D849ED"/>
    <w:rsid w:val="00D84EF3"/>
    <w:rsid w:val="00D84FFF"/>
    <w:rsid w:val="00D8556F"/>
    <w:rsid w:val="00D8598F"/>
    <w:rsid w:val="00D85C61"/>
    <w:rsid w:val="00D85D6D"/>
    <w:rsid w:val="00D86104"/>
    <w:rsid w:val="00D86A5D"/>
    <w:rsid w:val="00D8718F"/>
    <w:rsid w:val="00D871E6"/>
    <w:rsid w:val="00D872EC"/>
    <w:rsid w:val="00D87543"/>
    <w:rsid w:val="00D87A34"/>
    <w:rsid w:val="00D87BCB"/>
    <w:rsid w:val="00D9012E"/>
    <w:rsid w:val="00D9025E"/>
    <w:rsid w:val="00D904E2"/>
    <w:rsid w:val="00D9070A"/>
    <w:rsid w:val="00D90C9A"/>
    <w:rsid w:val="00D90F5D"/>
    <w:rsid w:val="00D91989"/>
    <w:rsid w:val="00D91BD0"/>
    <w:rsid w:val="00D920F2"/>
    <w:rsid w:val="00D92251"/>
    <w:rsid w:val="00D924F1"/>
    <w:rsid w:val="00D92A5F"/>
    <w:rsid w:val="00D938D7"/>
    <w:rsid w:val="00D93EAC"/>
    <w:rsid w:val="00D952E9"/>
    <w:rsid w:val="00D95487"/>
    <w:rsid w:val="00D95E1C"/>
    <w:rsid w:val="00D9600A"/>
    <w:rsid w:val="00D96987"/>
    <w:rsid w:val="00D969DC"/>
    <w:rsid w:val="00D96C20"/>
    <w:rsid w:val="00D9766D"/>
    <w:rsid w:val="00D9784B"/>
    <w:rsid w:val="00D978E8"/>
    <w:rsid w:val="00DA098D"/>
    <w:rsid w:val="00DA0996"/>
    <w:rsid w:val="00DA0D11"/>
    <w:rsid w:val="00DA1A16"/>
    <w:rsid w:val="00DA2AC5"/>
    <w:rsid w:val="00DA2BAE"/>
    <w:rsid w:val="00DA3545"/>
    <w:rsid w:val="00DA3817"/>
    <w:rsid w:val="00DA385E"/>
    <w:rsid w:val="00DA3B13"/>
    <w:rsid w:val="00DA3EC0"/>
    <w:rsid w:val="00DA4451"/>
    <w:rsid w:val="00DA4516"/>
    <w:rsid w:val="00DA4B23"/>
    <w:rsid w:val="00DA5583"/>
    <w:rsid w:val="00DA6BA6"/>
    <w:rsid w:val="00DA6BB2"/>
    <w:rsid w:val="00DA6E99"/>
    <w:rsid w:val="00DA7207"/>
    <w:rsid w:val="00DA779D"/>
    <w:rsid w:val="00DA7BFE"/>
    <w:rsid w:val="00DB01C7"/>
    <w:rsid w:val="00DB0CE7"/>
    <w:rsid w:val="00DB123E"/>
    <w:rsid w:val="00DB1259"/>
    <w:rsid w:val="00DB1707"/>
    <w:rsid w:val="00DB2187"/>
    <w:rsid w:val="00DB2358"/>
    <w:rsid w:val="00DB2427"/>
    <w:rsid w:val="00DB24C0"/>
    <w:rsid w:val="00DB2E5A"/>
    <w:rsid w:val="00DB3AAD"/>
    <w:rsid w:val="00DB3DC9"/>
    <w:rsid w:val="00DB3F93"/>
    <w:rsid w:val="00DB4368"/>
    <w:rsid w:val="00DB4670"/>
    <w:rsid w:val="00DB4754"/>
    <w:rsid w:val="00DB501B"/>
    <w:rsid w:val="00DB54CD"/>
    <w:rsid w:val="00DB5C2A"/>
    <w:rsid w:val="00DB6886"/>
    <w:rsid w:val="00DB6C9A"/>
    <w:rsid w:val="00DB7037"/>
    <w:rsid w:val="00DB78F3"/>
    <w:rsid w:val="00DB7C43"/>
    <w:rsid w:val="00DB7D22"/>
    <w:rsid w:val="00DB7E47"/>
    <w:rsid w:val="00DB7EA0"/>
    <w:rsid w:val="00DB7EF8"/>
    <w:rsid w:val="00DC0253"/>
    <w:rsid w:val="00DC02D0"/>
    <w:rsid w:val="00DC0371"/>
    <w:rsid w:val="00DC0419"/>
    <w:rsid w:val="00DC0748"/>
    <w:rsid w:val="00DC0A0F"/>
    <w:rsid w:val="00DC1D76"/>
    <w:rsid w:val="00DC1E23"/>
    <w:rsid w:val="00DC2212"/>
    <w:rsid w:val="00DC23C2"/>
    <w:rsid w:val="00DC2BD1"/>
    <w:rsid w:val="00DC2BEF"/>
    <w:rsid w:val="00DC3951"/>
    <w:rsid w:val="00DC3971"/>
    <w:rsid w:val="00DC4465"/>
    <w:rsid w:val="00DC4694"/>
    <w:rsid w:val="00DC568E"/>
    <w:rsid w:val="00DC5F84"/>
    <w:rsid w:val="00DC60D8"/>
    <w:rsid w:val="00DC628C"/>
    <w:rsid w:val="00DC63AB"/>
    <w:rsid w:val="00DC645F"/>
    <w:rsid w:val="00DC6660"/>
    <w:rsid w:val="00DC6E83"/>
    <w:rsid w:val="00DD06D1"/>
    <w:rsid w:val="00DD0AB5"/>
    <w:rsid w:val="00DD0B68"/>
    <w:rsid w:val="00DD1393"/>
    <w:rsid w:val="00DD3BE5"/>
    <w:rsid w:val="00DD3E22"/>
    <w:rsid w:val="00DD4D4C"/>
    <w:rsid w:val="00DD4ED9"/>
    <w:rsid w:val="00DD5103"/>
    <w:rsid w:val="00DD5180"/>
    <w:rsid w:val="00DD52D2"/>
    <w:rsid w:val="00DD542A"/>
    <w:rsid w:val="00DD5689"/>
    <w:rsid w:val="00DD5967"/>
    <w:rsid w:val="00DD6CDA"/>
    <w:rsid w:val="00DD7006"/>
    <w:rsid w:val="00DD7BB0"/>
    <w:rsid w:val="00DD7F57"/>
    <w:rsid w:val="00DE0775"/>
    <w:rsid w:val="00DE0962"/>
    <w:rsid w:val="00DE0E72"/>
    <w:rsid w:val="00DE135C"/>
    <w:rsid w:val="00DE14CE"/>
    <w:rsid w:val="00DE15E2"/>
    <w:rsid w:val="00DE22AE"/>
    <w:rsid w:val="00DE3067"/>
    <w:rsid w:val="00DE31A6"/>
    <w:rsid w:val="00DE3FAB"/>
    <w:rsid w:val="00DE4597"/>
    <w:rsid w:val="00DE45DD"/>
    <w:rsid w:val="00DE47EA"/>
    <w:rsid w:val="00DE4ADC"/>
    <w:rsid w:val="00DE4CB8"/>
    <w:rsid w:val="00DE526C"/>
    <w:rsid w:val="00DE5B78"/>
    <w:rsid w:val="00DE6CF8"/>
    <w:rsid w:val="00DE7B8E"/>
    <w:rsid w:val="00DF00FA"/>
    <w:rsid w:val="00DF0A57"/>
    <w:rsid w:val="00DF1508"/>
    <w:rsid w:val="00DF2211"/>
    <w:rsid w:val="00DF2CEC"/>
    <w:rsid w:val="00DF2D02"/>
    <w:rsid w:val="00DF2D34"/>
    <w:rsid w:val="00DF2ED3"/>
    <w:rsid w:val="00DF37CB"/>
    <w:rsid w:val="00DF3CF6"/>
    <w:rsid w:val="00DF3F0B"/>
    <w:rsid w:val="00DF475B"/>
    <w:rsid w:val="00DF489D"/>
    <w:rsid w:val="00DF4FAB"/>
    <w:rsid w:val="00DF51AC"/>
    <w:rsid w:val="00DF54E6"/>
    <w:rsid w:val="00DF59F0"/>
    <w:rsid w:val="00DF5EE2"/>
    <w:rsid w:val="00DF638D"/>
    <w:rsid w:val="00DF6BD5"/>
    <w:rsid w:val="00DF6FBB"/>
    <w:rsid w:val="00DF74B1"/>
    <w:rsid w:val="00DF7900"/>
    <w:rsid w:val="00DF7AB5"/>
    <w:rsid w:val="00E001A5"/>
    <w:rsid w:val="00E0060B"/>
    <w:rsid w:val="00E00FE5"/>
    <w:rsid w:val="00E00FE6"/>
    <w:rsid w:val="00E01AD7"/>
    <w:rsid w:val="00E01E3B"/>
    <w:rsid w:val="00E0245B"/>
    <w:rsid w:val="00E027AF"/>
    <w:rsid w:val="00E0289C"/>
    <w:rsid w:val="00E03426"/>
    <w:rsid w:val="00E03720"/>
    <w:rsid w:val="00E0443A"/>
    <w:rsid w:val="00E060B2"/>
    <w:rsid w:val="00E06AEC"/>
    <w:rsid w:val="00E06B23"/>
    <w:rsid w:val="00E07178"/>
    <w:rsid w:val="00E07A6D"/>
    <w:rsid w:val="00E07D32"/>
    <w:rsid w:val="00E116BA"/>
    <w:rsid w:val="00E11A46"/>
    <w:rsid w:val="00E12A17"/>
    <w:rsid w:val="00E12F35"/>
    <w:rsid w:val="00E130CB"/>
    <w:rsid w:val="00E14165"/>
    <w:rsid w:val="00E156E9"/>
    <w:rsid w:val="00E15A38"/>
    <w:rsid w:val="00E16485"/>
    <w:rsid w:val="00E16F80"/>
    <w:rsid w:val="00E17446"/>
    <w:rsid w:val="00E200A2"/>
    <w:rsid w:val="00E203A4"/>
    <w:rsid w:val="00E21221"/>
    <w:rsid w:val="00E213A0"/>
    <w:rsid w:val="00E221A4"/>
    <w:rsid w:val="00E22655"/>
    <w:rsid w:val="00E22832"/>
    <w:rsid w:val="00E22B00"/>
    <w:rsid w:val="00E22E0B"/>
    <w:rsid w:val="00E23A11"/>
    <w:rsid w:val="00E23C7E"/>
    <w:rsid w:val="00E23D94"/>
    <w:rsid w:val="00E241CD"/>
    <w:rsid w:val="00E24227"/>
    <w:rsid w:val="00E24D9F"/>
    <w:rsid w:val="00E25C0E"/>
    <w:rsid w:val="00E25C21"/>
    <w:rsid w:val="00E2613D"/>
    <w:rsid w:val="00E26513"/>
    <w:rsid w:val="00E26ACD"/>
    <w:rsid w:val="00E26BA0"/>
    <w:rsid w:val="00E26F0A"/>
    <w:rsid w:val="00E27669"/>
    <w:rsid w:val="00E277E9"/>
    <w:rsid w:val="00E27C5F"/>
    <w:rsid w:val="00E27E14"/>
    <w:rsid w:val="00E30210"/>
    <w:rsid w:val="00E303B5"/>
    <w:rsid w:val="00E304FA"/>
    <w:rsid w:val="00E30634"/>
    <w:rsid w:val="00E30674"/>
    <w:rsid w:val="00E30E54"/>
    <w:rsid w:val="00E30F1C"/>
    <w:rsid w:val="00E31552"/>
    <w:rsid w:val="00E321D2"/>
    <w:rsid w:val="00E321FC"/>
    <w:rsid w:val="00E32969"/>
    <w:rsid w:val="00E32A59"/>
    <w:rsid w:val="00E33BB0"/>
    <w:rsid w:val="00E3436B"/>
    <w:rsid w:val="00E35343"/>
    <w:rsid w:val="00E35489"/>
    <w:rsid w:val="00E357FA"/>
    <w:rsid w:val="00E35975"/>
    <w:rsid w:val="00E3627E"/>
    <w:rsid w:val="00E362A4"/>
    <w:rsid w:val="00E3645D"/>
    <w:rsid w:val="00E36A4D"/>
    <w:rsid w:val="00E36CFE"/>
    <w:rsid w:val="00E373B0"/>
    <w:rsid w:val="00E40A70"/>
    <w:rsid w:val="00E40EF7"/>
    <w:rsid w:val="00E41482"/>
    <w:rsid w:val="00E415F6"/>
    <w:rsid w:val="00E41680"/>
    <w:rsid w:val="00E41BE3"/>
    <w:rsid w:val="00E42251"/>
    <w:rsid w:val="00E425BE"/>
    <w:rsid w:val="00E434F5"/>
    <w:rsid w:val="00E43B62"/>
    <w:rsid w:val="00E43F5C"/>
    <w:rsid w:val="00E44021"/>
    <w:rsid w:val="00E44624"/>
    <w:rsid w:val="00E44D18"/>
    <w:rsid w:val="00E44EA6"/>
    <w:rsid w:val="00E4607E"/>
    <w:rsid w:val="00E46572"/>
    <w:rsid w:val="00E46C97"/>
    <w:rsid w:val="00E470C7"/>
    <w:rsid w:val="00E50699"/>
    <w:rsid w:val="00E5174F"/>
    <w:rsid w:val="00E51908"/>
    <w:rsid w:val="00E523D6"/>
    <w:rsid w:val="00E52430"/>
    <w:rsid w:val="00E52717"/>
    <w:rsid w:val="00E535A7"/>
    <w:rsid w:val="00E53A46"/>
    <w:rsid w:val="00E53D60"/>
    <w:rsid w:val="00E53D71"/>
    <w:rsid w:val="00E54382"/>
    <w:rsid w:val="00E544C9"/>
    <w:rsid w:val="00E54621"/>
    <w:rsid w:val="00E55208"/>
    <w:rsid w:val="00E55361"/>
    <w:rsid w:val="00E559CF"/>
    <w:rsid w:val="00E55DAB"/>
    <w:rsid w:val="00E56F37"/>
    <w:rsid w:val="00E57235"/>
    <w:rsid w:val="00E5798A"/>
    <w:rsid w:val="00E57BBC"/>
    <w:rsid w:val="00E60378"/>
    <w:rsid w:val="00E60BCE"/>
    <w:rsid w:val="00E60FB5"/>
    <w:rsid w:val="00E61D61"/>
    <w:rsid w:val="00E61EA9"/>
    <w:rsid w:val="00E6308B"/>
    <w:rsid w:val="00E63CD6"/>
    <w:rsid w:val="00E63CDF"/>
    <w:rsid w:val="00E64010"/>
    <w:rsid w:val="00E640B8"/>
    <w:rsid w:val="00E6434D"/>
    <w:rsid w:val="00E64FEB"/>
    <w:rsid w:val="00E6525C"/>
    <w:rsid w:val="00E6532D"/>
    <w:rsid w:val="00E653BD"/>
    <w:rsid w:val="00E657FB"/>
    <w:rsid w:val="00E65846"/>
    <w:rsid w:val="00E66B08"/>
    <w:rsid w:val="00E66F36"/>
    <w:rsid w:val="00E671F1"/>
    <w:rsid w:val="00E7045F"/>
    <w:rsid w:val="00E705EA"/>
    <w:rsid w:val="00E70634"/>
    <w:rsid w:val="00E70A42"/>
    <w:rsid w:val="00E70A64"/>
    <w:rsid w:val="00E70B43"/>
    <w:rsid w:val="00E7185C"/>
    <w:rsid w:val="00E72A37"/>
    <w:rsid w:val="00E72FDE"/>
    <w:rsid w:val="00E73037"/>
    <w:rsid w:val="00E743A1"/>
    <w:rsid w:val="00E74874"/>
    <w:rsid w:val="00E748D5"/>
    <w:rsid w:val="00E7510E"/>
    <w:rsid w:val="00E751E0"/>
    <w:rsid w:val="00E756D9"/>
    <w:rsid w:val="00E76044"/>
    <w:rsid w:val="00E768ED"/>
    <w:rsid w:val="00E76963"/>
    <w:rsid w:val="00E811BB"/>
    <w:rsid w:val="00E816F2"/>
    <w:rsid w:val="00E81713"/>
    <w:rsid w:val="00E81952"/>
    <w:rsid w:val="00E81C25"/>
    <w:rsid w:val="00E82B08"/>
    <w:rsid w:val="00E82F5E"/>
    <w:rsid w:val="00E82FA2"/>
    <w:rsid w:val="00E83399"/>
    <w:rsid w:val="00E83B8F"/>
    <w:rsid w:val="00E850CC"/>
    <w:rsid w:val="00E851D5"/>
    <w:rsid w:val="00E8558F"/>
    <w:rsid w:val="00E85941"/>
    <w:rsid w:val="00E86717"/>
    <w:rsid w:val="00E87054"/>
    <w:rsid w:val="00E8753B"/>
    <w:rsid w:val="00E87B31"/>
    <w:rsid w:val="00E908A8"/>
    <w:rsid w:val="00E911C0"/>
    <w:rsid w:val="00E91614"/>
    <w:rsid w:val="00E919EF"/>
    <w:rsid w:val="00E9210D"/>
    <w:rsid w:val="00E928E4"/>
    <w:rsid w:val="00E92A51"/>
    <w:rsid w:val="00E92AC3"/>
    <w:rsid w:val="00E934E5"/>
    <w:rsid w:val="00E936AD"/>
    <w:rsid w:val="00E93DA3"/>
    <w:rsid w:val="00E949D9"/>
    <w:rsid w:val="00E95092"/>
    <w:rsid w:val="00E9512B"/>
    <w:rsid w:val="00E95320"/>
    <w:rsid w:val="00E957E7"/>
    <w:rsid w:val="00E961BD"/>
    <w:rsid w:val="00E962AE"/>
    <w:rsid w:val="00E96304"/>
    <w:rsid w:val="00E977F1"/>
    <w:rsid w:val="00EA0836"/>
    <w:rsid w:val="00EA0CEC"/>
    <w:rsid w:val="00EA0E9C"/>
    <w:rsid w:val="00EA1525"/>
    <w:rsid w:val="00EA1A48"/>
    <w:rsid w:val="00EA233A"/>
    <w:rsid w:val="00EA2669"/>
    <w:rsid w:val="00EA2AAD"/>
    <w:rsid w:val="00EA374A"/>
    <w:rsid w:val="00EA3D33"/>
    <w:rsid w:val="00EA45F8"/>
    <w:rsid w:val="00EA4886"/>
    <w:rsid w:val="00EA4C43"/>
    <w:rsid w:val="00EA4FEF"/>
    <w:rsid w:val="00EA51A0"/>
    <w:rsid w:val="00EA51ED"/>
    <w:rsid w:val="00EA5369"/>
    <w:rsid w:val="00EA579E"/>
    <w:rsid w:val="00EA5A81"/>
    <w:rsid w:val="00EA5BEF"/>
    <w:rsid w:val="00EA637E"/>
    <w:rsid w:val="00EA68E4"/>
    <w:rsid w:val="00EA7352"/>
    <w:rsid w:val="00EA79A3"/>
    <w:rsid w:val="00EA7D22"/>
    <w:rsid w:val="00EA7DB0"/>
    <w:rsid w:val="00EB13E2"/>
    <w:rsid w:val="00EB153A"/>
    <w:rsid w:val="00EB171F"/>
    <w:rsid w:val="00EB17B1"/>
    <w:rsid w:val="00EB1B4A"/>
    <w:rsid w:val="00EB1DAB"/>
    <w:rsid w:val="00EB1E3B"/>
    <w:rsid w:val="00EB201B"/>
    <w:rsid w:val="00EB2B37"/>
    <w:rsid w:val="00EB3187"/>
    <w:rsid w:val="00EB346B"/>
    <w:rsid w:val="00EB34ED"/>
    <w:rsid w:val="00EB36D3"/>
    <w:rsid w:val="00EB44AC"/>
    <w:rsid w:val="00EB4553"/>
    <w:rsid w:val="00EB4992"/>
    <w:rsid w:val="00EB4FA1"/>
    <w:rsid w:val="00EB5E50"/>
    <w:rsid w:val="00EB6811"/>
    <w:rsid w:val="00EB6F05"/>
    <w:rsid w:val="00EC051F"/>
    <w:rsid w:val="00EC05B0"/>
    <w:rsid w:val="00EC0C0B"/>
    <w:rsid w:val="00EC0D8C"/>
    <w:rsid w:val="00EC1199"/>
    <w:rsid w:val="00EC1516"/>
    <w:rsid w:val="00EC245F"/>
    <w:rsid w:val="00EC3CA7"/>
    <w:rsid w:val="00EC3EDF"/>
    <w:rsid w:val="00EC4209"/>
    <w:rsid w:val="00EC45BE"/>
    <w:rsid w:val="00EC4780"/>
    <w:rsid w:val="00EC4DBD"/>
    <w:rsid w:val="00EC664E"/>
    <w:rsid w:val="00EC68F8"/>
    <w:rsid w:val="00EC69D5"/>
    <w:rsid w:val="00EC6A9A"/>
    <w:rsid w:val="00EC6FEB"/>
    <w:rsid w:val="00EC7407"/>
    <w:rsid w:val="00EC747E"/>
    <w:rsid w:val="00ED0436"/>
    <w:rsid w:val="00ED09D6"/>
    <w:rsid w:val="00ED153D"/>
    <w:rsid w:val="00ED15DF"/>
    <w:rsid w:val="00ED1BE7"/>
    <w:rsid w:val="00ED24B0"/>
    <w:rsid w:val="00ED2719"/>
    <w:rsid w:val="00ED29FF"/>
    <w:rsid w:val="00ED3357"/>
    <w:rsid w:val="00ED3EC9"/>
    <w:rsid w:val="00ED50EF"/>
    <w:rsid w:val="00ED5373"/>
    <w:rsid w:val="00ED5C1B"/>
    <w:rsid w:val="00ED68DD"/>
    <w:rsid w:val="00ED6B89"/>
    <w:rsid w:val="00ED6DD7"/>
    <w:rsid w:val="00ED71BE"/>
    <w:rsid w:val="00ED72C7"/>
    <w:rsid w:val="00EE065C"/>
    <w:rsid w:val="00EE08AB"/>
    <w:rsid w:val="00EE121A"/>
    <w:rsid w:val="00EE14DC"/>
    <w:rsid w:val="00EE15FA"/>
    <w:rsid w:val="00EE1738"/>
    <w:rsid w:val="00EE181B"/>
    <w:rsid w:val="00EE2002"/>
    <w:rsid w:val="00EE2414"/>
    <w:rsid w:val="00EE246D"/>
    <w:rsid w:val="00EE2BE4"/>
    <w:rsid w:val="00EE2C96"/>
    <w:rsid w:val="00EE30C0"/>
    <w:rsid w:val="00EE3163"/>
    <w:rsid w:val="00EE3554"/>
    <w:rsid w:val="00EE3CD2"/>
    <w:rsid w:val="00EE4232"/>
    <w:rsid w:val="00EE43AE"/>
    <w:rsid w:val="00EE4BB5"/>
    <w:rsid w:val="00EE5733"/>
    <w:rsid w:val="00EE58EB"/>
    <w:rsid w:val="00EE58F2"/>
    <w:rsid w:val="00EE5E58"/>
    <w:rsid w:val="00EE6477"/>
    <w:rsid w:val="00EE6EFC"/>
    <w:rsid w:val="00EE70F2"/>
    <w:rsid w:val="00EE78A9"/>
    <w:rsid w:val="00EE7CE3"/>
    <w:rsid w:val="00EF0004"/>
    <w:rsid w:val="00EF036A"/>
    <w:rsid w:val="00EF0AB5"/>
    <w:rsid w:val="00EF0D93"/>
    <w:rsid w:val="00EF0ED2"/>
    <w:rsid w:val="00EF14D5"/>
    <w:rsid w:val="00EF19E9"/>
    <w:rsid w:val="00EF1ABE"/>
    <w:rsid w:val="00EF1D71"/>
    <w:rsid w:val="00EF2302"/>
    <w:rsid w:val="00EF2891"/>
    <w:rsid w:val="00EF29F6"/>
    <w:rsid w:val="00EF3ADF"/>
    <w:rsid w:val="00EF4127"/>
    <w:rsid w:val="00EF4682"/>
    <w:rsid w:val="00EF51AA"/>
    <w:rsid w:val="00EF5AB4"/>
    <w:rsid w:val="00EF5C69"/>
    <w:rsid w:val="00EF5F03"/>
    <w:rsid w:val="00EF6046"/>
    <w:rsid w:val="00EF6309"/>
    <w:rsid w:val="00EF66D8"/>
    <w:rsid w:val="00EF6716"/>
    <w:rsid w:val="00EF67FA"/>
    <w:rsid w:val="00EF6845"/>
    <w:rsid w:val="00EF6A5D"/>
    <w:rsid w:val="00EF7073"/>
    <w:rsid w:val="00EF7912"/>
    <w:rsid w:val="00EF7929"/>
    <w:rsid w:val="00EF793D"/>
    <w:rsid w:val="00F0068E"/>
    <w:rsid w:val="00F00783"/>
    <w:rsid w:val="00F00A26"/>
    <w:rsid w:val="00F00C4D"/>
    <w:rsid w:val="00F019AD"/>
    <w:rsid w:val="00F01B55"/>
    <w:rsid w:val="00F021AC"/>
    <w:rsid w:val="00F026EE"/>
    <w:rsid w:val="00F02862"/>
    <w:rsid w:val="00F029A3"/>
    <w:rsid w:val="00F02E07"/>
    <w:rsid w:val="00F02FD5"/>
    <w:rsid w:val="00F03CC7"/>
    <w:rsid w:val="00F040EE"/>
    <w:rsid w:val="00F042DD"/>
    <w:rsid w:val="00F04D7C"/>
    <w:rsid w:val="00F0506D"/>
    <w:rsid w:val="00F0521A"/>
    <w:rsid w:val="00F054C7"/>
    <w:rsid w:val="00F055F1"/>
    <w:rsid w:val="00F0587B"/>
    <w:rsid w:val="00F061A6"/>
    <w:rsid w:val="00F067A8"/>
    <w:rsid w:val="00F069A2"/>
    <w:rsid w:val="00F06A91"/>
    <w:rsid w:val="00F06D84"/>
    <w:rsid w:val="00F07150"/>
    <w:rsid w:val="00F079EF"/>
    <w:rsid w:val="00F07BBE"/>
    <w:rsid w:val="00F10082"/>
    <w:rsid w:val="00F100DB"/>
    <w:rsid w:val="00F102A7"/>
    <w:rsid w:val="00F107D2"/>
    <w:rsid w:val="00F1098F"/>
    <w:rsid w:val="00F111C2"/>
    <w:rsid w:val="00F1246B"/>
    <w:rsid w:val="00F12604"/>
    <w:rsid w:val="00F12874"/>
    <w:rsid w:val="00F12A9B"/>
    <w:rsid w:val="00F13169"/>
    <w:rsid w:val="00F13366"/>
    <w:rsid w:val="00F13661"/>
    <w:rsid w:val="00F13B6E"/>
    <w:rsid w:val="00F13E3D"/>
    <w:rsid w:val="00F14233"/>
    <w:rsid w:val="00F143AC"/>
    <w:rsid w:val="00F144FB"/>
    <w:rsid w:val="00F1467A"/>
    <w:rsid w:val="00F14DBE"/>
    <w:rsid w:val="00F14FC1"/>
    <w:rsid w:val="00F15052"/>
    <w:rsid w:val="00F1549D"/>
    <w:rsid w:val="00F15704"/>
    <w:rsid w:val="00F1593B"/>
    <w:rsid w:val="00F15D72"/>
    <w:rsid w:val="00F164EA"/>
    <w:rsid w:val="00F1672E"/>
    <w:rsid w:val="00F16D57"/>
    <w:rsid w:val="00F172C5"/>
    <w:rsid w:val="00F1754C"/>
    <w:rsid w:val="00F17570"/>
    <w:rsid w:val="00F1792B"/>
    <w:rsid w:val="00F17FE8"/>
    <w:rsid w:val="00F20511"/>
    <w:rsid w:val="00F20C0C"/>
    <w:rsid w:val="00F20F95"/>
    <w:rsid w:val="00F2101D"/>
    <w:rsid w:val="00F210DF"/>
    <w:rsid w:val="00F2138F"/>
    <w:rsid w:val="00F225C9"/>
    <w:rsid w:val="00F23367"/>
    <w:rsid w:val="00F23C02"/>
    <w:rsid w:val="00F24208"/>
    <w:rsid w:val="00F2538A"/>
    <w:rsid w:val="00F26B0D"/>
    <w:rsid w:val="00F26B85"/>
    <w:rsid w:val="00F30C97"/>
    <w:rsid w:val="00F30E78"/>
    <w:rsid w:val="00F30F1F"/>
    <w:rsid w:val="00F3104E"/>
    <w:rsid w:val="00F315DE"/>
    <w:rsid w:val="00F31830"/>
    <w:rsid w:val="00F32530"/>
    <w:rsid w:val="00F327A2"/>
    <w:rsid w:val="00F32814"/>
    <w:rsid w:val="00F32B69"/>
    <w:rsid w:val="00F32F4E"/>
    <w:rsid w:val="00F337B8"/>
    <w:rsid w:val="00F348D0"/>
    <w:rsid w:val="00F34CDA"/>
    <w:rsid w:val="00F35297"/>
    <w:rsid w:val="00F3651C"/>
    <w:rsid w:val="00F372B9"/>
    <w:rsid w:val="00F373DE"/>
    <w:rsid w:val="00F376A0"/>
    <w:rsid w:val="00F40E34"/>
    <w:rsid w:val="00F4115E"/>
    <w:rsid w:val="00F41167"/>
    <w:rsid w:val="00F41CCD"/>
    <w:rsid w:val="00F423EE"/>
    <w:rsid w:val="00F42B20"/>
    <w:rsid w:val="00F42E13"/>
    <w:rsid w:val="00F43C03"/>
    <w:rsid w:val="00F441D7"/>
    <w:rsid w:val="00F44C2D"/>
    <w:rsid w:val="00F45537"/>
    <w:rsid w:val="00F45919"/>
    <w:rsid w:val="00F45C5D"/>
    <w:rsid w:val="00F461D3"/>
    <w:rsid w:val="00F4657C"/>
    <w:rsid w:val="00F469BA"/>
    <w:rsid w:val="00F46C63"/>
    <w:rsid w:val="00F46C9C"/>
    <w:rsid w:val="00F47BD2"/>
    <w:rsid w:val="00F47C49"/>
    <w:rsid w:val="00F505E1"/>
    <w:rsid w:val="00F506F7"/>
    <w:rsid w:val="00F50A0B"/>
    <w:rsid w:val="00F5185A"/>
    <w:rsid w:val="00F51E37"/>
    <w:rsid w:val="00F52B5B"/>
    <w:rsid w:val="00F53005"/>
    <w:rsid w:val="00F53D96"/>
    <w:rsid w:val="00F54141"/>
    <w:rsid w:val="00F54321"/>
    <w:rsid w:val="00F545CA"/>
    <w:rsid w:val="00F54741"/>
    <w:rsid w:val="00F54D19"/>
    <w:rsid w:val="00F55162"/>
    <w:rsid w:val="00F55A51"/>
    <w:rsid w:val="00F56008"/>
    <w:rsid w:val="00F56E53"/>
    <w:rsid w:val="00F57575"/>
    <w:rsid w:val="00F6092A"/>
    <w:rsid w:val="00F61232"/>
    <w:rsid w:val="00F61A88"/>
    <w:rsid w:val="00F62020"/>
    <w:rsid w:val="00F62C09"/>
    <w:rsid w:val="00F631CB"/>
    <w:rsid w:val="00F63D4F"/>
    <w:rsid w:val="00F63FFC"/>
    <w:rsid w:val="00F64009"/>
    <w:rsid w:val="00F6427A"/>
    <w:rsid w:val="00F646EE"/>
    <w:rsid w:val="00F64CE4"/>
    <w:rsid w:val="00F65266"/>
    <w:rsid w:val="00F654A6"/>
    <w:rsid w:val="00F657E7"/>
    <w:rsid w:val="00F6635E"/>
    <w:rsid w:val="00F664AC"/>
    <w:rsid w:val="00F67060"/>
    <w:rsid w:val="00F703E5"/>
    <w:rsid w:val="00F7057B"/>
    <w:rsid w:val="00F70754"/>
    <w:rsid w:val="00F707F1"/>
    <w:rsid w:val="00F70AE1"/>
    <w:rsid w:val="00F713A8"/>
    <w:rsid w:val="00F729E1"/>
    <w:rsid w:val="00F72CA1"/>
    <w:rsid w:val="00F72F6C"/>
    <w:rsid w:val="00F736A9"/>
    <w:rsid w:val="00F74438"/>
    <w:rsid w:val="00F7457E"/>
    <w:rsid w:val="00F75349"/>
    <w:rsid w:val="00F75668"/>
    <w:rsid w:val="00F76824"/>
    <w:rsid w:val="00F76E57"/>
    <w:rsid w:val="00F7706C"/>
    <w:rsid w:val="00F805CD"/>
    <w:rsid w:val="00F81E87"/>
    <w:rsid w:val="00F824AC"/>
    <w:rsid w:val="00F82C4E"/>
    <w:rsid w:val="00F833B2"/>
    <w:rsid w:val="00F837BB"/>
    <w:rsid w:val="00F83DBE"/>
    <w:rsid w:val="00F842AF"/>
    <w:rsid w:val="00F8439C"/>
    <w:rsid w:val="00F85997"/>
    <w:rsid w:val="00F86C6C"/>
    <w:rsid w:val="00F874B2"/>
    <w:rsid w:val="00F8754B"/>
    <w:rsid w:val="00F876C8"/>
    <w:rsid w:val="00F87B73"/>
    <w:rsid w:val="00F90AC6"/>
    <w:rsid w:val="00F90C73"/>
    <w:rsid w:val="00F90E1D"/>
    <w:rsid w:val="00F911B3"/>
    <w:rsid w:val="00F918D1"/>
    <w:rsid w:val="00F91D9B"/>
    <w:rsid w:val="00F91E41"/>
    <w:rsid w:val="00F9235B"/>
    <w:rsid w:val="00F927D4"/>
    <w:rsid w:val="00F92904"/>
    <w:rsid w:val="00F92CDF"/>
    <w:rsid w:val="00F92E66"/>
    <w:rsid w:val="00F92F6E"/>
    <w:rsid w:val="00F9341F"/>
    <w:rsid w:val="00F93900"/>
    <w:rsid w:val="00F95060"/>
    <w:rsid w:val="00F95137"/>
    <w:rsid w:val="00F95389"/>
    <w:rsid w:val="00F9543B"/>
    <w:rsid w:val="00F95A36"/>
    <w:rsid w:val="00F9680E"/>
    <w:rsid w:val="00F96D37"/>
    <w:rsid w:val="00F97120"/>
    <w:rsid w:val="00F97586"/>
    <w:rsid w:val="00F97EEE"/>
    <w:rsid w:val="00F97FDB"/>
    <w:rsid w:val="00FA0268"/>
    <w:rsid w:val="00FA0EFE"/>
    <w:rsid w:val="00FA0F9B"/>
    <w:rsid w:val="00FA148E"/>
    <w:rsid w:val="00FA14EF"/>
    <w:rsid w:val="00FA1636"/>
    <w:rsid w:val="00FA18AA"/>
    <w:rsid w:val="00FA1AF7"/>
    <w:rsid w:val="00FA1B08"/>
    <w:rsid w:val="00FA1EEC"/>
    <w:rsid w:val="00FA1FFB"/>
    <w:rsid w:val="00FA2C0D"/>
    <w:rsid w:val="00FA3113"/>
    <w:rsid w:val="00FA348B"/>
    <w:rsid w:val="00FA3510"/>
    <w:rsid w:val="00FA430B"/>
    <w:rsid w:val="00FA519A"/>
    <w:rsid w:val="00FA53F3"/>
    <w:rsid w:val="00FA5578"/>
    <w:rsid w:val="00FA571F"/>
    <w:rsid w:val="00FA5842"/>
    <w:rsid w:val="00FA5CA6"/>
    <w:rsid w:val="00FA5CF3"/>
    <w:rsid w:val="00FA5D4A"/>
    <w:rsid w:val="00FA6ED9"/>
    <w:rsid w:val="00FA72E4"/>
    <w:rsid w:val="00FA75E9"/>
    <w:rsid w:val="00FA77C3"/>
    <w:rsid w:val="00FB03A7"/>
    <w:rsid w:val="00FB1202"/>
    <w:rsid w:val="00FB22DA"/>
    <w:rsid w:val="00FB27B5"/>
    <w:rsid w:val="00FB29ED"/>
    <w:rsid w:val="00FB2D21"/>
    <w:rsid w:val="00FB3026"/>
    <w:rsid w:val="00FB35EE"/>
    <w:rsid w:val="00FB4682"/>
    <w:rsid w:val="00FB494F"/>
    <w:rsid w:val="00FB4A58"/>
    <w:rsid w:val="00FB4BA7"/>
    <w:rsid w:val="00FB4E8E"/>
    <w:rsid w:val="00FB5183"/>
    <w:rsid w:val="00FB5DA0"/>
    <w:rsid w:val="00FB65BB"/>
    <w:rsid w:val="00FB6C05"/>
    <w:rsid w:val="00FB7A9A"/>
    <w:rsid w:val="00FC04D6"/>
    <w:rsid w:val="00FC08CD"/>
    <w:rsid w:val="00FC1185"/>
    <w:rsid w:val="00FC17EB"/>
    <w:rsid w:val="00FC1CFC"/>
    <w:rsid w:val="00FC1D53"/>
    <w:rsid w:val="00FC20B6"/>
    <w:rsid w:val="00FC34A3"/>
    <w:rsid w:val="00FC3BF1"/>
    <w:rsid w:val="00FC4098"/>
    <w:rsid w:val="00FC47F9"/>
    <w:rsid w:val="00FC4C80"/>
    <w:rsid w:val="00FC4E73"/>
    <w:rsid w:val="00FC5638"/>
    <w:rsid w:val="00FC5FFE"/>
    <w:rsid w:val="00FC62CD"/>
    <w:rsid w:val="00FC6883"/>
    <w:rsid w:val="00FC6BCB"/>
    <w:rsid w:val="00FC6E03"/>
    <w:rsid w:val="00FC6F5A"/>
    <w:rsid w:val="00FC738E"/>
    <w:rsid w:val="00FC7C61"/>
    <w:rsid w:val="00FC7E12"/>
    <w:rsid w:val="00FD0640"/>
    <w:rsid w:val="00FD0CD8"/>
    <w:rsid w:val="00FD3189"/>
    <w:rsid w:val="00FD37E9"/>
    <w:rsid w:val="00FD3C59"/>
    <w:rsid w:val="00FD43E0"/>
    <w:rsid w:val="00FD4CEA"/>
    <w:rsid w:val="00FD501D"/>
    <w:rsid w:val="00FD50CE"/>
    <w:rsid w:val="00FD57EA"/>
    <w:rsid w:val="00FD5929"/>
    <w:rsid w:val="00FD6F79"/>
    <w:rsid w:val="00FD7818"/>
    <w:rsid w:val="00FD782D"/>
    <w:rsid w:val="00FE0C64"/>
    <w:rsid w:val="00FE0D1B"/>
    <w:rsid w:val="00FE0EA2"/>
    <w:rsid w:val="00FE12B6"/>
    <w:rsid w:val="00FE15EB"/>
    <w:rsid w:val="00FE17D6"/>
    <w:rsid w:val="00FE18D6"/>
    <w:rsid w:val="00FE1CEC"/>
    <w:rsid w:val="00FE2506"/>
    <w:rsid w:val="00FE26F6"/>
    <w:rsid w:val="00FE2C5C"/>
    <w:rsid w:val="00FE30AB"/>
    <w:rsid w:val="00FE36B7"/>
    <w:rsid w:val="00FE4386"/>
    <w:rsid w:val="00FE4AFF"/>
    <w:rsid w:val="00FE5308"/>
    <w:rsid w:val="00FE55A2"/>
    <w:rsid w:val="00FE5DB7"/>
    <w:rsid w:val="00FE6134"/>
    <w:rsid w:val="00FE61E8"/>
    <w:rsid w:val="00FE6658"/>
    <w:rsid w:val="00FE68A1"/>
    <w:rsid w:val="00FE7426"/>
    <w:rsid w:val="00FE77B6"/>
    <w:rsid w:val="00FF0162"/>
    <w:rsid w:val="00FF07CB"/>
    <w:rsid w:val="00FF0994"/>
    <w:rsid w:val="00FF0BEB"/>
    <w:rsid w:val="00FF1EAB"/>
    <w:rsid w:val="00FF20D4"/>
    <w:rsid w:val="00FF2743"/>
    <w:rsid w:val="00FF2767"/>
    <w:rsid w:val="00FF349A"/>
    <w:rsid w:val="00FF3821"/>
    <w:rsid w:val="00FF3939"/>
    <w:rsid w:val="00FF3D5E"/>
    <w:rsid w:val="00FF3E03"/>
    <w:rsid w:val="00FF4694"/>
    <w:rsid w:val="00FF479E"/>
    <w:rsid w:val="00FF5130"/>
    <w:rsid w:val="00FF54E6"/>
    <w:rsid w:val="00FF562B"/>
    <w:rsid w:val="00FF56AE"/>
    <w:rsid w:val="00FF590E"/>
    <w:rsid w:val="00FF5A41"/>
    <w:rsid w:val="00FF626D"/>
    <w:rsid w:val="00FF62D3"/>
    <w:rsid w:val="00FF6407"/>
    <w:rsid w:val="00FF670C"/>
    <w:rsid w:val="00FF791F"/>
    <w:rsid w:val="00FF7B8C"/>
    <w:rsid w:val="01362287"/>
    <w:rsid w:val="01EBD8DC"/>
    <w:rsid w:val="029723EA"/>
    <w:rsid w:val="037C5842"/>
    <w:rsid w:val="03B4D7B4"/>
    <w:rsid w:val="03C53E2E"/>
    <w:rsid w:val="03CED05B"/>
    <w:rsid w:val="03D0E2C1"/>
    <w:rsid w:val="03DE668B"/>
    <w:rsid w:val="0435F50D"/>
    <w:rsid w:val="04A033CE"/>
    <w:rsid w:val="05135C7C"/>
    <w:rsid w:val="060472C0"/>
    <w:rsid w:val="0631DFFA"/>
    <w:rsid w:val="065729AE"/>
    <w:rsid w:val="069949D1"/>
    <w:rsid w:val="06B6121C"/>
    <w:rsid w:val="06DFC1A4"/>
    <w:rsid w:val="06FCDEF0"/>
    <w:rsid w:val="0706711D"/>
    <w:rsid w:val="070EE6CD"/>
    <w:rsid w:val="0722D1BB"/>
    <w:rsid w:val="073A6681"/>
    <w:rsid w:val="07A097D5"/>
    <w:rsid w:val="07A5640B"/>
    <w:rsid w:val="07F7BA42"/>
    <w:rsid w:val="0818AC9C"/>
    <w:rsid w:val="0878111B"/>
    <w:rsid w:val="0898AF51"/>
    <w:rsid w:val="08B1D7AE"/>
    <w:rsid w:val="08D9A474"/>
    <w:rsid w:val="093946E6"/>
    <w:rsid w:val="09973BF6"/>
    <w:rsid w:val="0A3E11DF"/>
    <w:rsid w:val="0A9DF8AA"/>
    <w:rsid w:val="0AE39DFC"/>
    <w:rsid w:val="0AECEBFF"/>
    <w:rsid w:val="0B0A6D71"/>
    <w:rsid w:val="0B21F11E"/>
    <w:rsid w:val="0B2CB5A3"/>
    <w:rsid w:val="0BB365D1"/>
    <w:rsid w:val="0BB6330A"/>
    <w:rsid w:val="0BD05013"/>
    <w:rsid w:val="0C5DA3E5"/>
    <w:rsid w:val="0CE54A83"/>
    <w:rsid w:val="0D339F9C"/>
    <w:rsid w:val="0D51623F"/>
    <w:rsid w:val="0D558F40"/>
    <w:rsid w:val="0D64AA9B"/>
    <w:rsid w:val="0D6C2074"/>
    <w:rsid w:val="0D8548D1"/>
    <w:rsid w:val="0DB326B9"/>
    <w:rsid w:val="0DED535E"/>
    <w:rsid w:val="0E022F99"/>
    <w:rsid w:val="0E0CB809"/>
    <w:rsid w:val="0E14A58F"/>
    <w:rsid w:val="0E17ED3D"/>
    <w:rsid w:val="0E1ABDCE"/>
    <w:rsid w:val="0E7946F1"/>
    <w:rsid w:val="0EE7529F"/>
    <w:rsid w:val="0EEDD3CC"/>
    <w:rsid w:val="0F2AD29D"/>
    <w:rsid w:val="0FA8886A"/>
    <w:rsid w:val="101C5FE9"/>
    <w:rsid w:val="10695C56"/>
    <w:rsid w:val="1088B28F"/>
    <w:rsid w:val="10A2CC8A"/>
    <w:rsid w:val="10CF5041"/>
    <w:rsid w:val="10E37788"/>
    <w:rsid w:val="10EF1DE1"/>
    <w:rsid w:val="113E3269"/>
    <w:rsid w:val="11ECCB2E"/>
    <w:rsid w:val="11F071F7"/>
    <w:rsid w:val="125A9D85"/>
    <w:rsid w:val="1278A1CA"/>
    <w:rsid w:val="12EB5E60"/>
    <w:rsid w:val="13594755"/>
    <w:rsid w:val="13B8FCCD"/>
    <w:rsid w:val="13BAC3C2"/>
    <w:rsid w:val="1486D27B"/>
    <w:rsid w:val="14C2AE84"/>
    <w:rsid w:val="156A3D94"/>
    <w:rsid w:val="1622FF22"/>
    <w:rsid w:val="1687187E"/>
    <w:rsid w:val="16EB36AF"/>
    <w:rsid w:val="17045F0C"/>
    <w:rsid w:val="1715B016"/>
    <w:rsid w:val="176718B1"/>
    <w:rsid w:val="17718EF3"/>
    <w:rsid w:val="17ABDFAD"/>
    <w:rsid w:val="1806C5AD"/>
    <w:rsid w:val="1822E8DF"/>
    <w:rsid w:val="185FB936"/>
    <w:rsid w:val="186FD5BF"/>
    <w:rsid w:val="18A02F6D"/>
    <w:rsid w:val="191EB9F0"/>
    <w:rsid w:val="1953AAA3"/>
    <w:rsid w:val="197A6A3C"/>
    <w:rsid w:val="198F327D"/>
    <w:rsid w:val="19E42B3D"/>
    <w:rsid w:val="1A219D92"/>
    <w:rsid w:val="1A2A0546"/>
    <w:rsid w:val="1A2E5305"/>
    <w:rsid w:val="1A332837"/>
    <w:rsid w:val="1AC2BE58"/>
    <w:rsid w:val="1B45991A"/>
    <w:rsid w:val="1B47F89C"/>
    <w:rsid w:val="1B8E9384"/>
    <w:rsid w:val="1BBEA7D2"/>
    <w:rsid w:val="1BE6620D"/>
    <w:rsid w:val="1BE673DD"/>
    <w:rsid w:val="1C236C55"/>
    <w:rsid w:val="1C3F563D"/>
    <w:rsid w:val="1CD2C1DF"/>
    <w:rsid w:val="1D5B69BA"/>
    <w:rsid w:val="1D682735"/>
    <w:rsid w:val="1D73A090"/>
    <w:rsid w:val="1D85D5AF"/>
    <w:rsid w:val="1DC271B0"/>
    <w:rsid w:val="1E246AF4"/>
    <w:rsid w:val="1E34A7D7"/>
    <w:rsid w:val="1E499084"/>
    <w:rsid w:val="1E890AF8"/>
    <w:rsid w:val="1EB3BAE7"/>
    <w:rsid w:val="1EF64894"/>
    <w:rsid w:val="1F0F70F1"/>
    <w:rsid w:val="1FE1CB68"/>
    <w:rsid w:val="202EDB77"/>
    <w:rsid w:val="203C466E"/>
    <w:rsid w:val="2044798C"/>
    <w:rsid w:val="205873B9"/>
    <w:rsid w:val="209946CA"/>
    <w:rsid w:val="209FC7F7"/>
    <w:rsid w:val="217A628D"/>
    <w:rsid w:val="21DBB7AD"/>
    <w:rsid w:val="223D04B1"/>
    <w:rsid w:val="22561DDC"/>
    <w:rsid w:val="22735F94"/>
    <w:rsid w:val="23129E5D"/>
    <w:rsid w:val="23DC1CC0"/>
    <w:rsid w:val="23FCFED7"/>
    <w:rsid w:val="246991C7"/>
    <w:rsid w:val="250F1AE9"/>
    <w:rsid w:val="258D4CAC"/>
    <w:rsid w:val="25915C12"/>
    <w:rsid w:val="2627C62D"/>
    <w:rsid w:val="268AD281"/>
    <w:rsid w:val="26C04750"/>
    <w:rsid w:val="27048D3A"/>
    <w:rsid w:val="270947FF"/>
    <w:rsid w:val="270AB29A"/>
    <w:rsid w:val="2756E68B"/>
    <w:rsid w:val="2809E63F"/>
    <w:rsid w:val="281FAA4F"/>
    <w:rsid w:val="28E1829B"/>
    <w:rsid w:val="296F8551"/>
    <w:rsid w:val="2989A681"/>
    <w:rsid w:val="29AFB2A5"/>
    <w:rsid w:val="2A096330"/>
    <w:rsid w:val="2A40E8C1"/>
    <w:rsid w:val="2A4B5E44"/>
    <w:rsid w:val="2A8445AC"/>
    <w:rsid w:val="2B6609EC"/>
    <w:rsid w:val="2B7DF108"/>
    <w:rsid w:val="2CBD1534"/>
    <w:rsid w:val="2D45EDA4"/>
    <w:rsid w:val="2D82FF06"/>
    <w:rsid w:val="2E799112"/>
    <w:rsid w:val="2E7AF024"/>
    <w:rsid w:val="2EA7E57C"/>
    <w:rsid w:val="2F17DA26"/>
    <w:rsid w:val="2FBB42FA"/>
    <w:rsid w:val="2FDEC6D5"/>
    <w:rsid w:val="2FEC2652"/>
    <w:rsid w:val="301A4BE5"/>
    <w:rsid w:val="309762A0"/>
    <w:rsid w:val="324BAF93"/>
    <w:rsid w:val="32A3654B"/>
    <w:rsid w:val="32ED42C0"/>
    <w:rsid w:val="3337D013"/>
    <w:rsid w:val="3357F374"/>
    <w:rsid w:val="33682B89"/>
    <w:rsid w:val="33711BD1"/>
    <w:rsid w:val="338B7893"/>
    <w:rsid w:val="338D2C5B"/>
    <w:rsid w:val="33F2408A"/>
    <w:rsid w:val="34198014"/>
    <w:rsid w:val="345A7BD3"/>
    <w:rsid w:val="348FC98A"/>
    <w:rsid w:val="34B0E85B"/>
    <w:rsid w:val="35DD4DE1"/>
    <w:rsid w:val="364B838F"/>
    <w:rsid w:val="3666993E"/>
    <w:rsid w:val="36772896"/>
    <w:rsid w:val="367F110B"/>
    <w:rsid w:val="36A9EFBA"/>
    <w:rsid w:val="36CFB5B1"/>
    <w:rsid w:val="36ED9090"/>
    <w:rsid w:val="3710833F"/>
    <w:rsid w:val="371DA3A4"/>
    <w:rsid w:val="37BEB7CB"/>
    <w:rsid w:val="37F1C640"/>
    <w:rsid w:val="37FFC7DB"/>
    <w:rsid w:val="38B3695A"/>
    <w:rsid w:val="38C269FF"/>
    <w:rsid w:val="38EE0BCB"/>
    <w:rsid w:val="38F38ACE"/>
    <w:rsid w:val="394F7DD4"/>
    <w:rsid w:val="3A100C24"/>
    <w:rsid w:val="3A9F3DF2"/>
    <w:rsid w:val="3AB27279"/>
    <w:rsid w:val="3AF8E843"/>
    <w:rsid w:val="3B3A0A61"/>
    <w:rsid w:val="3B69B7D7"/>
    <w:rsid w:val="3B7D2D79"/>
    <w:rsid w:val="3B9C6DBD"/>
    <w:rsid w:val="3BD409FB"/>
    <w:rsid w:val="3BF32681"/>
    <w:rsid w:val="3C153C6F"/>
    <w:rsid w:val="3C454899"/>
    <w:rsid w:val="3C84C72C"/>
    <w:rsid w:val="3C8685E8"/>
    <w:rsid w:val="3D27B690"/>
    <w:rsid w:val="3D40363C"/>
    <w:rsid w:val="3D648F68"/>
    <w:rsid w:val="3E403ED5"/>
    <w:rsid w:val="3E42410D"/>
    <w:rsid w:val="3E6DF5F1"/>
    <w:rsid w:val="3E73BD66"/>
    <w:rsid w:val="3EA95C1E"/>
    <w:rsid w:val="3EB3F5B6"/>
    <w:rsid w:val="3F1246D8"/>
    <w:rsid w:val="3FB4A001"/>
    <w:rsid w:val="3FD40A44"/>
    <w:rsid w:val="40161A00"/>
    <w:rsid w:val="402CE44F"/>
    <w:rsid w:val="4198A886"/>
    <w:rsid w:val="41A0E8A5"/>
    <w:rsid w:val="41E3C3DD"/>
    <w:rsid w:val="43A133D4"/>
    <w:rsid w:val="440D6D0E"/>
    <w:rsid w:val="4443A8C8"/>
    <w:rsid w:val="44640F5D"/>
    <w:rsid w:val="44D09BE1"/>
    <w:rsid w:val="456C5C0E"/>
    <w:rsid w:val="464895CE"/>
    <w:rsid w:val="465F819A"/>
    <w:rsid w:val="466C19A9"/>
    <w:rsid w:val="467459C8"/>
    <w:rsid w:val="46B5FD03"/>
    <w:rsid w:val="47B94665"/>
    <w:rsid w:val="4807EA0A"/>
    <w:rsid w:val="481C83D6"/>
    <w:rsid w:val="4837F634"/>
    <w:rsid w:val="48AC5628"/>
    <w:rsid w:val="48B3718F"/>
    <w:rsid w:val="48C05349"/>
    <w:rsid w:val="491290CA"/>
    <w:rsid w:val="492D6CAE"/>
    <w:rsid w:val="4A9C512D"/>
    <w:rsid w:val="4B47CAEB"/>
    <w:rsid w:val="4B5373EF"/>
    <w:rsid w:val="4B69A72C"/>
    <w:rsid w:val="4BA2A312"/>
    <w:rsid w:val="4CB0ACCD"/>
    <w:rsid w:val="4D134390"/>
    <w:rsid w:val="4D1520C2"/>
    <w:rsid w:val="4D40E076"/>
    <w:rsid w:val="4DA1988C"/>
    <w:rsid w:val="4DA6093C"/>
    <w:rsid w:val="4DB5F5C3"/>
    <w:rsid w:val="4DC44B6E"/>
    <w:rsid w:val="4DF186CB"/>
    <w:rsid w:val="4DF3912C"/>
    <w:rsid w:val="4E7F6BAD"/>
    <w:rsid w:val="4E89E130"/>
    <w:rsid w:val="4EA1CB30"/>
    <w:rsid w:val="4F51C624"/>
    <w:rsid w:val="4F6D035B"/>
    <w:rsid w:val="4F8DDD79"/>
    <w:rsid w:val="5028EB10"/>
    <w:rsid w:val="506E609C"/>
    <w:rsid w:val="50DE3088"/>
    <w:rsid w:val="50E732D8"/>
    <w:rsid w:val="510385A6"/>
    <w:rsid w:val="52068F96"/>
    <w:rsid w:val="5297F5D7"/>
    <w:rsid w:val="52C3053D"/>
    <w:rsid w:val="533A49FB"/>
    <w:rsid w:val="536B5B22"/>
    <w:rsid w:val="53DC78B6"/>
    <w:rsid w:val="53FB384F"/>
    <w:rsid w:val="543B2668"/>
    <w:rsid w:val="54BC09DE"/>
    <w:rsid w:val="54C2F1D9"/>
    <w:rsid w:val="54C70D7B"/>
    <w:rsid w:val="5512A73A"/>
    <w:rsid w:val="5518D592"/>
    <w:rsid w:val="5576C872"/>
    <w:rsid w:val="55C70BA8"/>
    <w:rsid w:val="5687E669"/>
    <w:rsid w:val="569CE09B"/>
    <w:rsid w:val="56AC2BB0"/>
    <w:rsid w:val="56B16DEC"/>
    <w:rsid w:val="56F910F6"/>
    <w:rsid w:val="5762DC09"/>
    <w:rsid w:val="578CE433"/>
    <w:rsid w:val="57DB7F5D"/>
    <w:rsid w:val="58359690"/>
    <w:rsid w:val="58400BEA"/>
    <w:rsid w:val="5844FD2F"/>
    <w:rsid w:val="59248669"/>
    <w:rsid w:val="59B675B1"/>
    <w:rsid w:val="5A037343"/>
    <w:rsid w:val="5A4841F9"/>
    <w:rsid w:val="5A4F21E6"/>
    <w:rsid w:val="5A96A45A"/>
    <w:rsid w:val="5AAA0FC7"/>
    <w:rsid w:val="5AEBEEB1"/>
    <w:rsid w:val="5AF2B6B6"/>
    <w:rsid w:val="5B572961"/>
    <w:rsid w:val="5BCC4126"/>
    <w:rsid w:val="5C364D2C"/>
    <w:rsid w:val="5C46384D"/>
    <w:rsid w:val="5CA8857E"/>
    <w:rsid w:val="5CD1AE2F"/>
    <w:rsid w:val="5D08FA3C"/>
    <w:rsid w:val="5D6096DD"/>
    <w:rsid w:val="5DC16D7B"/>
    <w:rsid w:val="5DDAF9CD"/>
    <w:rsid w:val="5DE208AE"/>
    <w:rsid w:val="5DFC25B7"/>
    <w:rsid w:val="5E3E4710"/>
    <w:rsid w:val="5E6D08A9"/>
    <w:rsid w:val="5E8B8275"/>
    <w:rsid w:val="5EA0FD3F"/>
    <w:rsid w:val="5EA7F280"/>
    <w:rsid w:val="5EE6DE97"/>
    <w:rsid w:val="5F01FBFF"/>
    <w:rsid w:val="5F7DD90F"/>
    <w:rsid w:val="5FC7098F"/>
    <w:rsid w:val="60E03674"/>
    <w:rsid w:val="610100BA"/>
    <w:rsid w:val="617AEE01"/>
    <w:rsid w:val="61F77D42"/>
    <w:rsid w:val="6256198C"/>
    <w:rsid w:val="627789DA"/>
    <w:rsid w:val="62977D8F"/>
    <w:rsid w:val="62B81B95"/>
    <w:rsid w:val="6372D448"/>
    <w:rsid w:val="63D2A742"/>
    <w:rsid w:val="64D2F35D"/>
    <w:rsid w:val="6519608E"/>
    <w:rsid w:val="654786E1"/>
    <w:rsid w:val="65BD4ABD"/>
    <w:rsid w:val="66363F67"/>
    <w:rsid w:val="66364262"/>
    <w:rsid w:val="68441221"/>
    <w:rsid w:val="6866D3CC"/>
    <w:rsid w:val="68DCCCD4"/>
    <w:rsid w:val="692BA03C"/>
    <w:rsid w:val="69FA0A29"/>
    <w:rsid w:val="6AC32D7A"/>
    <w:rsid w:val="6ADC2DFB"/>
    <w:rsid w:val="6AEC2872"/>
    <w:rsid w:val="6B76A13C"/>
    <w:rsid w:val="6B85372B"/>
    <w:rsid w:val="6C49D18D"/>
    <w:rsid w:val="6C912FB2"/>
    <w:rsid w:val="6D4A7939"/>
    <w:rsid w:val="6D6B8D3C"/>
    <w:rsid w:val="6DE07074"/>
    <w:rsid w:val="6DEA7D76"/>
    <w:rsid w:val="6E1AE210"/>
    <w:rsid w:val="706E976F"/>
    <w:rsid w:val="709E2B98"/>
    <w:rsid w:val="71181136"/>
    <w:rsid w:val="7170EF58"/>
    <w:rsid w:val="7271652E"/>
    <w:rsid w:val="72A83B26"/>
    <w:rsid w:val="72E83BA2"/>
    <w:rsid w:val="72F7C616"/>
    <w:rsid w:val="732C410A"/>
    <w:rsid w:val="73751762"/>
    <w:rsid w:val="73A4AF57"/>
    <w:rsid w:val="74A8C5B6"/>
    <w:rsid w:val="7504DE66"/>
    <w:rsid w:val="75498E68"/>
    <w:rsid w:val="754DB344"/>
    <w:rsid w:val="756F1ECE"/>
    <w:rsid w:val="759F13AF"/>
    <w:rsid w:val="75CE661A"/>
    <w:rsid w:val="772AC846"/>
    <w:rsid w:val="776B35F6"/>
    <w:rsid w:val="77D18EED"/>
    <w:rsid w:val="787B15AD"/>
    <w:rsid w:val="793C4B78"/>
    <w:rsid w:val="7966A319"/>
    <w:rsid w:val="79A0849B"/>
    <w:rsid w:val="7A07CAB3"/>
    <w:rsid w:val="7A1579B5"/>
    <w:rsid w:val="7A2212AA"/>
    <w:rsid w:val="7A27982D"/>
    <w:rsid w:val="7AAB005B"/>
    <w:rsid w:val="7AD81BD9"/>
    <w:rsid w:val="7AE77F38"/>
    <w:rsid w:val="7AEA1939"/>
    <w:rsid w:val="7B937B91"/>
    <w:rsid w:val="7BD0F2F2"/>
    <w:rsid w:val="7BE151B3"/>
    <w:rsid w:val="7C03AC26"/>
    <w:rsid w:val="7C5AC3DD"/>
    <w:rsid w:val="7D0224A3"/>
    <w:rsid w:val="7DF6943E"/>
    <w:rsid w:val="7E4EBB16"/>
    <w:rsid w:val="7E6EFAE2"/>
    <w:rsid w:val="7E79F3A5"/>
    <w:rsid w:val="7E9DF504"/>
    <w:rsid w:val="7EBFD75A"/>
    <w:rsid w:val="7F05D21F"/>
    <w:rsid w:val="7F4E90AE"/>
    <w:rsid w:val="7F530C13"/>
    <w:rsid w:val="7F755A48"/>
    <w:rsid w:val="7F8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96BA95"/>
  <w15:docId w15:val="{68836B5E-A615-4683-B12F-4A1A9567C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964C7"/>
    <w:pPr>
      <w:spacing w:after="120" w:line="280" w:lineRule="exact"/>
    </w:pPr>
    <w:rPr>
      <w:rFonts w:ascii="Arial" w:hAnsi="Arial"/>
      <w:szCs w:val="24"/>
    </w:rPr>
  </w:style>
  <w:style w:type="paragraph" w:styleId="Nadpis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aliases w:val="Nadpis2,Numbered - 2"/>
    <w:basedOn w:val="Normln"/>
    <w:next w:val="Normln"/>
    <w:link w:val="Nadpis2Char"/>
    <w:unhideWhenUsed/>
    <w:qFormat/>
    <w:rsid w:val="000A36E5"/>
    <w:pPr>
      <w:keepNext/>
      <w:keepLines/>
      <w:spacing w:before="200" w:after="0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Nadpis3">
    <w:name w:val="heading 3"/>
    <w:aliases w:val="Podpodkapitola,adpis 3,Numbered - 3"/>
    <w:basedOn w:val="Normln"/>
    <w:next w:val="Normln"/>
    <w:link w:val="Nadpis3Char"/>
    <w:qFormat/>
    <w:rsid w:val="00A55951"/>
    <w:pPr>
      <w:keepNext/>
      <w:keepLines/>
      <w:tabs>
        <w:tab w:val="left" w:pos="709"/>
      </w:tabs>
      <w:spacing w:before="240" w:after="0" w:line="240" w:lineRule="atLeast"/>
      <w:ind w:left="720" w:hanging="720"/>
      <w:jc w:val="both"/>
      <w:outlineLvl w:val="2"/>
    </w:pPr>
    <w:rPr>
      <w:rFonts w:ascii="Garamond" w:hAnsi="Garamond"/>
      <w:b/>
      <w:smallCaps/>
      <w:szCs w:val="20"/>
    </w:rPr>
  </w:style>
  <w:style w:type="paragraph" w:styleId="Nadpis4">
    <w:name w:val="heading 4"/>
    <w:basedOn w:val="Normln"/>
    <w:next w:val="Normln"/>
    <w:link w:val="Nadpis4Char"/>
    <w:qFormat/>
    <w:rsid w:val="00A55951"/>
    <w:pPr>
      <w:keepNext/>
      <w:keepLines/>
      <w:tabs>
        <w:tab w:val="left" w:pos="851"/>
      </w:tabs>
      <w:spacing w:before="240" w:after="0" w:line="240" w:lineRule="auto"/>
      <w:ind w:left="864" w:hanging="864"/>
      <w:jc w:val="both"/>
      <w:outlineLvl w:val="3"/>
    </w:pPr>
    <w:rPr>
      <w:rFonts w:ascii="Garamond" w:hAnsi="Garamond"/>
      <w:b/>
      <w:i/>
      <w:spacing w:val="5"/>
      <w:kern w:val="20"/>
    </w:rPr>
  </w:style>
  <w:style w:type="paragraph" w:styleId="Nadpis5">
    <w:name w:val="heading 5"/>
    <w:basedOn w:val="Normln"/>
    <w:next w:val="Normln"/>
    <w:link w:val="Nadpis5Char"/>
    <w:qFormat/>
    <w:rsid w:val="00A55951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Cs w:val="22"/>
    </w:rPr>
  </w:style>
  <w:style w:type="paragraph" w:styleId="Nadpis6">
    <w:name w:val="heading 6"/>
    <w:basedOn w:val="Normln"/>
    <w:next w:val="Normln"/>
    <w:link w:val="Nadpis6Char"/>
    <w:qFormat/>
    <w:rsid w:val="00A55951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Cs w:val="22"/>
    </w:rPr>
  </w:style>
  <w:style w:type="paragraph" w:styleId="Nadpis7">
    <w:name w:val="heading 7"/>
    <w:basedOn w:val="Normln"/>
    <w:next w:val="Normln"/>
    <w:link w:val="Nadpis7Char"/>
    <w:qFormat/>
    <w:rsid w:val="000A36E5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Nadpis8">
    <w:name w:val="heading 8"/>
    <w:basedOn w:val="Normln"/>
    <w:next w:val="Normln"/>
    <w:link w:val="Nadpis8Char"/>
    <w:qFormat/>
    <w:rsid w:val="00A55951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Cs w:val="22"/>
    </w:rPr>
  </w:style>
  <w:style w:type="paragraph" w:styleId="Nadpis9">
    <w:name w:val="heading 9"/>
    <w:basedOn w:val="Normln"/>
    <w:next w:val="Normln"/>
    <w:link w:val="Nadpis9Char"/>
    <w:qFormat/>
    <w:rsid w:val="00A55951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LTextlnkuslovan">
    <w:name w:val="RL Text článku číslovaný"/>
    <w:basedOn w:val="Normln"/>
    <w:link w:val="RLTextlnkuslovanChar"/>
    <w:qFormat/>
    <w:rsid w:val="00353E15"/>
    <w:pPr>
      <w:numPr>
        <w:ilvl w:val="1"/>
        <w:numId w:val="3"/>
      </w:numPr>
      <w:spacing w:line="276" w:lineRule="auto"/>
      <w:jc w:val="both"/>
    </w:pPr>
  </w:style>
  <w:style w:type="character" w:customStyle="1" w:styleId="RLTextlnkuslovanChar">
    <w:name w:val="RL Text článku číslovaný Char"/>
    <w:basedOn w:val="Standardnpsmoodstavce"/>
    <w:link w:val="RLTextlnkuslovan"/>
    <w:rsid w:val="00353E15"/>
    <w:rPr>
      <w:rFonts w:ascii="Arial" w:hAnsi="Arial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A55951"/>
    <w:pPr>
      <w:keepNext/>
      <w:numPr>
        <w:numId w:val="3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Standardnpsmoodstavce"/>
    <w:link w:val="RLlneksmlouvy"/>
    <w:rsid w:val="001A1E34"/>
    <w:rPr>
      <w:rFonts w:ascii="Arial" w:hAnsi="Arial"/>
      <w:b/>
      <w:szCs w:val="24"/>
      <w:lang w:eastAsia="en-US"/>
    </w:rPr>
  </w:style>
  <w:style w:type="paragraph" w:customStyle="1" w:styleId="RLdajeosmluvnstran">
    <w:name w:val="RL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A55951"/>
    <w:pPr>
      <w:jc w:val="center"/>
    </w:pPr>
    <w:rPr>
      <w:b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F021AC"/>
    <w:rPr>
      <w:rFonts w:ascii="Arial" w:hAnsi="Arial"/>
      <w:b/>
      <w:szCs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A55951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A55951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link w:val="ZhlavChar"/>
    <w:rsid w:val="00A55951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  <w:szCs w:val="16"/>
    </w:rPr>
  </w:style>
  <w:style w:type="character" w:styleId="Sledovanodkaz">
    <w:name w:val="FollowedHyperlink"/>
    <w:basedOn w:val="Standardnpsmoodstavce"/>
    <w:rsid w:val="00094A1C"/>
    <w:rPr>
      <w:color w:val="0000FF"/>
      <w:u w:val="single"/>
    </w:rPr>
  </w:style>
  <w:style w:type="character" w:customStyle="1" w:styleId="Kurzva">
    <w:name w:val="Kurzíva"/>
    <w:basedOn w:val="Standardnpsmoodstavce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uiPriority w:val="99"/>
    <w:rsid w:val="00A55951"/>
    <w:rPr>
      <w:szCs w:val="20"/>
    </w:rPr>
  </w:style>
  <w:style w:type="character" w:styleId="slostrnky">
    <w:name w:val="page number"/>
    <w:basedOn w:val="Standardnpsmoodstavce"/>
    <w:rsid w:val="00F2138F"/>
  </w:style>
  <w:style w:type="paragraph" w:styleId="Pedmtkomente">
    <w:name w:val="annotation subject"/>
    <w:basedOn w:val="Textkomente"/>
    <w:next w:val="Textkomente"/>
    <w:link w:val="PedmtkomenteChar"/>
    <w:rsid w:val="00A55951"/>
    <w:rPr>
      <w:b/>
      <w:bCs/>
    </w:rPr>
  </w:style>
  <w:style w:type="table" w:styleId="Mkatabulky">
    <w:name w:val="Table Grid"/>
    <w:basedOn w:val="Normlntabulka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EC245F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A55951"/>
    <w:pPr>
      <w:numPr>
        <w:numId w:val="5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semiHidden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qFormat/>
    <w:rsid w:val="00A55951"/>
    <w:pPr>
      <w:pageBreakBefore/>
      <w:numPr>
        <w:numId w:val="6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rsid w:val="00A55951"/>
    <w:pPr>
      <w:keepNext/>
      <w:numPr>
        <w:ilvl w:val="1"/>
        <w:numId w:val="6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rsid w:val="00A55951"/>
    <w:pPr>
      <w:keepNext/>
      <w:numPr>
        <w:ilvl w:val="2"/>
        <w:numId w:val="6"/>
      </w:numPr>
      <w:spacing w:before="360" w:line="340" w:lineRule="exact"/>
    </w:pPr>
    <w:rPr>
      <w:b/>
      <w:szCs w:val="22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3944BD"/>
    <w:rPr>
      <w:rFonts w:ascii="Arial" w:hAnsi="Arial"/>
    </w:rPr>
  </w:style>
  <w:style w:type="character" w:customStyle="1" w:styleId="RLlneksmlouvyChar">
    <w:name w:val="RL Článek smlouvy Char"/>
    <w:rsid w:val="001E4289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E4289"/>
    <w:rPr>
      <w:rFonts w:ascii="Garamond" w:hAnsi="Garamond"/>
      <w:sz w:val="24"/>
      <w:szCs w:val="24"/>
    </w:rPr>
  </w:style>
  <w:style w:type="character" w:customStyle="1" w:styleId="ZKLADNChar">
    <w:name w:val="ZÁKLADNÍ Char"/>
    <w:basedOn w:val="ZkladntextChar"/>
    <w:link w:val="ZKLADN"/>
    <w:locked/>
    <w:rsid w:val="001E4289"/>
    <w:rPr>
      <w:rFonts w:ascii="Garamond" w:hAnsi="Garamond"/>
      <w:sz w:val="24"/>
      <w:szCs w:val="24"/>
    </w:rPr>
  </w:style>
  <w:style w:type="paragraph" w:customStyle="1" w:styleId="ZKLADN">
    <w:name w:val="ZÁKLADNÍ"/>
    <w:basedOn w:val="Zkladntext"/>
    <w:link w:val="ZKLADNChar"/>
    <w:rsid w:val="001E4289"/>
    <w:pPr>
      <w:widowControl w:val="0"/>
      <w:spacing w:before="120" w:line="280" w:lineRule="atLeast"/>
      <w:jc w:val="both"/>
    </w:pPr>
  </w:style>
  <w:style w:type="paragraph" w:customStyle="1" w:styleId="Seznamploh">
    <w:name w:val="Seznam příloh"/>
    <w:basedOn w:val="RLTextlnkuslovan"/>
    <w:link w:val="SeznamplohChar"/>
    <w:rsid w:val="00A55951"/>
    <w:pPr>
      <w:numPr>
        <w:ilvl w:val="0"/>
        <w:numId w:val="0"/>
      </w:numPr>
      <w:ind w:left="3572" w:hanging="1361"/>
    </w:pPr>
    <w:rPr>
      <w:lang w:eastAsia="en-US"/>
    </w:rPr>
  </w:style>
  <w:style w:type="character" w:customStyle="1" w:styleId="SeznamplohChar">
    <w:name w:val="Seznam příloh Char"/>
    <w:link w:val="Seznamploh"/>
    <w:rsid w:val="001E4289"/>
    <w:rPr>
      <w:rFonts w:ascii="Arial" w:hAnsi="Arial"/>
      <w:szCs w:val="24"/>
      <w:lang w:eastAsia="en-US"/>
    </w:rPr>
  </w:style>
  <w:style w:type="paragraph" w:customStyle="1" w:styleId="doplnuchaze">
    <w:name w:val="doplní uchazeč"/>
    <w:basedOn w:val="Normln"/>
    <w:link w:val="doplnuchazeChar"/>
    <w:qFormat/>
    <w:rsid w:val="00A55951"/>
    <w:pPr>
      <w:jc w:val="center"/>
    </w:pPr>
    <w:rPr>
      <w:b/>
      <w:snapToGrid w:val="0"/>
      <w:szCs w:val="22"/>
    </w:rPr>
  </w:style>
  <w:style w:type="character" w:customStyle="1" w:styleId="doplnuchazeChar">
    <w:name w:val="doplní uchazeč Char"/>
    <w:link w:val="doplnuchaze"/>
    <w:rsid w:val="001E4289"/>
    <w:rPr>
      <w:rFonts w:ascii="Arial" w:hAnsi="Arial"/>
      <w:b/>
      <w:snapToGrid w:val="0"/>
      <w:szCs w:val="22"/>
    </w:rPr>
  </w:style>
  <w:style w:type="paragraph" w:styleId="Textpoznpodarou">
    <w:name w:val="footnote text"/>
    <w:basedOn w:val="Normln"/>
    <w:link w:val="TextpoznpodarouChar"/>
    <w:rsid w:val="00325F41"/>
    <w:pPr>
      <w:spacing w:after="0" w:line="240" w:lineRule="auto"/>
      <w:jc w:val="both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325F41"/>
    <w:rPr>
      <w:rFonts w:ascii="Arial" w:hAnsi="Arial"/>
    </w:rPr>
  </w:style>
  <w:style w:type="character" w:styleId="Znakapoznpodarou">
    <w:name w:val="footnote reference"/>
    <w:basedOn w:val="Standardnpsmoodstavce"/>
    <w:rsid w:val="00325F41"/>
    <w:rPr>
      <w:rFonts w:cs="Times New Roman"/>
      <w:vertAlign w:val="superscript"/>
    </w:rPr>
  </w:style>
  <w:style w:type="paragraph" w:styleId="Odstavecseseznamem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Nad1"/>
    <w:basedOn w:val="Normln"/>
    <w:link w:val="OdstavecseseznamemChar"/>
    <w:uiPriority w:val="34"/>
    <w:qFormat/>
    <w:rsid w:val="00A55951"/>
    <w:pPr>
      <w:ind w:left="720"/>
      <w:contextualSpacing/>
    </w:pPr>
  </w:style>
  <w:style w:type="paragraph" w:customStyle="1" w:styleId="Nadpis21">
    <w:name w:val="Nadpis 21"/>
    <w:basedOn w:val="Normln"/>
    <w:next w:val="Normln"/>
    <w:qFormat/>
    <w:rsid w:val="000A36E5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character" w:customStyle="1" w:styleId="Nadpis3Char">
    <w:name w:val="Nadpis 3 Char"/>
    <w:aliases w:val="Podpodkapitola Char,adpis 3 Char,Numbered - 3 Char"/>
    <w:basedOn w:val="Standardnpsmoodstavce"/>
    <w:link w:val="Nadpis3"/>
    <w:rsid w:val="000A36E5"/>
    <w:rPr>
      <w:rFonts w:ascii="Garamond" w:hAnsi="Garamond"/>
      <w:b/>
      <w:smallCaps/>
    </w:rPr>
  </w:style>
  <w:style w:type="character" w:customStyle="1" w:styleId="Nadpis4Char">
    <w:name w:val="Nadpis 4 Char"/>
    <w:basedOn w:val="Standardnpsmoodstavce"/>
    <w:link w:val="Nadpis4"/>
    <w:rsid w:val="000A36E5"/>
    <w:rPr>
      <w:rFonts w:ascii="Garamond" w:hAnsi="Garamond"/>
      <w:b/>
      <w:i/>
      <w:spacing w:val="5"/>
      <w:kern w:val="20"/>
      <w:szCs w:val="24"/>
    </w:rPr>
  </w:style>
  <w:style w:type="character" w:customStyle="1" w:styleId="Nadpis5Char">
    <w:name w:val="Nadpis 5 Char"/>
    <w:basedOn w:val="Standardnpsmoodstavce"/>
    <w:link w:val="Nadpis5"/>
    <w:rsid w:val="000A36E5"/>
    <w:rPr>
      <w:rFonts w:ascii="Garamond" w:hAnsi="Garamond"/>
      <w:b/>
      <w:kern w:val="20"/>
      <w:szCs w:val="22"/>
    </w:rPr>
  </w:style>
  <w:style w:type="character" w:customStyle="1" w:styleId="Nadpis6Char">
    <w:name w:val="Nadpis 6 Char"/>
    <w:basedOn w:val="Standardnpsmoodstavce"/>
    <w:link w:val="Nadpis6"/>
    <w:rsid w:val="000A36E5"/>
    <w:rPr>
      <w:rFonts w:ascii="Garamond" w:hAnsi="Garamond"/>
      <w:i/>
      <w:spacing w:val="5"/>
      <w:kern w:val="20"/>
      <w:szCs w:val="22"/>
    </w:rPr>
  </w:style>
  <w:style w:type="character" w:customStyle="1" w:styleId="Nadpis7Char">
    <w:name w:val="Nadpis 7 Char"/>
    <w:basedOn w:val="Standardnpsmoodstavce"/>
    <w:link w:val="Nadpis7"/>
    <w:rsid w:val="000A36E5"/>
    <w:rPr>
      <w:rFonts w:ascii="Garamond" w:hAnsi="Garamond" w:cs="Garamond"/>
      <w:caps/>
      <w:kern w:val="20"/>
      <w:sz w:val="18"/>
      <w:szCs w:val="18"/>
    </w:rPr>
  </w:style>
  <w:style w:type="character" w:customStyle="1" w:styleId="Nadpis8Char">
    <w:name w:val="Nadpis 8 Char"/>
    <w:basedOn w:val="Standardnpsmoodstavce"/>
    <w:link w:val="Nadpis8"/>
    <w:rsid w:val="000A36E5"/>
    <w:rPr>
      <w:rFonts w:ascii="Garamond" w:hAnsi="Garamond" w:cs="Garamond"/>
      <w:i/>
      <w:spacing w:val="5"/>
      <w:kern w:val="20"/>
      <w:szCs w:val="22"/>
    </w:rPr>
  </w:style>
  <w:style w:type="character" w:customStyle="1" w:styleId="Nadpis9Char">
    <w:name w:val="Nadpis 9 Char"/>
    <w:basedOn w:val="Standardnpsmoodstavce"/>
    <w:link w:val="Nadpis9"/>
    <w:rsid w:val="000A36E5"/>
    <w:rPr>
      <w:rFonts w:ascii="Garamond" w:hAnsi="Garamond" w:cs="Garamond"/>
      <w:spacing w:val="-5"/>
      <w:kern w:val="20"/>
      <w:szCs w:val="22"/>
    </w:rPr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"/>
    <w:rsid w:val="000A36E5"/>
    <w:rPr>
      <w:rFonts w:ascii="Arial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aliases w:val="Nadpis2 Char,Numbered - 2 Char"/>
    <w:basedOn w:val="Standardnpsmoodstavce"/>
    <w:link w:val="Nadpis2"/>
    <w:rsid w:val="000A36E5"/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Rejstk1">
    <w:name w:val="index 1"/>
    <w:basedOn w:val="Normln"/>
    <w:rsid w:val="000A36E5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Rejstk2">
    <w:name w:val="index 2"/>
    <w:basedOn w:val="Normln"/>
    <w:rsid w:val="000A36E5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Rejstk3">
    <w:name w:val="index 3"/>
    <w:basedOn w:val="Normln"/>
    <w:rsid w:val="000A36E5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Rejstk4">
    <w:name w:val="index 4"/>
    <w:basedOn w:val="Normln"/>
    <w:rsid w:val="000A36E5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Rejstk5">
    <w:name w:val="index 5"/>
    <w:basedOn w:val="Normln"/>
    <w:rsid w:val="000A36E5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Obsah1">
    <w:name w:val="toc 1"/>
    <w:basedOn w:val="Normln"/>
    <w:uiPriority w:val="39"/>
    <w:rsid w:val="00A55951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Cs w:val="22"/>
    </w:rPr>
  </w:style>
  <w:style w:type="paragraph" w:styleId="Obsah2">
    <w:name w:val="toc 2"/>
    <w:basedOn w:val="Obsah1"/>
    <w:uiPriority w:val="39"/>
    <w:rsid w:val="00A55951"/>
    <w:pPr>
      <w:tabs>
        <w:tab w:val="clear" w:pos="426"/>
        <w:tab w:val="left" w:pos="567"/>
      </w:tabs>
      <w:ind w:left="567"/>
    </w:pPr>
  </w:style>
  <w:style w:type="paragraph" w:styleId="Obsah3">
    <w:name w:val="toc 3"/>
    <w:basedOn w:val="Obsah2"/>
    <w:uiPriority w:val="39"/>
    <w:rsid w:val="00A55951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Obsah4">
    <w:name w:val="toc 4"/>
    <w:basedOn w:val="Normln"/>
    <w:rsid w:val="00A55951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Obsah5">
    <w:name w:val="toc 5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Hlavikarejstku">
    <w:name w:val="index heading"/>
    <w:basedOn w:val="Normln"/>
    <w:next w:val="Rejstk1"/>
    <w:rsid w:val="000A36E5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Titulek">
    <w:name w:val="caption"/>
    <w:basedOn w:val="Normln"/>
    <w:next w:val="Normln"/>
    <w:qFormat/>
    <w:rsid w:val="00A55951"/>
    <w:pPr>
      <w:spacing w:before="120" w:after="240" w:line="240" w:lineRule="auto"/>
      <w:contextualSpacing/>
      <w:jc w:val="center"/>
    </w:pPr>
    <w:rPr>
      <w:rFonts w:ascii="Garamond" w:hAnsi="Garamond" w:cs="Garamond"/>
      <w:i/>
      <w:szCs w:val="22"/>
    </w:rPr>
  </w:style>
  <w:style w:type="paragraph" w:styleId="Seznamobrzk">
    <w:name w:val="table of figures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vysvtlivek">
    <w:name w:val="endnote text"/>
    <w:basedOn w:val="Normln"/>
    <w:link w:val="TextvysvtlivekChar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TextvysvtlivekChar">
    <w:name w:val="Text vysvětlivek Char"/>
    <w:basedOn w:val="Standardnpsmoodstavce"/>
    <w:link w:val="Textvysvtlivek"/>
    <w:rsid w:val="000A36E5"/>
    <w:rPr>
      <w:rFonts w:ascii="Garamond" w:hAnsi="Garamond" w:cs="Garamond"/>
      <w:szCs w:val="22"/>
    </w:rPr>
  </w:style>
  <w:style w:type="paragraph" w:styleId="Seznamcitac">
    <w:name w:val="table of authorities"/>
    <w:basedOn w:val="Normln"/>
    <w:rsid w:val="00A55951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makra">
    <w:name w:val="macro"/>
    <w:basedOn w:val="Normln"/>
    <w:link w:val="TextmakraChar"/>
    <w:rsid w:val="00A55951"/>
    <w:pPr>
      <w:spacing w:before="120" w:after="0" w:line="240" w:lineRule="auto"/>
      <w:jc w:val="both"/>
    </w:pPr>
    <w:rPr>
      <w:rFonts w:ascii="Courier New" w:hAnsi="Courier New" w:cs="Courier New"/>
      <w:szCs w:val="22"/>
    </w:rPr>
  </w:style>
  <w:style w:type="character" w:customStyle="1" w:styleId="TextmakraChar">
    <w:name w:val="Text makra Char"/>
    <w:basedOn w:val="Standardnpsmoodstavce"/>
    <w:link w:val="Textmakra"/>
    <w:rsid w:val="000A36E5"/>
    <w:rPr>
      <w:rFonts w:ascii="Courier New" w:hAnsi="Courier New" w:cs="Courier New"/>
      <w:szCs w:val="22"/>
    </w:rPr>
  </w:style>
  <w:style w:type="paragraph" w:styleId="Hlavikaobsahu">
    <w:name w:val="toa heading"/>
    <w:basedOn w:val="Normln"/>
    <w:next w:val="Seznamcitac"/>
    <w:rsid w:val="00A55951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Cs w:val="22"/>
    </w:rPr>
  </w:style>
  <w:style w:type="paragraph" w:styleId="Seznamsodrkami">
    <w:name w:val="List Bullet"/>
    <w:basedOn w:val="Normln"/>
    <w:rsid w:val="00A55951"/>
    <w:pPr>
      <w:numPr>
        <w:numId w:val="8"/>
      </w:numPr>
      <w:spacing w:before="120" w:after="240" w:line="240" w:lineRule="atLeast"/>
      <w:ind w:right="720"/>
      <w:jc w:val="both"/>
    </w:pPr>
    <w:rPr>
      <w:rFonts w:ascii="Garamond" w:hAnsi="Garamond" w:cs="Garamond"/>
      <w:szCs w:val="22"/>
    </w:rPr>
  </w:style>
  <w:style w:type="paragraph" w:styleId="Podnadpis">
    <w:name w:val="Subtitle"/>
    <w:basedOn w:val="Normln"/>
    <w:next w:val="Normln"/>
    <w:link w:val="PodnadpisChar"/>
    <w:qFormat/>
    <w:rsid w:val="000A36E5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PodnadpisChar">
    <w:name w:val="Podnadpis Char"/>
    <w:basedOn w:val="Standardnpsmoodstavce"/>
    <w:link w:val="Podnadpis"/>
    <w:rsid w:val="000A36E5"/>
    <w:rPr>
      <w:rFonts w:ascii="Garamond" w:hAnsi="Garamond" w:cs="Garamond"/>
      <w:smallCaps/>
      <w:spacing w:val="20"/>
      <w:sz w:val="28"/>
      <w:szCs w:val="22"/>
    </w:rPr>
  </w:style>
  <w:style w:type="character" w:customStyle="1" w:styleId="NzevChar">
    <w:name w:val="Název Char"/>
    <w:basedOn w:val="Standardnpsmoodstavce"/>
    <w:link w:val="Nzev"/>
    <w:rsid w:val="000A36E5"/>
    <w:rPr>
      <w:rFonts w:ascii="Arial" w:hAnsi="Arial" w:cs="Arial"/>
      <w:b/>
      <w:bCs/>
      <w:kern w:val="28"/>
      <w:sz w:val="32"/>
      <w:szCs w:val="32"/>
    </w:rPr>
  </w:style>
  <w:style w:type="character" w:customStyle="1" w:styleId="BodyTextChar">
    <w:name w:val="Body Text Char"/>
    <w:basedOn w:val="Standardnpsmoodstavce"/>
    <w:rsid w:val="000A36E5"/>
  </w:style>
  <w:style w:type="character" w:customStyle="1" w:styleId="BlockQuotationChar">
    <w:name w:val="Block Quotation Char"/>
    <w:basedOn w:val="Standardnpsmoodstavce"/>
    <w:link w:val="Citace1"/>
    <w:rsid w:val="000A36E5"/>
    <w:rPr>
      <w:rFonts w:ascii="Garamond" w:hAnsi="Garamond" w:cs="Garamond"/>
      <w:i/>
      <w:szCs w:val="22"/>
      <w:lang w:bidi="cs-CZ"/>
    </w:rPr>
  </w:style>
  <w:style w:type="paragraph" w:customStyle="1" w:styleId="Citace1">
    <w:name w:val="Citace1"/>
    <w:basedOn w:val="Normln"/>
    <w:link w:val="BlockQuotationChar"/>
    <w:rsid w:val="00A55951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Cs w:val="22"/>
      <w:lang w:bidi="cs-CZ"/>
    </w:rPr>
  </w:style>
  <w:style w:type="paragraph" w:customStyle="1" w:styleId="Podnadpistitulnstrnky">
    <w:name w:val="Podnadpis titulní stránky"/>
    <w:basedOn w:val="Nadpistitulnstrnky"/>
    <w:next w:val="Zkladntext"/>
    <w:rsid w:val="000A36E5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ln"/>
    <w:next w:val="Podnadpistitulnstrnky"/>
    <w:rsid w:val="000A36E5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ln"/>
    <w:rsid w:val="000A36E5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ln"/>
    <w:next w:val="Normln"/>
    <w:rsid w:val="000A36E5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ln"/>
    <w:rsid w:val="000A36E5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ln"/>
    <w:rsid w:val="000A36E5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Standardnpsmoodstavce"/>
    <w:link w:val="slovanseznam1"/>
    <w:rsid w:val="000A36E5"/>
    <w:rPr>
      <w:rFonts w:ascii="Garamond" w:hAnsi="Garamond" w:cs="Garamond"/>
      <w:szCs w:val="22"/>
      <w:lang w:bidi="cs-CZ"/>
    </w:rPr>
  </w:style>
  <w:style w:type="paragraph" w:customStyle="1" w:styleId="slovanseznam1">
    <w:name w:val="Číslovaný seznam1"/>
    <w:basedOn w:val="Normln"/>
    <w:link w:val="NumberedListChar"/>
    <w:rsid w:val="00A55951"/>
    <w:pPr>
      <w:numPr>
        <w:numId w:val="7"/>
      </w:numPr>
      <w:spacing w:before="120" w:after="240" w:line="312" w:lineRule="auto"/>
      <w:contextualSpacing/>
      <w:jc w:val="both"/>
    </w:pPr>
    <w:rPr>
      <w:rFonts w:ascii="Garamond" w:hAnsi="Garamond" w:cs="Garamond"/>
      <w:szCs w:val="22"/>
      <w:lang w:bidi="cs-CZ"/>
    </w:rPr>
  </w:style>
  <w:style w:type="character" w:customStyle="1" w:styleId="NumberedListBoldChar">
    <w:name w:val="Numbered List Bold Char"/>
    <w:basedOn w:val="Standardnpsmoodstavce"/>
    <w:link w:val="slovanseznamtun"/>
    <w:rsid w:val="000A36E5"/>
    <w:rPr>
      <w:rFonts w:ascii="Garamond" w:hAnsi="Garamond" w:cs="Garamond"/>
      <w:b/>
      <w:bCs/>
      <w:szCs w:val="22"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A55951"/>
    <w:rPr>
      <w:b/>
      <w:bCs/>
    </w:rPr>
  </w:style>
  <w:style w:type="paragraph" w:customStyle="1" w:styleId="dkovn">
    <w:name w:val="Řádkování"/>
    <w:basedOn w:val="Normln"/>
    <w:rsid w:val="000A36E5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Odkaznavysvtlivky">
    <w:name w:val="endnote reference"/>
    <w:rsid w:val="000A36E5"/>
    <w:rPr>
      <w:vertAlign w:val="superscript"/>
    </w:rPr>
  </w:style>
  <w:style w:type="paragraph" w:customStyle="1" w:styleId="BlockQuotation">
    <w:name w:val="Block Quotation"/>
    <w:basedOn w:val="Normln"/>
    <w:link w:val="Znakcitace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citace">
    <w:name w:val="Znak citace"/>
    <w:basedOn w:val="Standardnpsmoodstavce"/>
    <w:link w:val="BlockQuotation"/>
    <w:locked/>
    <w:rsid w:val="000A36E5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0A36E5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ln"/>
    <w:link w:val="Znakslovanhoseznamu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">
    <w:name w:val="Znak číslovaného seznamu"/>
    <w:basedOn w:val="Standardnpsmoodstavce"/>
    <w:link w:val="NumberedList"/>
    <w:locked/>
    <w:rsid w:val="000A36E5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ln"/>
    <w:link w:val="Znakslovanhoseznamutu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0A36E5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0A36E5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ZhlavChar">
    <w:name w:val="Záhlaví Char"/>
    <w:basedOn w:val="Standardnpsmoodstavce"/>
    <w:link w:val="Zhlav"/>
    <w:rsid w:val="000A36E5"/>
    <w:rPr>
      <w:rFonts w:ascii="Arial" w:hAnsi="Arial"/>
      <w:b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0A36E5"/>
    <w:rPr>
      <w:rFonts w:ascii="Arial" w:hAnsi="Arial"/>
      <w:color w:val="808080"/>
      <w:sz w:val="16"/>
      <w:szCs w:val="24"/>
    </w:rPr>
  </w:style>
  <w:style w:type="character" w:customStyle="1" w:styleId="PedmtkomenteChar">
    <w:name w:val="Předmět komentáře Char"/>
    <w:basedOn w:val="TextkomenteChar"/>
    <w:link w:val="Pedmtkomente"/>
    <w:rsid w:val="000A36E5"/>
    <w:rPr>
      <w:rFonts w:ascii="Arial" w:hAnsi="Arial"/>
      <w:b/>
      <w:bCs/>
    </w:rPr>
  </w:style>
  <w:style w:type="character" w:customStyle="1" w:styleId="TextbublinyChar">
    <w:name w:val="Text bubliny Char"/>
    <w:basedOn w:val="Standardnpsmoodstavce"/>
    <w:link w:val="Textbubliny"/>
    <w:rsid w:val="000A36E5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0A36E5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character" w:styleId="Zstupntext">
    <w:name w:val="Placeholder Text"/>
    <w:basedOn w:val="Standardnpsmoodstavce"/>
    <w:uiPriority w:val="99"/>
    <w:semiHidden/>
    <w:rsid w:val="000A36E5"/>
    <w:rPr>
      <w:color w:val="808080"/>
    </w:rPr>
  </w:style>
  <w:style w:type="paragraph" w:customStyle="1" w:styleId="Copyrignt">
    <w:name w:val="Copyrignt"/>
    <w:basedOn w:val="Zpat"/>
    <w:link w:val="CopyrigntChar"/>
    <w:qFormat/>
    <w:rsid w:val="000A36E5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</w:rPr>
  </w:style>
  <w:style w:type="character" w:customStyle="1" w:styleId="CopyrigntChar">
    <w:name w:val="Copyrignt Char"/>
    <w:basedOn w:val="ZpatChar"/>
    <w:link w:val="Copyrignt"/>
    <w:rsid w:val="000A36E5"/>
    <w:rPr>
      <w:rFonts w:ascii="Garamond" w:hAnsi="Garamond" w:cs="Garamond"/>
      <w:noProof/>
      <w:color w:val="808080"/>
      <w:sz w:val="18"/>
      <w:szCs w:val="24"/>
    </w:rPr>
  </w:style>
  <w:style w:type="paragraph" w:customStyle="1" w:styleId="Dvrnostinformac">
    <w:name w:val="Důvěrnost informací"/>
    <w:basedOn w:val="Normln"/>
    <w:qFormat/>
    <w:rsid w:val="00A55951"/>
    <w:pPr>
      <w:spacing w:after="0" w:line="240" w:lineRule="auto"/>
      <w:jc w:val="both"/>
    </w:pPr>
    <w:rPr>
      <w:rFonts w:ascii="Garamond" w:hAnsi="Garamond" w:cs="Garamond"/>
      <w:i/>
      <w:szCs w:val="22"/>
    </w:rPr>
  </w:style>
  <w:style w:type="paragraph" w:customStyle="1" w:styleId="Podtitulvelk">
    <w:name w:val="Podtitul velký"/>
    <w:basedOn w:val="Normln"/>
    <w:next w:val="Normln"/>
    <w:qFormat/>
    <w:rsid w:val="000A36E5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ln"/>
    <w:next w:val="Normln"/>
    <w:qFormat/>
    <w:rsid w:val="000A36E5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Normlntabulka"/>
    <w:next w:val="Barevnmkazvraznn1"/>
    <w:uiPriority w:val="73"/>
    <w:rsid w:val="000A36E5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Normlntabulka"/>
    <w:next w:val="Mkatabulky"/>
    <w:rsid w:val="000A3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ln"/>
    <w:next w:val="Normln"/>
    <w:qFormat/>
    <w:rsid w:val="000A36E5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Normlntabulka"/>
    <w:next w:val="Stednseznam2zvraznn1"/>
    <w:uiPriority w:val="66"/>
    <w:rsid w:val="000A36E5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Normlntabulka"/>
    <w:next w:val="Svtlseznamzvraznn1"/>
    <w:uiPriority w:val="61"/>
    <w:rsid w:val="000A36E5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0A36E5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OdstavecseseznamemChar">
    <w:name w:val="Odstavec se seznamem Char"/>
    <w:aliases w:val="Odstavec_muj Char,Odrazky Char,Bullet List Char,lp1 Char,Puce Char,Use Case List Paragraph Char,Heading2 Char,Bullet for no #'s Char,Body Bullet Char,List bullet Char,List Paragraph 1 Char,Ref Char,List Bullet1 Char,ZOZNAM Char"/>
    <w:link w:val="Odstavecseseznamem"/>
    <w:uiPriority w:val="34"/>
    <w:qFormat/>
    <w:locked/>
    <w:rsid w:val="000A36E5"/>
    <w:rPr>
      <w:rFonts w:ascii="Arial" w:hAnsi="Arial"/>
      <w:szCs w:val="24"/>
    </w:rPr>
  </w:style>
  <w:style w:type="paragraph" w:styleId="slovanseznam">
    <w:name w:val="List Number"/>
    <w:basedOn w:val="Normln"/>
    <w:rsid w:val="00A55951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kern w:val="24"/>
      <w:sz w:val="24"/>
    </w:rPr>
  </w:style>
  <w:style w:type="paragraph" w:customStyle="1" w:styleId="SAPtextcisl">
    <w:name w:val="SAP_text_cisl"/>
    <w:basedOn w:val="Normln"/>
    <w:rsid w:val="00A55951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ind w:left="0" w:firstLine="0"/>
      <w:jc w:val="both"/>
    </w:pPr>
    <w:rPr>
      <w:kern w:val="24"/>
      <w:sz w:val="24"/>
    </w:rPr>
  </w:style>
  <w:style w:type="paragraph" w:customStyle="1" w:styleId="SAPtextabc">
    <w:name w:val="SAP_text_abc"/>
    <w:basedOn w:val="Normln"/>
    <w:rsid w:val="00A55951"/>
    <w:pPr>
      <w:numPr>
        <w:ilvl w:val="1"/>
        <w:numId w:val="9"/>
      </w:numPr>
      <w:spacing w:before="120" w:after="60" w:line="240" w:lineRule="auto"/>
      <w:jc w:val="both"/>
    </w:pPr>
    <w:rPr>
      <w:kern w:val="24"/>
      <w:sz w:val="24"/>
    </w:rPr>
  </w:style>
  <w:style w:type="character" w:customStyle="1" w:styleId="Nadpis2Char1">
    <w:name w:val="Nadpis 2 Char1"/>
    <w:basedOn w:val="Standardnpsmoodstavce"/>
    <w:semiHidden/>
    <w:rsid w:val="000A36E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Barevnmkazvraznn1">
    <w:name w:val="Colorful Grid Accent 1"/>
    <w:basedOn w:val="Normlntabulka"/>
    <w:uiPriority w:val="73"/>
    <w:rsid w:val="000A36E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tednseznam2zvraznn1">
    <w:name w:val="Medium List 2 Accent 1"/>
    <w:basedOn w:val="Normlntabulka"/>
    <w:uiPriority w:val="66"/>
    <w:rsid w:val="000A36E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vtlseznamzvraznn1">
    <w:name w:val="Light List Accent 1"/>
    <w:basedOn w:val="Normlntabulka"/>
    <w:uiPriority w:val="61"/>
    <w:rsid w:val="000A36E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Nadpis1"/>
    <w:next w:val="Zkladntext"/>
    <w:uiPriority w:val="99"/>
    <w:rsid w:val="00A109C4"/>
    <w:pPr>
      <w:pageBreakBefore/>
      <w:numPr>
        <w:numId w:val="10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"/>
    <w:next w:val="Zkladntext"/>
    <w:uiPriority w:val="99"/>
    <w:rsid w:val="00A109C4"/>
    <w:pPr>
      <w:keepLines w:val="0"/>
      <w:numPr>
        <w:ilvl w:val="1"/>
        <w:numId w:val="10"/>
      </w:numPr>
      <w:spacing w:before="240" w:after="120" w:line="240" w:lineRule="auto"/>
      <w:jc w:val="both"/>
      <w:outlineLvl w:val="2"/>
    </w:pPr>
    <w:rPr>
      <w:rFonts w:ascii="Times New Roman" w:hAnsi="Times New Roman"/>
      <w:bCs/>
      <w:smallCaps w:val="0"/>
      <w:color w:val="auto"/>
      <w:spacing w:val="0"/>
      <w:sz w:val="24"/>
      <w:szCs w:val="20"/>
    </w:rPr>
  </w:style>
  <w:style w:type="paragraph" w:customStyle="1" w:styleId="Ploha3">
    <w:name w:val="Příloha 3"/>
    <w:basedOn w:val="Nadpis3"/>
    <w:next w:val="Zkladntext"/>
    <w:uiPriority w:val="99"/>
    <w:rsid w:val="00A109C4"/>
    <w:pPr>
      <w:keepLines w:val="0"/>
      <w:numPr>
        <w:ilvl w:val="2"/>
        <w:numId w:val="10"/>
      </w:numPr>
      <w:tabs>
        <w:tab w:val="clear" w:pos="709"/>
      </w:tabs>
      <w:spacing w:after="120" w:line="240" w:lineRule="auto"/>
      <w:outlineLvl w:val="3"/>
    </w:pPr>
    <w:rPr>
      <w:rFonts w:ascii="Times New Roman" w:hAnsi="Times New Roman"/>
      <w:bCs/>
      <w:smallCaps w:val="0"/>
      <w:sz w:val="24"/>
    </w:rPr>
  </w:style>
  <w:style w:type="paragraph" w:customStyle="1" w:styleId="Ploha4">
    <w:name w:val="Příloha 4"/>
    <w:basedOn w:val="Nadpis4"/>
    <w:next w:val="Zkladntext"/>
    <w:uiPriority w:val="99"/>
    <w:rsid w:val="00A109C4"/>
    <w:pPr>
      <w:keepLines w:val="0"/>
      <w:numPr>
        <w:ilvl w:val="3"/>
        <w:numId w:val="10"/>
      </w:numPr>
      <w:spacing w:before="180" w:after="60"/>
    </w:pPr>
    <w:rPr>
      <w:rFonts w:ascii="Times New Roman" w:hAnsi="Times New Roman"/>
      <w:bCs/>
      <w:i w:val="0"/>
      <w:spacing w:val="0"/>
      <w:kern w:val="0"/>
      <w:sz w:val="24"/>
    </w:rPr>
  </w:style>
  <w:style w:type="paragraph" w:customStyle="1" w:styleId="1Nadpisbod">
    <w:name w:val="1. Nadpis bodů"/>
    <w:basedOn w:val="Nadpis1"/>
    <w:rsid w:val="00C04C14"/>
    <w:pPr>
      <w:pageBreakBefore/>
      <w:numPr>
        <w:numId w:val="11"/>
      </w:numPr>
      <w:tabs>
        <w:tab w:val="num" w:pos="643"/>
      </w:tabs>
      <w:spacing w:before="0" w:after="0" w:line="240" w:lineRule="auto"/>
    </w:pPr>
    <w:rPr>
      <w:i/>
      <w:kern w:val="0"/>
      <w:sz w:val="40"/>
    </w:rPr>
  </w:style>
  <w:style w:type="paragraph" w:customStyle="1" w:styleId="111podnadpispodbod">
    <w:name w:val="1.1.1 podnadpis podbodů"/>
    <w:basedOn w:val="Normln"/>
    <w:rsid w:val="00C04C14"/>
    <w:pPr>
      <w:numPr>
        <w:ilvl w:val="2"/>
        <w:numId w:val="11"/>
      </w:numPr>
      <w:tabs>
        <w:tab w:val="num" w:pos="643"/>
      </w:tabs>
      <w:spacing w:after="0" w:line="240" w:lineRule="auto"/>
      <w:jc w:val="both"/>
      <w:outlineLvl w:val="0"/>
    </w:pPr>
    <w:rPr>
      <w:b/>
      <w:sz w:val="28"/>
      <w:szCs w:val="20"/>
    </w:rPr>
  </w:style>
  <w:style w:type="paragraph" w:customStyle="1" w:styleId="11nadpispodbod">
    <w:name w:val="1.1 nadpis podbodů"/>
    <w:basedOn w:val="Normln"/>
    <w:rsid w:val="00C04C14"/>
    <w:pPr>
      <w:numPr>
        <w:ilvl w:val="1"/>
        <w:numId w:val="11"/>
      </w:numPr>
      <w:spacing w:after="0" w:line="240" w:lineRule="auto"/>
    </w:pPr>
    <w:rPr>
      <w:b/>
      <w:sz w:val="36"/>
      <w:szCs w:val="20"/>
    </w:rPr>
  </w:style>
  <w:style w:type="character" w:customStyle="1" w:styleId="TextkomenteChar1">
    <w:name w:val="Text komentáře Char1"/>
    <w:basedOn w:val="Standardnpsmoodstavce"/>
    <w:uiPriority w:val="99"/>
    <w:locked/>
    <w:rsid w:val="00C04C14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ln"/>
    <w:rsid w:val="00A546F8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Cs w:val="20"/>
      <w:lang w:val="en-US" w:eastAsia="en-US" w:bidi="he-IL"/>
    </w:rPr>
  </w:style>
  <w:style w:type="paragraph" w:customStyle="1" w:styleId="TSTextlnkuslovan">
    <w:name w:val="TS Text článku číslovaný"/>
    <w:basedOn w:val="Normln"/>
    <w:link w:val="TSTextlnkuslovanChar"/>
    <w:rsid w:val="00F53005"/>
    <w:pPr>
      <w:tabs>
        <w:tab w:val="num" w:pos="737"/>
      </w:tabs>
      <w:ind w:left="737" w:hanging="737"/>
      <w:jc w:val="both"/>
    </w:pPr>
    <w:rPr>
      <w:sz w:val="22"/>
    </w:rPr>
  </w:style>
  <w:style w:type="paragraph" w:customStyle="1" w:styleId="TSlneksmlouvy">
    <w:name w:val="TS Článek smlouvy"/>
    <w:basedOn w:val="Normln"/>
    <w:next w:val="TSTextlnkuslovan"/>
    <w:rsid w:val="00F53005"/>
    <w:pPr>
      <w:keepNext/>
      <w:suppressAutoHyphens/>
      <w:spacing w:before="480" w:after="240"/>
      <w:ind w:left="2977"/>
      <w:jc w:val="center"/>
      <w:outlineLvl w:val="0"/>
    </w:pPr>
    <w:rPr>
      <w:b/>
      <w:sz w:val="22"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F53005"/>
    <w:rPr>
      <w:rFonts w:ascii="Arial" w:hAnsi="Arial"/>
      <w:sz w:val="22"/>
      <w:szCs w:val="24"/>
    </w:rPr>
  </w:style>
  <w:style w:type="table" w:styleId="Tabulkaseznamu3">
    <w:name w:val="List Table 3"/>
    <w:basedOn w:val="Normlntabulka"/>
    <w:uiPriority w:val="48"/>
    <w:rsid w:val="0091532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UStyl2">
    <w:name w:val="U_Styl2"/>
    <w:basedOn w:val="Normln"/>
    <w:uiPriority w:val="99"/>
    <w:rsid w:val="00884865"/>
    <w:pPr>
      <w:numPr>
        <w:numId w:val="22"/>
      </w:numPr>
      <w:spacing w:line="288" w:lineRule="auto"/>
      <w:jc w:val="both"/>
    </w:pPr>
    <w:rPr>
      <w:sz w:val="22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B231FA"/>
    <w:rPr>
      <w:color w:val="605E5C"/>
      <w:shd w:val="clear" w:color="auto" w:fill="E1DFDD"/>
    </w:rPr>
  </w:style>
  <w:style w:type="character" w:customStyle="1" w:styleId="platne1">
    <w:name w:val="platne1"/>
    <w:basedOn w:val="Standardnpsmoodstavce"/>
    <w:uiPriority w:val="99"/>
    <w:rsid w:val="002B1A43"/>
    <w:rPr>
      <w:rFonts w:cs="Times New Roman"/>
    </w:rPr>
  </w:style>
  <w:style w:type="paragraph" w:customStyle="1" w:styleId="smlouva">
    <w:name w:val="smlouva"/>
    <w:basedOn w:val="Normln"/>
    <w:uiPriority w:val="99"/>
    <w:rsid w:val="002B1A43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podbod2">
    <w:name w:val="podbod 2"/>
    <w:basedOn w:val="RLTextlnkuslovan"/>
    <w:rsid w:val="002210FE"/>
    <w:pPr>
      <w:numPr>
        <w:ilvl w:val="0"/>
        <w:numId w:val="0"/>
      </w:numPr>
      <w:tabs>
        <w:tab w:val="left" w:pos="3005"/>
      </w:tabs>
      <w:spacing w:line="280" w:lineRule="exact"/>
      <w:ind w:left="3006" w:hanging="720"/>
    </w:pPr>
    <w:rPr>
      <w:rFonts w:ascii="Garamond" w:hAnsi="Garamond" w:cs="Arial"/>
      <w:sz w:val="24"/>
      <w:lang w:val="x-none" w:eastAsia="ar-SA"/>
    </w:rPr>
  </w:style>
  <w:style w:type="paragraph" w:customStyle="1" w:styleId="podbod1">
    <w:name w:val="podbod 1"/>
    <w:basedOn w:val="RLTextlnkuslovan"/>
    <w:rsid w:val="002210FE"/>
    <w:pPr>
      <w:numPr>
        <w:ilvl w:val="0"/>
        <w:numId w:val="0"/>
      </w:numPr>
      <w:spacing w:line="280" w:lineRule="exact"/>
      <w:ind w:left="1800" w:hanging="720"/>
    </w:pPr>
    <w:rPr>
      <w:rFonts w:ascii="Garamond" w:hAnsi="Garamond" w:cs="Arial"/>
      <w:sz w:val="24"/>
      <w:lang w:val="x-none" w:eastAsia="ar-SA"/>
    </w:rPr>
  </w:style>
  <w:style w:type="paragraph" w:customStyle="1" w:styleId="UStyl1">
    <w:name w:val="U_Styl1"/>
    <w:basedOn w:val="Normln"/>
    <w:next w:val="Normln"/>
    <w:uiPriority w:val="99"/>
    <w:rsid w:val="000734D1"/>
    <w:pPr>
      <w:pageBreakBefore/>
      <w:tabs>
        <w:tab w:val="left" w:pos="709"/>
      </w:tabs>
      <w:overflowPunct w:val="0"/>
      <w:autoSpaceDE w:val="0"/>
      <w:autoSpaceDN w:val="0"/>
      <w:adjustRightInd w:val="0"/>
      <w:spacing w:line="240" w:lineRule="auto"/>
      <w:ind w:left="709" w:hanging="709"/>
      <w:textAlignment w:val="baseline"/>
    </w:pPr>
    <w:rPr>
      <w:rFonts w:ascii="Times New Roman" w:hAnsi="Times New Roman"/>
      <w:b/>
      <w:caps/>
      <w:sz w:val="40"/>
      <w:szCs w:val="40"/>
    </w:rPr>
  </w:style>
  <w:style w:type="paragraph" w:customStyle="1" w:styleId="UStyl3">
    <w:name w:val="U_Styl3"/>
    <w:basedOn w:val="Normln"/>
    <w:next w:val="Normln"/>
    <w:uiPriority w:val="99"/>
    <w:rsid w:val="000734D1"/>
    <w:pPr>
      <w:keepNext/>
      <w:tabs>
        <w:tab w:val="left" w:pos="1276"/>
      </w:tabs>
      <w:spacing w:before="240" w:after="60" w:line="240" w:lineRule="auto"/>
      <w:ind w:left="1276" w:hanging="992"/>
    </w:pPr>
    <w:rPr>
      <w:rFonts w:ascii="Times New Roman" w:hAnsi="Times New Roman"/>
      <w:b/>
      <w:bCs/>
      <w:sz w:val="32"/>
      <w:szCs w:val="32"/>
    </w:rPr>
  </w:style>
  <w:style w:type="paragraph" w:customStyle="1" w:styleId="UStyl4">
    <w:name w:val="U_Styl4"/>
    <w:basedOn w:val="Normln"/>
    <w:next w:val="Normln"/>
    <w:uiPriority w:val="99"/>
    <w:rsid w:val="000734D1"/>
    <w:pPr>
      <w:keepNext/>
      <w:spacing w:before="240" w:after="0" w:line="240" w:lineRule="auto"/>
      <w:ind w:left="851" w:hanging="425"/>
    </w:pPr>
    <w:rPr>
      <w:rFonts w:ascii="Times New Roman" w:hAnsi="Times New Roman"/>
      <w:b/>
      <w:bCs/>
      <w:sz w:val="28"/>
      <w:szCs w:val="28"/>
    </w:rPr>
  </w:style>
  <w:style w:type="paragraph" w:customStyle="1" w:styleId="UStyl5">
    <w:name w:val="U_Styl5"/>
    <w:basedOn w:val="UStyl4"/>
    <w:next w:val="Normln"/>
    <w:qFormat/>
    <w:rsid w:val="000734D1"/>
    <w:pPr>
      <w:spacing w:before="300" w:after="60"/>
      <w:ind w:left="424" w:hanging="363"/>
    </w:pPr>
    <w:rPr>
      <w:sz w:val="24"/>
      <w:szCs w:val="24"/>
    </w:rPr>
  </w:style>
  <w:style w:type="paragraph" w:customStyle="1" w:styleId="Default">
    <w:name w:val="Default"/>
    <w:rsid w:val="00941A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i-provider">
    <w:name w:val="ui-provider"/>
    <w:basedOn w:val="Standardnpsmoodstavce"/>
    <w:uiPriority w:val="1"/>
    <w:rsid w:val="0722D1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5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15075E10FA64DAA47CDF6A2442DAF" ma:contentTypeVersion="15" ma:contentTypeDescription="Create a new document." ma:contentTypeScope="" ma:versionID="4c48c7d6e19acfac8a4f23d11de976c5">
  <xsd:schema xmlns:xsd="http://www.w3.org/2001/XMLSchema" xmlns:xs="http://www.w3.org/2001/XMLSchema" xmlns:p="http://schemas.microsoft.com/office/2006/metadata/properties" xmlns:ns2="db36637e-b212-4952-bd10-5d79ec701734" xmlns:ns3="f1641352-2c0a-4919-981d-184fa561f339" targetNamespace="http://schemas.microsoft.com/office/2006/metadata/properties" ma:root="true" ma:fieldsID="bc647fe8a5bbf411fe19277d8ada519e" ns2:_="" ns3:_="">
    <xsd:import namespace="db36637e-b212-4952-bd10-5d79ec701734"/>
    <xsd:import namespace="f1641352-2c0a-4919-981d-184fa561f3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Odpov_x011b_dnost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6637e-b212-4952-bd10-5d79ec701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Odpov_x011b_dnost" ma:index="19" nillable="true" ma:displayName="Odpovědnost" ma:format="Dropdown" ma:list="UserInfo" ma:SharePointGroup="0" ma:internalName="Odpov_x011b_dno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41352-2c0a-4919-981d-184fa561f33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3997237-fa2f-4176-bc8e-380889841047}" ma:internalName="TaxCatchAll" ma:showField="CatchAllData" ma:web="f1641352-2c0a-4919-981d-184fa561f3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36637e-b212-4952-bd10-5d79ec701734">
      <Terms xmlns="http://schemas.microsoft.com/office/infopath/2007/PartnerControls"/>
    </lcf76f155ced4ddcb4097134ff3c332f>
    <TaxCatchAll xmlns="f1641352-2c0a-4919-981d-184fa561f339" xsi:nil="true"/>
    <Odpov_x011b_dnost xmlns="db36637e-b212-4952-bd10-5d79ec701734">
      <UserInfo>
        <DisplayName/>
        <AccountId xsi:nil="true"/>
        <AccountType/>
      </UserInfo>
    </Odpov_x011b_dnos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801EA1-37C1-4422-9208-33E761E89D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62FB9C-CDFD-499B-BE28-A39077CC4C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36637e-b212-4952-bd10-5d79ec701734"/>
    <ds:schemaRef ds:uri="f1641352-2c0a-4919-981d-184fa561f3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4E8FFB-B6E8-4385-9E62-D3EC4C07B17F}">
  <ds:schemaRefs>
    <ds:schemaRef ds:uri="http://schemas.microsoft.com/office/2006/metadata/properties"/>
    <ds:schemaRef ds:uri="http://schemas.microsoft.com/office/infopath/2007/PartnerControls"/>
    <ds:schemaRef ds:uri="db36637e-b212-4952-bd10-5d79ec701734"/>
    <ds:schemaRef ds:uri="f1641352-2c0a-4919-981d-184fa561f339"/>
  </ds:schemaRefs>
</ds:datastoreItem>
</file>

<file path=customXml/itemProps4.xml><?xml version="1.0" encoding="utf-8"?>
<ds:datastoreItem xmlns:ds="http://schemas.openxmlformats.org/officeDocument/2006/customXml" ds:itemID="{11EB93E2-9DCE-4D8B-AE22-C5779CC3F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1</TotalTime>
  <Pages>7</Pages>
  <Words>764</Words>
  <Characters>4451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05</CharactersWithSpaces>
  <SharedDoc>false</SharedDoc>
  <HLinks>
    <vt:vector size="6" baseType="variant">
      <vt:variant>
        <vt:i4>386674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ek Karel Ing. (MPSV)</dc:creator>
  <cp:keywords/>
  <dc:description/>
  <cp:lastModifiedBy>Holečková Alexandra (MPSV)</cp:lastModifiedBy>
  <cp:revision>390</cp:revision>
  <cp:lastPrinted>2024-01-15T06:50:00Z</cp:lastPrinted>
  <dcterms:created xsi:type="dcterms:W3CDTF">2023-09-20T06:11:00Z</dcterms:created>
  <dcterms:modified xsi:type="dcterms:W3CDTF">2024-01-19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15075E10FA64DAA47CDF6A2442DAF</vt:lpwstr>
  </property>
  <property fmtid="{D5CDD505-2E9C-101B-9397-08002B2CF9AE}" pid="3" name="MediaServiceImageTags">
    <vt:lpwstr/>
  </property>
</Properties>
</file>